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18234" w14:textId="2265C43B" w:rsidR="00E85A6E" w:rsidRDefault="007B509E" w:rsidP="00B42E08">
      <w:pPr>
        <w:tabs>
          <w:tab w:val="right" w:pos="10768"/>
        </w:tabs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Zeying</w:t>
      </w:r>
      <w:r w:rsidR="00E85A6E">
        <w:rPr>
          <w:b/>
          <w:color w:val="000000"/>
          <w:sz w:val="32"/>
          <w:szCs w:val="32"/>
        </w:rPr>
        <w:t xml:space="preserve"> </w:t>
      </w:r>
      <w:r>
        <w:rPr>
          <w:b/>
          <w:color w:val="000000"/>
          <w:sz w:val="32"/>
          <w:szCs w:val="32"/>
        </w:rPr>
        <w:t>Z</w:t>
      </w:r>
      <w:r w:rsidR="005B0E96">
        <w:rPr>
          <w:b/>
          <w:color w:val="000000"/>
          <w:sz w:val="32"/>
          <w:szCs w:val="32"/>
        </w:rPr>
        <w:t>hu</w:t>
      </w:r>
    </w:p>
    <w:p w14:paraId="3870467E" w14:textId="005A6B9E" w:rsidR="00BA7DDD" w:rsidRPr="007959D7" w:rsidRDefault="00E0508F" w:rsidP="0008082D">
      <w:pPr>
        <w:jc w:val="center"/>
        <w:rPr>
          <w:sz w:val="20"/>
          <w:szCs w:val="20"/>
        </w:rPr>
      </w:pPr>
      <w:r w:rsidRPr="00B42E08">
        <w:rPr>
          <w:b/>
          <w:bCs/>
          <w:sz w:val="20"/>
          <w:szCs w:val="20"/>
        </w:rPr>
        <w:t>Address:</w:t>
      </w:r>
      <w:r>
        <w:rPr>
          <w:sz w:val="20"/>
          <w:szCs w:val="20"/>
        </w:rPr>
        <w:t xml:space="preserve"> </w:t>
      </w:r>
      <w:r w:rsidR="004C4036">
        <w:rPr>
          <w:sz w:val="20"/>
          <w:szCs w:val="20"/>
        </w:rPr>
        <w:t>University of Maryland, College Park</w:t>
      </w:r>
      <w:r w:rsidR="000041AD">
        <w:rPr>
          <w:sz w:val="20"/>
          <w:szCs w:val="20"/>
        </w:rPr>
        <w:t>,</w:t>
      </w:r>
      <w:r w:rsidR="00CA6221">
        <w:rPr>
          <w:sz w:val="20"/>
          <w:szCs w:val="20"/>
        </w:rPr>
        <w:t xml:space="preserve"> </w:t>
      </w:r>
      <w:r w:rsidR="0061556A">
        <w:rPr>
          <w:sz w:val="20"/>
          <w:szCs w:val="20"/>
        </w:rPr>
        <w:t>20742</w:t>
      </w:r>
    </w:p>
    <w:p w14:paraId="783ED5D8" w14:textId="00DD6A5C" w:rsidR="00E85A6E" w:rsidRPr="007D7904" w:rsidRDefault="00E0508F" w:rsidP="00331EE4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jc w:val="center"/>
        <w:rPr>
          <w:sz w:val="20"/>
          <w:szCs w:val="20"/>
        </w:rPr>
      </w:pPr>
      <w:r w:rsidRPr="00B42E08">
        <w:rPr>
          <w:b/>
          <w:bCs/>
          <w:sz w:val="20"/>
          <w:szCs w:val="20"/>
        </w:rPr>
        <w:t>Phone:</w:t>
      </w:r>
      <w:r w:rsidR="000D65ED" w:rsidRPr="00B42E08">
        <w:rPr>
          <w:b/>
          <w:bCs/>
          <w:sz w:val="20"/>
          <w:szCs w:val="20"/>
        </w:rPr>
        <w:t xml:space="preserve"> </w:t>
      </w:r>
      <w:r w:rsidR="00E85A6E" w:rsidRPr="007D7904">
        <w:rPr>
          <w:sz w:val="20"/>
          <w:szCs w:val="20"/>
        </w:rPr>
        <w:t>(</w:t>
      </w:r>
      <w:r w:rsidR="00E85A6E">
        <w:rPr>
          <w:rFonts w:hint="eastAsia"/>
          <w:sz w:val="20"/>
          <w:szCs w:val="20"/>
        </w:rPr>
        <w:t>+</w:t>
      </w:r>
      <w:r w:rsidR="00254A50">
        <w:rPr>
          <w:sz w:val="20"/>
          <w:szCs w:val="20"/>
        </w:rPr>
        <w:t>1</w:t>
      </w:r>
      <w:r w:rsidR="00E85A6E">
        <w:rPr>
          <w:sz w:val="20"/>
          <w:szCs w:val="20"/>
        </w:rPr>
        <w:t>)</w:t>
      </w:r>
      <w:r w:rsidR="00121437">
        <w:rPr>
          <w:sz w:val="20"/>
          <w:szCs w:val="20"/>
        </w:rPr>
        <w:t xml:space="preserve"> </w:t>
      </w:r>
      <w:r w:rsidR="003E177E">
        <w:rPr>
          <w:sz w:val="20"/>
          <w:szCs w:val="20"/>
        </w:rPr>
        <w:t>617</w:t>
      </w:r>
      <w:r w:rsidR="00E85A6E">
        <w:rPr>
          <w:sz w:val="20"/>
          <w:szCs w:val="20"/>
        </w:rPr>
        <w:t>-</w:t>
      </w:r>
      <w:r w:rsidR="003E177E">
        <w:rPr>
          <w:sz w:val="20"/>
          <w:szCs w:val="20"/>
        </w:rPr>
        <w:t>412</w:t>
      </w:r>
      <w:r w:rsidR="00E85A6E" w:rsidRPr="007D7904">
        <w:rPr>
          <w:rFonts w:hint="eastAsia"/>
          <w:sz w:val="20"/>
          <w:szCs w:val="20"/>
        </w:rPr>
        <w:t>-</w:t>
      </w:r>
      <w:r w:rsidR="003E177E">
        <w:rPr>
          <w:sz w:val="20"/>
          <w:szCs w:val="20"/>
        </w:rPr>
        <w:t>6352</w:t>
      </w:r>
      <w:r w:rsidR="00E85A6E" w:rsidRPr="007D790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| </w:t>
      </w:r>
      <w:r w:rsidRPr="00B42E08">
        <w:rPr>
          <w:b/>
          <w:bCs/>
          <w:sz w:val="20"/>
          <w:szCs w:val="20"/>
        </w:rPr>
        <w:t>Email:</w:t>
      </w:r>
      <w:r w:rsidRPr="00C2000E">
        <w:rPr>
          <w:sz w:val="20"/>
          <w:szCs w:val="20"/>
        </w:rPr>
        <w:t xml:space="preserve"> </w:t>
      </w:r>
      <w:hyperlink r:id="rId8" w:history="1">
        <w:r w:rsidR="00665AAA" w:rsidRPr="00827850">
          <w:rPr>
            <w:rStyle w:val="Hyperlink"/>
            <w:sz w:val="20"/>
            <w:szCs w:val="20"/>
          </w:rPr>
          <w:t>zeyingz@umd.edu</w:t>
        </w:r>
      </w:hyperlink>
      <w:r w:rsidR="00BF3E25">
        <w:rPr>
          <w:sz w:val="20"/>
          <w:szCs w:val="20"/>
        </w:rPr>
        <w:t xml:space="preserve">  </w:t>
      </w:r>
    </w:p>
    <w:p w14:paraId="555A9853" w14:textId="79E8FF2C" w:rsidR="0076384D" w:rsidRPr="007D7904" w:rsidRDefault="0076384D" w:rsidP="0076384D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RESEARCH INTEREST</w:t>
      </w:r>
      <w:r w:rsidRPr="007D7904">
        <w:rPr>
          <w:b/>
          <w:smallCaps/>
          <w:sz w:val="20"/>
          <w:szCs w:val="20"/>
          <w:u w:val="single"/>
        </w:rPr>
        <w:tab/>
      </w:r>
    </w:p>
    <w:p w14:paraId="1AA209B1" w14:textId="3081223A" w:rsidR="0076384D" w:rsidRDefault="001F0275" w:rsidP="00E85A6E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Cs/>
          <w:sz w:val="20"/>
          <w:szCs w:val="20"/>
        </w:rPr>
        <w:t xml:space="preserve">My research interests are broadly in systems and networking. </w:t>
      </w:r>
      <w:r w:rsidR="00EF7E22">
        <w:rPr>
          <w:bCs/>
          <w:sz w:val="20"/>
          <w:szCs w:val="20"/>
        </w:rPr>
        <w:t>Currently</w:t>
      </w:r>
      <w:r w:rsidR="00574E5F">
        <w:rPr>
          <w:bCs/>
          <w:sz w:val="20"/>
          <w:szCs w:val="20"/>
        </w:rPr>
        <w:t xml:space="preserve">, </w:t>
      </w:r>
      <w:r w:rsidR="00812351">
        <w:rPr>
          <w:bCs/>
          <w:sz w:val="20"/>
          <w:szCs w:val="20"/>
        </w:rPr>
        <w:t xml:space="preserve">I am </w:t>
      </w:r>
      <w:r w:rsidR="00EF7E22">
        <w:rPr>
          <w:bCs/>
          <w:sz w:val="20"/>
          <w:szCs w:val="20"/>
        </w:rPr>
        <w:t>working on</w:t>
      </w:r>
      <w:r w:rsidR="002D2FEE">
        <w:rPr>
          <w:bCs/>
          <w:sz w:val="20"/>
          <w:szCs w:val="20"/>
        </w:rPr>
        <w:t xml:space="preserve"> approximate computing systems, such as</w:t>
      </w:r>
      <w:r w:rsidR="00812351">
        <w:rPr>
          <w:bCs/>
          <w:sz w:val="20"/>
          <w:szCs w:val="20"/>
        </w:rPr>
        <w:t xml:space="preserve"> </w:t>
      </w:r>
      <w:r w:rsidR="000E15E1">
        <w:rPr>
          <w:bCs/>
          <w:sz w:val="20"/>
          <w:szCs w:val="20"/>
        </w:rPr>
        <w:t xml:space="preserve">distributed </w:t>
      </w:r>
      <w:r w:rsidR="00A639F7">
        <w:rPr>
          <w:bCs/>
          <w:sz w:val="20"/>
          <w:szCs w:val="20"/>
        </w:rPr>
        <w:t>storage</w:t>
      </w:r>
      <w:r w:rsidR="00144EA8">
        <w:rPr>
          <w:bCs/>
          <w:sz w:val="20"/>
          <w:szCs w:val="20"/>
        </w:rPr>
        <w:t xml:space="preserve">, </w:t>
      </w:r>
      <w:r w:rsidR="00D8782F">
        <w:rPr>
          <w:bCs/>
          <w:sz w:val="20"/>
          <w:szCs w:val="20"/>
        </w:rPr>
        <w:t xml:space="preserve">network telemetry, </w:t>
      </w:r>
      <w:r w:rsidR="00BB0A0C">
        <w:rPr>
          <w:bCs/>
          <w:sz w:val="20"/>
          <w:szCs w:val="20"/>
        </w:rPr>
        <w:t>monitoring systems</w:t>
      </w:r>
      <w:r w:rsidR="00375B2D">
        <w:rPr>
          <w:bCs/>
          <w:sz w:val="20"/>
          <w:szCs w:val="20"/>
        </w:rPr>
        <w:t>,</w:t>
      </w:r>
      <w:r w:rsidR="00BB0A0C">
        <w:rPr>
          <w:bCs/>
          <w:sz w:val="20"/>
          <w:szCs w:val="20"/>
        </w:rPr>
        <w:t xml:space="preserve"> and </w:t>
      </w:r>
      <w:r w:rsidR="00E61D0A">
        <w:rPr>
          <w:bCs/>
          <w:sz w:val="20"/>
          <w:szCs w:val="20"/>
        </w:rPr>
        <w:t>big data analysis systems</w:t>
      </w:r>
      <w:r w:rsidR="003D5759">
        <w:rPr>
          <w:bCs/>
          <w:sz w:val="20"/>
          <w:szCs w:val="20"/>
        </w:rPr>
        <w:t>.</w:t>
      </w:r>
    </w:p>
    <w:p w14:paraId="1D9EC2E5" w14:textId="1C87A3C2" w:rsidR="00E85A6E" w:rsidRPr="007D7904" w:rsidRDefault="00062740" w:rsidP="00E85A6E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EDUCATION</w:t>
      </w:r>
      <w:r w:rsidR="00E85A6E" w:rsidRPr="007D7904">
        <w:rPr>
          <w:b/>
          <w:smallCaps/>
          <w:sz w:val="20"/>
          <w:szCs w:val="20"/>
          <w:u w:val="single"/>
        </w:rPr>
        <w:tab/>
      </w:r>
    </w:p>
    <w:p w14:paraId="555C3D3A" w14:textId="5E208F98" w:rsidR="000F012B" w:rsidRPr="007D7904" w:rsidRDefault="00555472" w:rsidP="000F012B">
      <w:pPr>
        <w:tabs>
          <w:tab w:val="right" w:pos="10490"/>
        </w:tabs>
        <w:jc w:val="distribute"/>
        <w:rPr>
          <w:b/>
          <w:sz w:val="20"/>
          <w:szCs w:val="20"/>
        </w:rPr>
      </w:pPr>
      <w:r>
        <w:rPr>
          <w:b/>
          <w:sz w:val="20"/>
          <w:szCs w:val="20"/>
        </w:rPr>
        <w:t>University of Maryland, College Park</w:t>
      </w:r>
      <w:r w:rsidR="000F012B">
        <w:rPr>
          <w:b/>
          <w:sz w:val="20"/>
          <w:szCs w:val="20"/>
        </w:rPr>
        <w:t xml:space="preserve">, US                                                           </w:t>
      </w:r>
      <w:r w:rsidR="000E4D22">
        <w:rPr>
          <w:sz w:val="20"/>
          <w:szCs w:val="20"/>
        </w:rPr>
        <w:t>Aug</w:t>
      </w:r>
      <w:r w:rsidR="000F012B">
        <w:rPr>
          <w:sz w:val="20"/>
          <w:szCs w:val="20"/>
        </w:rPr>
        <w:t>.</w:t>
      </w:r>
      <w:r w:rsidR="000F012B" w:rsidRPr="007B2E9A">
        <w:rPr>
          <w:sz w:val="20"/>
          <w:szCs w:val="20"/>
        </w:rPr>
        <w:t xml:space="preserve"> 20</w:t>
      </w:r>
      <w:r w:rsidR="000F012B">
        <w:rPr>
          <w:sz w:val="20"/>
          <w:szCs w:val="20"/>
        </w:rPr>
        <w:t>2</w:t>
      </w:r>
      <w:r w:rsidR="00C07925">
        <w:rPr>
          <w:sz w:val="20"/>
          <w:szCs w:val="20"/>
        </w:rPr>
        <w:t>3</w:t>
      </w:r>
      <w:r w:rsidR="000F012B">
        <w:rPr>
          <w:sz w:val="20"/>
          <w:szCs w:val="20"/>
        </w:rPr>
        <w:t>–</w:t>
      </w:r>
      <w:r w:rsidR="008D749E">
        <w:rPr>
          <w:sz w:val="20"/>
          <w:szCs w:val="20"/>
        </w:rPr>
        <w:t>P</w:t>
      </w:r>
      <w:r w:rsidR="00151655">
        <w:rPr>
          <w:sz w:val="20"/>
          <w:szCs w:val="20"/>
        </w:rPr>
        <w:t>resent</w:t>
      </w:r>
    </w:p>
    <w:p w14:paraId="6160B067" w14:textId="051F55EE" w:rsidR="000F012B" w:rsidRPr="00FD3725" w:rsidRDefault="000F012B" w:rsidP="00FD3725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Ph.D.</w:t>
      </w:r>
      <w:r w:rsidRPr="00090034">
        <w:rPr>
          <w:sz w:val="20"/>
          <w:szCs w:val="20"/>
        </w:rPr>
        <w:t xml:space="preserve"> in Computer </w:t>
      </w:r>
      <w:r w:rsidR="00FF4470">
        <w:rPr>
          <w:sz w:val="20"/>
          <w:szCs w:val="20"/>
        </w:rPr>
        <w:t>Science</w:t>
      </w:r>
      <w:r>
        <w:rPr>
          <w:sz w:val="20"/>
          <w:szCs w:val="20"/>
        </w:rPr>
        <w:t xml:space="preserve"> (GPA: </w:t>
      </w:r>
      <w:r w:rsidR="0063649D">
        <w:rPr>
          <w:sz w:val="20"/>
          <w:szCs w:val="20"/>
        </w:rPr>
        <w:t>4.0</w:t>
      </w:r>
      <w:r>
        <w:rPr>
          <w:sz w:val="20"/>
          <w:szCs w:val="20"/>
        </w:rPr>
        <w:t>/4.0), Advisor</w:t>
      </w:r>
      <w:r w:rsidRPr="00675209">
        <w:rPr>
          <w:sz w:val="20"/>
          <w:szCs w:val="20"/>
        </w:rPr>
        <w:t xml:space="preserve">: Prof. </w:t>
      </w:r>
      <w:hyperlink r:id="rId9" w:history="1">
        <w:r w:rsidRPr="00675209">
          <w:rPr>
            <w:rStyle w:val="Hyperlink"/>
            <w:sz w:val="20"/>
            <w:szCs w:val="20"/>
            <w:u w:val="none"/>
          </w:rPr>
          <w:t>Alan Liu</w:t>
        </w:r>
      </w:hyperlink>
    </w:p>
    <w:p w14:paraId="117F090D" w14:textId="33911F0B" w:rsidR="006701A1" w:rsidRPr="007D7904" w:rsidRDefault="008244B0" w:rsidP="006701A1">
      <w:pPr>
        <w:tabs>
          <w:tab w:val="right" w:pos="10490"/>
        </w:tabs>
        <w:jc w:val="distribute"/>
        <w:rPr>
          <w:b/>
          <w:sz w:val="20"/>
          <w:szCs w:val="20"/>
        </w:rPr>
      </w:pPr>
      <w:r>
        <w:rPr>
          <w:b/>
          <w:sz w:val="20"/>
          <w:szCs w:val="20"/>
        </w:rPr>
        <w:t>Boston</w:t>
      </w:r>
      <w:r w:rsidR="006701A1" w:rsidRPr="007B2E9A">
        <w:rPr>
          <w:b/>
          <w:sz w:val="20"/>
          <w:szCs w:val="20"/>
        </w:rPr>
        <w:t xml:space="preserve"> University</w:t>
      </w:r>
      <w:r w:rsidR="00015652">
        <w:rPr>
          <w:b/>
          <w:sz w:val="20"/>
          <w:szCs w:val="20"/>
        </w:rPr>
        <w:t>, US</w:t>
      </w:r>
      <w:r w:rsidR="009A1E5B">
        <w:rPr>
          <w:b/>
          <w:sz w:val="20"/>
          <w:szCs w:val="20"/>
        </w:rPr>
        <w:t xml:space="preserve">     </w:t>
      </w:r>
      <w:r w:rsidR="00811BB0">
        <w:rPr>
          <w:b/>
          <w:sz w:val="20"/>
          <w:szCs w:val="20"/>
        </w:rPr>
        <w:t xml:space="preserve">              </w:t>
      </w:r>
      <w:r w:rsidR="009A1E5B">
        <w:rPr>
          <w:b/>
          <w:sz w:val="20"/>
          <w:szCs w:val="20"/>
        </w:rPr>
        <w:t xml:space="preserve">    </w:t>
      </w:r>
      <w:r w:rsidR="006701A1">
        <w:rPr>
          <w:b/>
          <w:sz w:val="20"/>
          <w:szCs w:val="20"/>
        </w:rPr>
        <w:t xml:space="preserve">                                        </w:t>
      </w:r>
      <w:r w:rsidR="001A0D27">
        <w:rPr>
          <w:b/>
          <w:sz w:val="20"/>
          <w:szCs w:val="20"/>
        </w:rPr>
        <w:t xml:space="preserve">  </w:t>
      </w:r>
      <w:r w:rsidR="006701A1">
        <w:rPr>
          <w:b/>
          <w:sz w:val="20"/>
          <w:szCs w:val="20"/>
        </w:rPr>
        <w:t xml:space="preserve">         </w:t>
      </w:r>
      <w:r w:rsidR="00362A06">
        <w:rPr>
          <w:b/>
          <w:sz w:val="20"/>
          <w:szCs w:val="20"/>
        </w:rPr>
        <w:t xml:space="preserve"> </w:t>
      </w:r>
      <w:r w:rsidR="006B2BD7">
        <w:rPr>
          <w:b/>
          <w:sz w:val="20"/>
          <w:szCs w:val="20"/>
        </w:rPr>
        <w:t xml:space="preserve">  </w:t>
      </w:r>
      <w:r w:rsidR="006701A1">
        <w:rPr>
          <w:b/>
          <w:sz w:val="20"/>
          <w:szCs w:val="20"/>
        </w:rPr>
        <w:t xml:space="preserve"> </w:t>
      </w:r>
      <w:r w:rsidR="006701A1">
        <w:rPr>
          <w:sz w:val="20"/>
          <w:szCs w:val="20"/>
        </w:rPr>
        <w:t>Sept.</w:t>
      </w:r>
      <w:r w:rsidR="006701A1" w:rsidRPr="007B2E9A">
        <w:rPr>
          <w:sz w:val="20"/>
          <w:szCs w:val="20"/>
        </w:rPr>
        <w:t xml:space="preserve"> 20</w:t>
      </w:r>
      <w:r w:rsidR="00061ECC">
        <w:rPr>
          <w:sz w:val="20"/>
          <w:szCs w:val="20"/>
        </w:rPr>
        <w:t>21</w:t>
      </w:r>
      <w:r w:rsidR="006701A1">
        <w:rPr>
          <w:sz w:val="20"/>
          <w:szCs w:val="20"/>
        </w:rPr>
        <w:t>–</w:t>
      </w:r>
      <w:r w:rsidR="00362A06">
        <w:rPr>
          <w:sz w:val="20"/>
          <w:szCs w:val="20"/>
        </w:rPr>
        <w:t>Aug. 2023</w:t>
      </w:r>
    </w:p>
    <w:p w14:paraId="530E33FA" w14:textId="4A97980F" w:rsidR="00530719" w:rsidRPr="00303FA6" w:rsidRDefault="00F66C9A" w:rsidP="00303FA6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Ph.D.</w:t>
      </w:r>
      <w:r w:rsidR="006701A1" w:rsidRPr="00090034">
        <w:rPr>
          <w:sz w:val="20"/>
          <w:szCs w:val="20"/>
        </w:rPr>
        <w:t xml:space="preserve"> in Computer </w:t>
      </w:r>
      <w:r w:rsidR="00362EDE">
        <w:rPr>
          <w:sz w:val="20"/>
          <w:szCs w:val="20"/>
        </w:rPr>
        <w:t>Engineering</w:t>
      </w:r>
      <w:r w:rsidR="000803BF">
        <w:rPr>
          <w:sz w:val="20"/>
          <w:szCs w:val="20"/>
        </w:rPr>
        <w:t xml:space="preserve"> (GPA: 4.0/4.0</w:t>
      </w:r>
      <w:r w:rsidR="00303FA6">
        <w:rPr>
          <w:sz w:val="20"/>
          <w:szCs w:val="20"/>
        </w:rPr>
        <w:t>, transferred to UMD</w:t>
      </w:r>
      <w:r w:rsidR="000803BF">
        <w:rPr>
          <w:sz w:val="20"/>
          <w:szCs w:val="20"/>
        </w:rPr>
        <w:t>)</w:t>
      </w:r>
      <w:r w:rsidR="001618D4">
        <w:rPr>
          <w:sz w:val="20"/>
          <w:szCs w:val="20"/>
        </w:rPr>
        <w:t>, Advisor</w:t>
      </w:r>
      <w:r w:rsidR="001618D4" w:rsidRPr="00675209">
        <w:rPr>
          <w:sz w:val="20"/>
          <w:szCs w:val="20"/>
        </w:rPr>
        <w:t xml:space="preserve">: Prof. </w:t>
      </w:r>
      <w:hyperlink r:id="rId10" w:history="1">
        <w:r w:rsidR="001618D4" w:rsidRPr="00675209">
          <w:rPr>
            <w:rStyle w:val="Hyperlink"/>
            <w:sz w:val="20"/>
            <w:szCs w:val="20"/>
            <w:u w:val="none"/>
          </w:rPr>
          <w:t>Alan Liu</w:t>
        </w:r>
      </w:hyperlink>
    </w:p>
    <w:p w14:paraId="6EA795BE" w14:textId="6A9052C5" w:rsidR="00E85A6E" w:rsidRPr="007D7904" w:rsidRDefault="00772D6B" w:rsidP="00E85A6E">
      <w:pPr>
        <w:tabs>
          <w:tab w:val="right" w:pos="10490"/>
        </w:tabs>
        <w:jc w:val="distribute"/>
        <w:rPr>
          <w:b/>
          <w:sz w:val="20"/>
          <w:szCs w:val="20"/>
        </w:rPr>
      </w:pPr>
      <w:r w:rsidRPr="007B2E9A">
        <w:rPr>
          <w:b/>
          <w:sz w:val="20"/>
          <w:szCs w:val="20"/>
        </w:rPr>
        <w:t>Xi’an Jiaotong University</w:t>
      </w:r>
      <w:r w:rsidR="009F4725">
        <w:rPr>
          <w:b/>
          <w:sz w:val="20"/>
          <w:szCs w:val="20"/>
        </w:rPr>
        <w:t>, China</w:t>
      </w:r>
      <w:r w:rsidR="00E85A6E">
        <w:rPr>
          <w:b/>
          <w:sz w:val="20"/>
          <w:szCs w:val="20"/>
        </w:rPr>
        <w:t xml:space="preserve"> </w:t>
      </w:r>
      <w:r w:rsidR="00CC16A5">
        <w:rPr>
          <w:b/>
          <w:sz w:val="20"/>
          <w:szCs w:val="20"/>
        </w:rPr>
        <w:t xml:space="preserve">       </w:t>
      </w:r>
      <w:r w:rsidR="00D5441B">
        <w:rPr>
          <w:b/>
          <w:sz w:val="20"/>
          <w:szCs w:val="20"/>
        </w:rPr>
        <w:t xml:space="preserve"> </w:t>
      </w:r>
      <w:r w:rsidR="007C3474">
        <w:rPr>
          <w:b/>
          <w:sz w:val="20"/>
          <w:szCs w:val="20"/>
        </w:rPr>
        <w:t xml:space="preserve">          </w:t>
      </w:r>
      <w:r w:rsidR="00D5441B">
        <w:rPr>
          <w:b/>
          <w:sz w:val="20"/>
          <w:szCs w:val="20"/>
        </w:rPr>
        <w:t xml:space="preserve">            </w:t>
      </w:r>
      <w:r w:rsidR="0022674D">
        <w:rPr>
          <w:b/>
          <w:sz w:val="20"/>
          <w:szCs w:val="20"/>
        </w:rPr>
        <w:t xml:space="preserve"> </w:t>
      </w:r>
      <w:r w:rsidR="00D5441B">
        <w:rPr>
          <w:b/>
          <w:sz w:val="20"/>
          <w:szCs w:val="20"/>
        </w:rPr>
        <w:t xml:space="preserve">                  </w:t>
      </w:r>
      <w:r w:rsidR="00E85A6E">
        <w:rPr>
          <w:b/>
          <w:sz w:val="20"/>
          <w:szCs w:val="20"/>
        </w:rPr>
        <w:t xml:space="preserve"> </w:t>
      </w:r>
      <w:r w:rsidR="005F06F1">
        <w:rPr>
          <w:b/>
          <w:sz w:val="20"/>
          <w:szCs w:val="20"/>
        </w:rPr>
        <w:t xml:space="preserve">    </w:t>
      </w:r>
      <w:r w:rsidR="001A0D27">
        <w:rPr>
          <w:b/>
          <w:sz w:val="20"/>
          <w:szCs w:val="20"/>
        </w:rPr>
        <w:t xml:space="preserve">   </w:t>
      </w:r>
      <w:r w:rsidR="005F06F1">
        <w:rPr>
          <w:b/>
          <w:sz w:val="20"/>
          <w:szCs w:val="20"/>
        </w:rPr>
        <w:t xml:space="preserve">       </w:t>
      </w:r>
      <w:r w:rsidR="00E85A6E">
        <w:rPr>
          <w:b/>
          <w:sz w:val="20"/>
          <w:szCs w:val="20"/>
        </w:rPr>
        <w:t xml:space="preserve">   </w:t>
      </w:r>
      <w:r w:rsidR="00774C85">
        <w:rPr>
          <w:sz w:val="20"/>
          <w:szCs w:val="20"/>
        </w:rPr>
        <w:t>Sep</w:t>
      </w:r>
      <w:r w:rsidR="00720E57">
        <w:rPr>
          <w:sz w:val="20"/>
          <w:szCs w:val="20"/>
        </w:rPr>
        <w:t>t.</w:t>
      </w:r>
      <w:r w:rsidR="00E85A6E" w:rsidRPr="007B2E9A">
        <w:rPr>
          <w:sz w:val="20"/>
          <w:szCs w:val="20"/>
        </w:rPr>
        <w:t xml:space="preserve"> 201</w:t>
      </w:r>
      <w:r w:rsidR="00D04F9C">
        <w:rPr>
          <w:sz w:val="20"/>
          <w:szCs w:val="20"/>
        </w:rPr>
        <w:t>7</w:t>
      </w:r>
      <w:r w:rsidR="00720E57">
        <w:rPr>
          <w:sz w:val="20"/>
          <w:szCs w:val="20"/>
        </w:rPr>
        <w:t>–</w:t>
      </w:r>
      <w:r w:rsidR="00BA2D31">
        <w:rPr>
          <w:sz w:val="20"/>
          <w:szCs w:val="20"/>
        </w:rPr>
        <w:t>July 2021</w:t>
      </w:r>
    </w:p>
    <w:p w14:paraId="6527A69C" w14:textId="12B7CF54" w:rsidR="00E85A6E" w:rsidRPr="00293F3B" w:rsidRDefault="004727DC" w:rsidP="00293F3B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B.</w:t>
      </w:r>
      <w:r w:rsidR="00293F3B">
        <w:rPr>
          <w:sz w:val="20"/>
          <w:szCs w:val="20"/>
        </w:rPr>
        <w:t>E</w:t>
      </w:r>
      <w:r w:rsidRPr="00293F3B">
        <w:rPr>
          <w:sz w:val="20"/>
          <w:szCs w:val="20"/>
        </w:rPr>
        <w:t>.</w:t>
      </w:r>
      <w:r w:rsidR="00E85A6E" w:rsidRPr="00293F3B">
        <w:rPr>
          <w:sz w:val="20"/>
          <w:szCs w:val="20"/>
        </w:rPr>
        <w:t xml:space="preserve"> in Computer Science and Technology</w:t>
      </w:r>
      <w:r w:rsidR="005616A0" w:rsidRPr="00293F3B">
        <w:rPr>
          <w:sz w:val="20"/>
          <w:szCs w:val="20"/>
        </w:rPr>
        <w:t xml:space="preserve"> (Honors)</w:t>
      </w:r>
      <w:r w:rsidR="001429D2" w:rsidRPr="00293F3B">
        <w:rPr>
          <w:sz w:val="20"/>
          <w:szCs w:val="20"/>
        </w:rPr>
        <w:t xml:space="preserve">, School of </w:t>
      </w:r>
      <w:r w:rsidR="00E6486C" w:rsidRPr="00293F3B">
        <w:rPr>
          <w:sz w:val="20"/>
          <w:szCs w:val="20"/>
        </w:rPr>
        <w:t>Computer Science and Technology</w:t>
      </w:r>
      <w:r w:rsidR="006C5677" w:rsidRPr="00293F3B">
        <w:rPr>
          <w:sz w:val="20"/>
          <w:szCs w:val="20"/>
        </w:rPr>
        <w:t xml:space="preserve"> (GPA: 4.11/4.3)</w:t>
      </w:r>
    </w:p>
    <w:p w14:paraId="71978459" w14:textId="5CF173B5" w:rsidR="00AE5418" w:rsidRDefault="006C1229" w:rsidP="00AE5418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PUBLICATIONS</w:t>
      </w:r>
      <w:r w:rsidR="00AE5418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314FB665" w14:textId="340931DB" w:rsidR="0060428D" w:rsidRPr="00A2167B" w:rsidRDefault="00F5672E" w:rsidP="0015034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1]</w:t>
      </w:r>
      <w:r w:rsidR="002140F5">
        <w:rPr>
          <w:bCs/>
          <w:sz w:val="20"/>
          <w:szCs w:val="20"/>
        </w:rPr>
        <w:t xml:space="preserve"> </w:t>
      </w:r>
      <w:r w:rsidR="002140F5" w:rsidRPr="0084400E">
        <w:rPr>
          <w:b/>
          <w:sz w:val="20"/>
          <w:szCs w:val="20"/>
        </w:rPr>
        <w:t>Zeying Zhu</w:t>
      </w:r>
      <w:r w:rsidR="002140F5">
        <w:rPr>
          <w:bCs/>
          <w:sz w:val="20"/>
          <w:szCs w:val="20"/>
        </w:rPr>
        <w:t xml:space="preserve">, Yibo Zhao, Zaoxing Liu. </w:t>
      </w:r>
      <w:r w:rsidR="00323E39">
        <w:rPr>
          <w:bCs/>
          <w:sz w:val="20"/>
          <w:szCs w:val="20"/>
        </w:rPr>
        <w:t>“</w:t>
      </w:r>
      <w:r w:rsidR="00F575F2">
        <w:rPr>
          <w:bCs/>
          <w:sz w:val="20"/>
          <w:szCs w:val="20"/>
        </w:rPr>
        <w:t xml:space="preserve">In-Memory Key-Value Store </w:t>
      </w:r>
      <w:r w:rsidR="00D1323E">
        <w:rPr>
          <w:bCs/>
          <w:sz w:val="20"/>
          <w:szCs w:val="20"/>
        </w:rPr>
        <w:t xml:space="preserve">Live Migration with </w:t>
      </w:r>
      <w:r w:rsidR="00CD1F26">
        <w:rPr>
          <w:bCs/>
          <w:sz w:val="20"/>
          <w:szCs w:val="20"/>
        </w:rPr>
        <w:t>NetMigrate</w:t>
      </w:r>
      <w:r w:rsidR="00680A1D">
        <w:rPr>
          <w:bCs/>
          <w:sz w:val="20"/>
          <w:szCs w:val="20"/>
        </w:rPr>
        <w:t>”</w:t>
      </w:r>
      <w:r w:rsidR="001F345C">
        <w:rPr>
          <w:bCs/>
          <w:sz w:val="20"/>
          <w:szCs w:val="20"/>
        </w:rPr>
        <w:t xml:space="preserve">, </w:t>
      </w:r>
      <w:r w:rsidR="00815F72" w:rsidRPr="00B73B4A">
        <w:rPr>
          <w:bCs/>
          <w:i/>
          <w:iCs/>
          <w:sz w:val="20"/>
          <w:szCs w:val="20"/>
        </w:rPr>
        <w:t xml:space="preserve">in </w:t>
      </w:r>
      <w:r w:rsidR="00713155" w:rsidRPr="00B73B4A">
        <w:rPr>
          <w:bCs/>
          <w:i/>
          <w:iCs/>
          <w:sz w:val="20"/>
          <w:szCs w:val="20"/>
        </w:rPr>
        <w:t>Proceedings of the 22</w:t>
      </w:r>
      <w:r w:rsidR="00713155" w:rsidRPr="00B73B4A">
        <w:rPr>
          <w:bCs/>
          <w:i/>
          <w:iCs/>
          <w:sz w:val="20"/>
          <w:szCs w:val="20"/>
          <w:vertAlign w:val="superscript"/>
        </w:rPr>
        <w:t xml:space="preserve">nd </w:t>
      </w:r>
      <w:r w:rsidR="00713155" w:rsidRPr="00B73B4A">
        <w:rPr>
          <w:bCs/>
          <w:i/>
          <w:iCs/>
          <w:sz w:val="20"/>
          <w:szCs w:val="20"/>
        </w:rPr>
        <w:t xml:space="preserve">USENIX </w:t>
      </w:r>
      <w:r w:rsidR="00F36050" w:rsidRPr="00B73B4A">
        <w:rPr>
          <w:bCs/>
          <w:i/>
          <w:iCs/>
          <w:sz w:val="20"/>
          <w:szCs w:val="20"/>
        </w:rPr>
        <w:t>Conference</w:t>
      </w:r>
      <w:r w:rsidR="005C691E" w:rsidRPr="00B73B4A">
        <w:rPr>
          <w:bCs/>
          <w:i/>
          <w:iCs/>
          <w:sz w:val="20"/>
          <w:szCs w:val="20"/>
        </w:rPr>
        <w:t xml:space="preserve"> on File </w:t>
      </w:r>
      <w:r w:rsidR="007370E0" w:rsidRPr="00B73B4A">
        <w:rPr>
          <w:bCs/>
          <w:i/>
          <w:iCs/>
          <w:sz w:val="20"/>
          <w:szCs w:val="20"/>
        </w:rPr>
        <w:t xml:space="preserve">and Storage Technologies </w:t>
      </w:r>
      <w:r w:rsidR="007370E0">
        <w:rPr>
          <w:bCs/>
          <w:sz w:val="20"/>
          <w:szCs w:val="20"/>
        </w:rPr>
        <w:t>(</w:t>
      </w:r>
      <w:r w:rsidR="007370E0" w:rsidRPr="001A5CE6">
        <w:rPr>
          <w:b/>
          <w:sz w:val="20"/>
          <w:szCs w:val="20"/>
        </w:rPr>
        <w:t>FAST</w:t>
      </w:r>
      <w:r w:rsidR="00946C46" w:rsidRPr="001A5CE6">
        <w:rPr>
          <w:b/>
          <w:sz w:val="20"/>
          <w:szCs w:val="20"/>
        </w:rPr>
        <w:t xml:space="preserve"> </w:t>
      </w:r>
      <w:r w:rsidR="007370E0" w:rsidRPr="001A5CE6">
        <w:rPr>
          <w:b/>
          <w:sz w:val="20"/>
          <w:szCs w:val="20"/>
        </w:rPr>
        <w:t>’24</w:t>
      </w:r>
      <w:r w:rsidR="007370E0">
        <w:rPr>
          <w:bCs/>
          <w:sz w:val="20"/>
          <w:szCs w:val="20"/>
        </w:rPr>
        <w:t>)</w:t>
      </w:r>
      <w:r w:rsidR="00772721" w:rsidRPr="006031F3">
        <w:rPr>
          <w:bCs/>
          <w:sz w:val="20"/>
          <w:szCs w:val="20"/>
        </w:rPr>
        <w:t>, Santa Clara</w:t>
      </w:r>
      <w:r w:rsidR="00772721" w:rsidRPr="00A2167B">
        <w:rPr>
          <w:bCs/>
          <w:sz w:val="20"/>
          <w:szCs w:val="20"/>
        </w:rPr>
        <w:t xml:space="preserve">, CA, </w:t>
      </w:r>
      <w:r w:rsidR="00DE58A6" w:rsidRPr="00A2167B">
        <w:rPr>
          <w:bCs/>
          <w:sz w:val="20"/>
          <w:szCs w:val="20"/>
        </w:rPr>
        <w:t xml:space="preserve">February </w:t>
      </w:r>
      <w:r w:rsidR="00B724E9" w:rsidRPr="00A2167B">
        <w:rPr>
          <w:bCs/>
          <w:sz w:val="20"/>
          <w:szCs w:val="20"/>
        </w:rPr>
        <w:t xml:space="preserve">27-29, </w:t>
      </w:r>
      <w:r w:rsidR="005611EB" w:rsidRPr="00A2167B">
        <w:rPr>
          <w:bCs/>
          <w:sz w:val="20"/>
          <w:szCs w:val="20"/>
        </w:rPr>
        <w:t>2024</w:t>
      </w:r>
      <w:r w:rsidR="004A139B">
        <w:rPr>
          <w:bCs/>
          <w:sz w:val="20"/>
          <w:szCs w:val="20"/>
        </w:rPr>
        <w:t>.</w:t>
      </w:r>
      <w:r w:rsidR="00595A54">
        <w:rPr>
          <w:bCs/>
          <w:sz w:val="20"/>
          <w:szCs w:val="20"/>
        </w:rPr>
        <w:t xml:space="preserve"> (Accept rate: </w:t>
      </w:r>
      <w:r w:rsidR="00697473">
        <w:rPr>
          <w:bCs/>
          <w:sz w:val="20"/>
          <w:szCs w:val="20"/>
        </w:rPr>
        <w:t>17.9%</w:t>
      </w:r>
      <w:r w:rsidR="00662FCB">
        <w:rPr>
          <w:bCs/>
          <w:sz w:val="20"/>
          <w:szCs w:val="20"/>
        </w:rPr>
        <w:t xml:space="preserve">, </w:t>
      </w:r>
      <w:r w:rsidR="00605B31">
        <w:rPr>
          <w:bCs/>
          <w:sz w:val="20"/>
          <w:szCs w:val="20"/>
        </w:rPr>
        <w:t xml:space="preserve">22 </w:t>
      </w:r>
      <w:r w:rsidR="00B412F1">
        <w:rPr>
          <w:bCs/>
          <w:sz w:val="20"/>
          <w:szCs w:val="20"/>
        </w:rPr>
        <w:t>paper</w:t>
      </w:r>
      <w:r w:rsidR="000B7494">
        <w:rPr>
          <w:bCs/>
          <w:sz w:val="20"/>
          <w:szCs w:val="20"/>
        </w:rPr>
        <w:t>s</w:t>
      </w:r>
      <w:r w:rsidR="00B412F1">
        <w:rPr>
          <w:bCs/>
          <w:sz w:val="20"/>
          <w:szCs w:val="20"/>
        </w:rPr>
        <w:t xml:space="preserve"> </w:t>
      </w:r>
      <w:r w:rsidR="00A8739A">
        <w:rPr>
          <w:bCs/>
          <w:sz w:val="20"/>
          <w:szCs w:val="20"/>
        </w:rPr>
        <w:t xml:space="preserve">accepted </w:t>
      </w:r>
      <w:r w:rsidR="00605B31">
        <w:rPr>
          <w:bCs/>
          <w:sz w:val="20"/>
          <w:szCs w:val="20"/>
        </w:rPr>
        <w:t>out of 123</w:t>
      </w:r>
      <w:r w:rsidR="004212EE">
        <w:rPr>
          <w:bCs/>
          <w:sz w:val="20"/>
          <w:szCs w:val="20"/>
        </w:rPr>
        <w:t xml:space="preserve"> </w:t>
      </w:r>
      <w:r w:rsidR="00CF2F0C">
        <w:rPr>
          <w:bCs/>
          <w:sz w:val="20"/>
          <w:szCs w:val="20"/>
        </w:rPr>
        <w:t>submitted</w:t>
      </w:r>
      <w:r w:rsidR="00605B31">
        <w:rPr>
          <w:bCs/>
          <w:sz w:val="20"/>
          <w:szCs w:val="20"/>
        </w:rPr>
        <w:t>)</w:t>
      </w:r>
    </w:p>
    <w:p w14:paraId="1B9B3F3A" w14:textId="0681191A" w:rsidR="00E14416" w:rsidRDefault="006D3270" w:rsidP="0015034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</w:t>
      </w:r>
      <w:r w:rsidR="0060428D">
        <w:rPr>
          <w:bCs/>
          <w:sz w:val="20"/>
          <w:szCs w:val="20"/>
        </w:rPr>
        <w:t>2</w:t>
      </w:r>
      <w:r>
        <w:rPr>
          <w:bCs/>
          <w:sz w:val="20"/>
          <w:szCs w:val="20"/>
        </w:rPr>
        <w:t>]</w:t>
      </w:r>
      <w:r w:rsidR="002F614F">
        <w:rPr>
          <w:bCs/>
          <w:sz w:val="20"/>
          <w:szCs w:val="20"/>
        </w:rPr>
        <w:t xml:space="preserve"> </w:t>
      </w:r>
      <w:r w:rsidR="00977ABA" w:rsidRPr="007C3474">
        <w:rPr>
          <w:b/>
          <w:sz w:val="20"/>
          <w:szCs w:val="20"/>
        </w:rPr>
        <w:t>Zeying</w:t>
      </w:r>
      <w:r w:rsidR="002F614F" w:rsidRPr="007C3474">
        <w:rPr>
          <w:b/>
          <w:sz w:val="20"/>
          <w:szCs w:val="20"/>
        </w:rPr>
        <w:t xml:space="preserve"> Zhu</w:t>
      </w:r>
      <w:r w:rsidR="00306898" w:rsidRPr="00214B1A">
        <w:rPr>
          <w:bCs/>
          <w:sz w:val="20"/>
          <w:szCs w:val="20"/>
          <w:vertAlign w:val="superscript"/>
        </w:rPr>
        <w:t>*</w:t>
      </w:r>
      <w:r w:rsidR="00977ABA" w:rsidRPr="00EC26AC">
        <w:rPr>
          <w:bCs/>
          <w:sz w:val="20"/>
          <w:szCs w:val="20"/>
        </w:rPr>
        <w:t>, Kan Wu</w:t>
      </w:r>
      <w:r w:rsidR="00D30D8D" w:rsidRPr="00214B1A">
        <w:rPr>
          <w:bCs/>
          <w:sz w:val="20"/>
          <w:szCs w:val="20"/>
          <w:vertAlign w:val="superscript"/>
        </w:rPr>
        <w:t>*</w:t>
      </w:r>
      <w:r w:rsidR="00977ABA" w:rsidRPr="00EC26AC">
        <w:rPr>
          <w:bCs/>
          <w:sz w:val="20"/>
          <w:szCs w:val="20"/>
        </w:rPr>
        <w:t xml:space="preserve">, and Zaoxing Liu. </w:t>
      </w:r>
      <w:r w:rsidR="00330A93">
        <w:rPr>
          <w:bCs/>
          <w:sz w:val="20"/>
          <w:szCs w:val="20"/>
        </w:rPr>
        <w:t>“</w:t>
      </w:r>
      <w:r w:rsidR="00977ABA" w:rsidRPr="00EC26AC">
        <w:rPr>
          <w:bCs/>
          <w:sz w:val="20"/>
          <w:szCs w:val="20"/>
        </w:rPr>
        <w:t>Arya: Arbitrary Graph Pattern Mining with Decomposition-based Sampling</w:t>
      </w:r>
      <w:r w:rsidR="00330A93">
        <w:rPr>
          <w:bCs/>
          <w:i/>
          <w:iCs/>
          <w:sz w:val="20"/>
          <w:szCs w:val="20"/>
        </w:rPr>
        <w:t>”</w:t>
      </w:r>
      <w:r w:rsidR="006F4D71" w:rsidRPr="006B1A9F">
        <w:rPr>
          <w:bCs/>
          <w:i/>
          <w:iCs/>
          <w:sz w:val="20"/>
          <w:szCs w:val="20"/>
        </w:rPr>
        <w:t>,</w:t>
      </w:r>
      <w:r w:rsidR="001F345C">
        <w:rPr>
          <w:bCs/>
          <w:i/>
          <w:iCs/>
          <w:sz w:val="20"/>
          <w:szCs w:val="20"/>
        </w:rPr>
        <w:t xml:space="preserve"> </w:t>
      </w:r>
      <w:r w:rsidR="00BA2596" w:rsidRPr="006B1A9F">
        <w:rPr>
          <w:bCs/>
          <w:i/>
          <w:iCs/>
          <w:sz w:val="20"/>
          <w:szCs w:val="20"/>
        </w:rPr>
        <w:t xml:space="preserve">in Proceedings of </w:t>
      </w:r>
      <w:r w:rsidR="00BC2573" w:rsidRPr="006B1A9F">
        <w:rPr>
          <w:bCs/>
          <w:i/>
          <w:iCs/>
          <w:sz w:val="20"/>
          <w:szCs w:val="20"/>
        </w:rPr>
        <w:t>the 20</w:t>
      </w:r>
      <w:r w:rsidR="00BC2573" w:rsidRPr="006B1A9F">
        <w:rPr>
          <w:bCs/>
          <w:i/>
          <w:iCs/>
          <w:sz w:val="20"/>
          <w:szCs w:val="20"/>
          <w:vertAlign w:val="superscript"/>
        </w:rPr>
        <w:t>th</w:t>
      </w:r>
      <w:r w:rsidR="00BC2573" w:rsidRPr="006B1A9F">
        <w:rPr>
          <w:bCs/>
          <w:i/>
          <w:iCs/>
          <w:sz w:val="20"/>
          <w:szCs w:val="20"/>
        </w:rPr>
        <w:t xml:space="preserve"> </w:t>
      </w:r>
      <w:r w:rsidR="00636653" w:rsidRPr="006B1A9F">
        <w:rPr>
          <w:bCs/>
          <w:i/>
          <w:iCs/>
          <w:sz w:val="20"/>
          <w:szCs w:val="20"/>
        </w:rPr>
        <w:t xml:space="preserve">USENIX Symposium on Networked Systems Design and </w:t>
      </w:r>
      <w:r w:rsidR="007C3474" w:rsidRPr="006B1A9F">
        <w:rPr>
          <w:bCs/>
          <w:i/>
          <w:iCs/>
          <w:sz w:val="20"/>
          <w:szCs w:val="20"/>
        </w:rPr>
        <w:t>Implementation</w:t>
      </w:r>
      <w:r w:rsidR="00636653">
        <w:rPr>
          <w:bCs/>
          <w:sz w:val="20"/>
          <w:szCs w:val="20"/>
        </w:rPr>
        <w:t xml:space="preserve"> (</w:t>
      </w:r>
      <w:r w:rsidR="00636653" w:rsidRPr="0015034B">
        <w:rPr>
          <w:b/>
          <w:sz w:val="20"/>
          <w:szCs w:val="20"/>
        </w:rPr>
        <w:t>NSDI</w:t>
      </w:r>
      <w:r w:rsidR="00613151">
        <w:rPr>
          <w:b/>
          <w:sz w:val="20"/>
          <w:szCs w:val="20"/>
        </w:rPr>
        <w:t xml:space="preserve"> ’23</w:t>
      </w:r>
      <w:r w:rsidR="00636653">
        <w:rPr>
          <w:bCs/>
          <w:sz w:val="20"/>
          <w:szCs w:val="20"/>
        </w:rPr>
        <w:t>), Boston,</w:t>
      </w:r>
      <w:r w:rsidR="00E14BD4">
        <w:rPr>
          <w:bCs/>
          <w:sz w:val="20"/>
          <w:szCs w:val="20"/>
        </w:rPr>
        <w:t xml:space="preserve"> </w:t>
      </w:r>
      <w:r w:rsidR="00B73B4A">
        <w:rPr>
          <w:bCs/>
          <w:sz w:val="20"/>
          <w:szCs w:val="20"/>
        </w:rPr>
        <w:t>MA</w:t>
      </w:r>
      <w:r w:rsidR="00636653">
        <w:rPr>
          <w:bCs/>
          <w:sz w:val="20"/>
          <w:szCs w:val="20"/>
        </w:rPr>
        <w:t xml:space="preserve">, </w:t>
      </w:r>
      <w:r w:rsidR="007C3474">
        <w:rPr>
          <w:bCs/>
          <w:sz w:val="20"/>
          <w:szCs w:val="20"/>
        </w:rPr>
        <w:t>April</w:t>
      </w:r>
      <w:r w:rsidR="00636653">
        <w:rPr>
          <w:bCs/>
          <w:sz w:val="20"/>
          <w:szCs w:val="20"/>
        </w:rPr>
        <w:t xml:space="preserve"> 17-19, 2023. </w:t>
      </w:r>
      <w:r w:rsidR="00637982">
        <w:rPr>
          <w:bCs/>
          <w:sz w:val="20"/>
          <w:szCs w:val="20"/>
        </w:rPr>
        <w:t xml:space="preserve">(Accept rate: </w:t>
      </w:r>
      <w:r w:rsidR="00932D4E">
        <w:rPr>
          <w:bCs/>
          <w:sz w:val="20"/>
          <w:szCs w:val="20"/>
        </w:rPr>
        <w:t>16%</w:t>
      </w:r>
      <w:r w:rsidR="007A1414">
        <w:rPr>
          <w:bCs/>
          <w:sz w:val="20"/>
          <w:szCs w:val="20"/>
        </w:rPr>
        <w:t xml:space="preserve">, </w:t>
      </w:r>
      <w:r w:rsidR="009C4040">
        <w:rPr>
          <w:bCs/>
          <w:sz w:val="20"/>
          <w:szCs w:val="20"/>
        </w:rPr>
        <w:t xml:space="preserve">46 papers accepted out of </w:t>
      </w:r>
      <w:r w:rsidR="009714A5">
        <w:rPr>
          <w:bCs/>
          <w:sz w:val="20"/>
          <w:szCs w:val="20"/>
        </w:rPr>
        <w:t xml:space="preserve">288 </w:t>
      </w:r>
      <w:r w:rsidR="007004A2">
        <w:rPr>
          <w:bCs/>
          <w:sz w:val="20"/>
          <w:szCs w:val="20"/>
        </w:rPr>
        <w:t>submitted</w:t>
      </w:r>
      <w:r w:rsidR="00C75D7D">
        <w:rPr>
          <w:bCs/>
          <w:sz w:val="20"/>
          <w:szCs w:val="20"/>
        </w:rPr>
        <w:t>)</w:t>
      </w:r>
    </w:p>
    <w:p w14:paraId="5B510769" w14:textId="27630009" w:rsidR="00D96B26" w:rsidRDefault="00D96B26" w:rsidP="0015034B">
      <w:pPr>
        <w:rPr>
          <w:bCs/>
          <w:sz w:val="20"/>
          <w:szCs w:val="20"/>
        </w:rPr>
      </w:pPr>
      <w:r w:rsidRPr="00F64487">
        <w:rPr>
          <w:bCs/>
          <w:sz w:val="20"/>
          <w:szCs w:val="20"/>
          <w:vertAlign w:val="superscript"/>
        </w:rPr>
        <w:t>*</w:t>
      </w:r>
      <w:r w:rsidR="00F64487">
        <w:rPr>
          <w:bCs/>
          <w:sz w:val="20"/>
          <w:szCs w:val="20"/>
        </w:rPr>
        <w:t>Equal contribution.</w:t>
      </w:r>
    </w:p>
    <w:p w14:paraId="3296DE88" w14:textId="1334FDFE" w:rsidR="00A81B07" w:rsidRDefault="0021205E" w:rsidP="00A81B07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WORK</w:t>
      </w:r>
      <w:r w:rsidR="00A81B07">
        <w:rPr>
          <w:b/>
          <w:smallCaps/>
          <w:sz w:val="20"/>
          <w:szCs w:val="20"/>
          <w:u w:val="single"/>
        </w:rPr>
        <w:t xml:space="preserve"> EXPERIENCE</w:t>
      </w:r>
      <w:r w:rsidR="00A81B07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2E6B2DB8" w14:textId="69664DE5" w:rsidR="004F1593" w:rsidRDefault="004F1593" w:rsidP="004F1593">
      <w:pPr>
        <w:jc w:val="distribute"/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>Research Intern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8804DD">
        <w:rPr>
          <w:b/>
          <w:sz w:val="20"/>
          <w:szCs w:val="20"/>
        </w:rPr>
        <w:t>5</w:t>
      </w:r>
      <w:r w:rsidR="00CC0D31">
        <w:rPr>
          <w:b/>
          <w:sz w:val="20"/>
          <w:szCs w:val="20"/>
        </w:rPr>
        <w:t xml:space="preserve">G </w:t>
      </w:r>
      <w:r w:rsidR="00225A38">
        <w:rPr>
          <w:b/>
          <w:sz w:val="20"/>
          <w:szCs w:val="20"/>
        </w:rPr>
        <w:t>Cybera</w:t>
      </w:r>
      <w:r w:rsidR="00CC0D31">
        <w:rPr>
          <w:b/>
          <w:sz w:val="20"/>
          <w:szCs w:val="20"/>
        </w:rPr>
        <w:t xml:space="preserve">ttack </w:t>
      </w:r>
      <w:r w:rsidR="00225A38">
        <w:rPr>
          <w:rFonts w:hint="eastAsia"/>
          <w:b/>
          <w:sz w:val="20"/>
          <w:szCs w:val="20"/>
        </w:rPr>
        <w:t>D</w:t>
      </w:r>
      <w:r w:rsidR="006840E6">
        <w:rPr>
          <w:b/>
          <w:sz w:val="20"/>
          <w:szCs w:val="20"/>
        </w:rPr>
        <w:t>etection</w:t>
      </w:r>
      <w:r w:rsidR="0097531A">
        <w:rPr>
          <w:b/>
          <w:sz w:val="20"/>
          <w:szCs w:val="20"/>
        </w:rPr>
        <w:t xml:space="preserve"> </w:t>
      </w:r>
      <w:r w:rsidR="003E016B">
        <w:rPr>
          <w:b/>
          <w:sz w:val="20"/>
          <w:szCs w:val="20"/>
        </w:rPr>
        <w:t xml:space="preserve">with </w:t>
      </w:r>
      <w:r w:rsidR="00225A38">
        <w:rPr>
          <w:b/>
          <w:sz w:val="20"/>
          <w:szCs w:val="20"/>
        </w:rPr>
        <w:t>S</w:t>
      </w:r>
      <w:r w:rsidR="003E016B">
        <w:rPr>
          <w:b/>
          <w:sz w:val="20"/>
          <w:szCs w:val="20"/>
        </w:rPr>
        <w:t xml:space="preserve">ketch-based </w:t>
      </w:r>
      <w:r w:rsidR="00225A38">
        <w:rPr>
          <w:b/>
          <w:sz w:val="20"/>
          <w:szCs w:val="20"/>
        </w:rPr>
        <w:t>Telemetry</w:t>
      </w:r>
      <w:r w:rsidR="006A1BA1">
        <w:rPr>
          <w:b/>
          <w:sz w:val="20"/>
          <w:szCs w:val="20"/>
        </w:rPr>
        <w:t xml:space="preserve">        </w:t>
      </w:r>
      <w:r w:rsidR="0097531A">
        <w:rPr>
          <w:b/>
          <w:sz w:val="20"/>
          <w:szCs w:val="20"/>
        </w:rPr>
        <w:t xml:space="preserve"> </w:t>
      </w:r>
      <w:r w:rsidR="008804D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                 </w:t>
      </w:r>
      <w:r w:rsidR="006478E1">
        <w:rPr>
          <w:bCs/>
          <w:sz w:val="20"/>
          <w:szCs w:val="20"/>
        </w:rPr>
        <w:t>May</w:t>
      </w:r>
      <w:r>
        <w:rPr>
          <w:bCs/>
          <w:sz w:val="20"/>
          <w:szCs w:val="20"/>
        </w:rPr>
        <w:t xml:space="preserve"> 202</w:t>
      </w:r>
      <w:r w:rsidR="0029499F">
        <w:rPr>
          <w:bCs/>
          <w:sz w:val="20"/>
          <w:szCs w:val="20"/>
        </w:rPr>
        <w:t>2</w:t>
      </w:r>
      <w:r>
        <w:rPr>
          <w:bCs/>
          <w:sz w:val="20"/>
          <w:szCs w:val="20"/>
        </w:rPr>
        <w:t>–</w:t>
      </w:r>
      <w:r w:rsidR="00EF4648">
        <w:rPr>
          <w:bCs/>
          <w:sz w:val="20"/>
          <w:szCs w:val="20"/>
        </w:rPr>
        <w:t>Aug</w:t>
      </w:r>
      <w:r w:rsidR="00BC3741">
        <w:rPr>
          <w:bCs/>
          <w:sz w:val="20"/>
          <w:szCs w:val="20"/>
        </w:rPr>
        <w:t>.</w:t>
      </w:r>
      <w:r>
        <w:rPr>
          <w:bCs/>
          <w:sz w:val="20"/>
          <w:szCs w:val="20"/>
        </w:rPr>
        <w:t xml:space="preserve"> 202</w:t>
      </w:r>
      <w:r w:rsidR="00C74C79">
        <w:rPr>
          <w:bCs/>
          <w:sz w:val="20"/>
          <w:szCs w:val="20"/>
        </w:rPr>
        <w:t>2</w:t>
      </w:r>
    </w:p>
    <w:p w14:paraId="60C5B2E0" w14:textId="3DAEA1D3" w:rsidR="004F1593" w:rsidRPr="00A71F6F" w:rsidRDefault="00525B5A" w:rsidP="004F1593">
      <w:r>
        <w:rPr>
          <w:bCs/>
          <w:sz w:val="20"/>
          <w:szCs w:val="20"/>
        </w:rPr>
        <w:t>Mentor</w:t>
      </w:r>
      <w:r w:rsidR="00B42E08">
        <w:rPr>
          <w:bCs/>
          <w:sz w:val="20"/>
          <w:szCs w:val="20"/>
        </w:rPr>
        <w:t>s</w:t>
      </w:r>
      <w:r w:rsidR="004F1593" w:rsidRPr="00090034">
        <w:rPr>
          <w:bCs/>
          <w:sz w:val="20"/>
          <w:szCs w:val="20"/>
        </w:rPr>
        <w:t>:</w:t>
      </w:r>
      <w:r w:rsidR="004F1593">
        <w:rPr>
          <w:bCs/>
          <w:sz w:val="20"/>
          <w:szCs w:val="20"/>
        </w:rPr>
        <w:t xml:space="preserve"> </w:t>
      </w:r>
      <w:hyperlink r:id="rId11" w:history="1">
        <w:r w:rsidR="00812083" w:rsidRPr="00675209">
          <w:rPr>
            <w:rStyle w:val="Hyperlink"/>
            <w:bCs/>
            <w:sz w:val="20"/>
            <w:szCs w:val="20"/>
            <w:u w:val="none"/>
          </w:rPr>
          <w:t>Stefan Saroiu</w:t>
        </w:r>
      </w:hyperlink>
      <w:r w:rsidR="0039765E" w:rsidRPr="00675209">
        <w:rPr>
          <w:bCs/>
          <w:sz w:val="20"/>
          <w:szCs w:val="20"/>
        </w:rPr>
        <w:t xml:space="preserve">, </w:t>
      </w:r>
      <w:hyperlink r:id="rId12" w:history="1">
        <w:r w:rsidR="00CA7511" w:rsidRPr="00675209">
          <w:rPr>
            <w:rStyle w:val="Hyperlink"/>
            <w:bCs/>
            <w:sz w:val="20"/>
            <w:szCs w:val="20"/>
            <w:u w:val="none"/>
          </w:rPr>
          <w:t>Alec Wolman</w:t>
        </w:r>
      </w:hyperlink>
      <w:r w:rsidR="004F1593" w:rsidRPr="00675209">
        <w:rPr>
          <w:bCs/>
          <w:sz w:val="20"/>
          <w:szCs w:val="20"/>
        </w:rPr>
        <w:t xml:space="preserve">, </w:t>
      </w:r>
      <w:r w:rsidR="006E3142" w:rsidRPr="00675209">
        <w:rPr>
          <w:bCs/>
          <w:sz w:val="20"/>
          <w:szCs w:val="20"/>
        </w:rPr>
        <w:t>Azure</w:t>
      </w:r>
      <w:r w:rsidR="006E3142">
        <w:rPr>
          <w:bCs/>
          <w:sz w:val="20"/>
          <w:szCs w:val="20"/>
        </w:rPr>
        <w:t xml:space="preserve"> for </w:t>
      </w:r>
      <w:r w:rsidR="00E62078">
        <w:rPr>
          <w:bCs/>
          <w:sz w:val="20"/>
          <w:szCs w:val="20"/>
        </w:rPr>
        <w:t>Operators</w:t>
      </w:r>
      <w:r w:rsidR="005C42B2">
        <w:rPr>
          <w:bCs/>
          <w:sz w:val="20"/>
          <w:szCs w:val="20"/>
        </w:rPr>
        <w:t xml:space="preserve"> (AFO)</w:t>
      </w:r>
      <w:r w:rsidR="004F1593" w:rsidRPr="00090034">
        <w:rPr>
          <w:bCs/>
          <w:sz w:val="20"/>
          <w:szCs w:val="20"/>
        </w:rPr>
        <w:t>, Microsoft</w:t>
      </w:r>
      <w:r w:rsidR="003C3984">
        <w:rPr>
          <w:bCs/>
          <w:sz w:val="20"/>
          <w:szCs w:val="20"/>
        </w:rPr>
        <w:t>, WA</w:t>
      </w:r>
    </w:p>
    <w:p w14:paraId="226E3BB1" w14:textId="3795AEE1" w:rsidR="001E6305" w:rsidRPr="007A3A67" w:rsidRDefault="006B4123" w:rsidP="003616AE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rototyped </w:t>
      </w:r>
      <w:r w:rsidR="00EF331E">
        <w:rPr>
          <w:bCs/>
          <w:sz w:val="20"/>
          <w:szCs w:val="20"/>
        </w:rPr>
        <w:t xml:space="preserve">network </w:t>
      </w:r>
      <w:r w:rsidR="00CC0D31">
        <w:rPr>
          <w:bCs/>
          <w:sz w:val="20"/>
          <w:szCs w:val="20"/>
        </w:rPr>
        <w:t>attack</w:t>
      </w:r>
      <w:r w:rsidR="00EF331E">
        <w:rPr>
          <w:bCs/>
          <w:sz w:val="20"/>
          <w:szCs w:val="20"/>
        </w:rPr>
        <w:t xml:space="preserve"> </w:t>
      </w:r>
      <w:r w:rsidR="00F74788">
        <w:rPr>
          <w:bCs/>
          <w:sz w:val="20"/>
          <w:szCs w:val="20"/>
        </w:rPr>
        <w:t xml:space="preserve">(e.g., </w:t>
      </w:r>
      <w:r w:rsidR="00CF2E29">
        <w:rPr>
          <w:bCs/>
          <w:sz w:val="20"/>
          <w:szCs w:val="20"/>
        </w:rPr>
        <w:t xml:space="preserve">port-scanning attack) </w:t>
      </w:r>
      <w:r w:rsidR="00CB6967">
        <w:rPr>
          <w:bCs/>
          <w:sz w:val="20"/>
          <w:szCs w:val="20"/>
        </w:rPr>
        <w:t xml:space="preserve">detection </w:t>
      </w:r>
      <w:r w:rsidR="0008264B">
        <w:rPr>
          <w:bCs/>
          <w:sz w:val="20"/>
          <w:szCs w:val="20"/>
        </w:rPr>
        <w:t>with sketch-based measurement</w:t>
      </w:r>
      <w:r w:rsidR="00054C30">
        <w:rPr>
          <w:bCs/>
          <w:sz w:val="20"/>
          <w:szCs w:val="20"/>
        </w:rPr>
        <w:t xml:space="preserve"> in</w:t>
      </w:r>
      <w:r w:rsidR="00422325">
        <w:rPr>
          <w:bCs/>
          <w:sz w:val="20"/>
          <w:szCs w:val="20"/>
        </w:rPr>
        <w:t xml:space="preserve"> </w:t>
      </w:r>
      <w:r w:rsidR="00DC566B">
        <w:rPr>
          <w:bCs/>
          <w:sz w:val="20"/>
          <w:szCs w:val="20"/>
        </w:rPr>
        <w:t>Azure Log Analytics</w:t>
      </w:r>
      <w:r w:rsidR="001520EB">
        <w:rPr>
          <w:bCs/>
          <w:sz w:val="20"/>
          <w:szCs w:val="20"/>
        </w:rPr>
        <w:t>,</w:t>
      </w:r>
      <w:r w:rsidR="00E219AB">
        <w:rPr>
          <w:bCs/>
          <w:sz w:val="20"/>
          <w:szCs w:val="20"/>
        </w:rPr>
        <w:t xml:space="preserve"> </w:t>
      </w:r>
      <w:r w:rsidR="00B01D70">
        <w:rPr>
          <w:bCs/>
          <w:sz w:val="20"/>
          <w:szCs w:val="20"/>
        </w:rPr>
        <w:t>Azure Sentinel</w:t>
      </w:r>
      <w:r w:rsidR="00FF1D5E">
        <w:rPr>
          <w:bCs/>
          <w:sz w:val="20"/>
          <w:szCs w:val="20"/>
        </w:rPr>
        <w:t>,</w:t>
      </w:r>
      <w:r w:rsidR="00B01D70">
        <w:rPr>
          <w:bCs/>
          <w:sz w:val="20"/>
          <w:szCs w:val="20"/>
        </w:rPr>
        <w:t xml:space="preserve"> </w:t>
      </w:r>
      <w:r w:rsidR="00EF737C">
        <w:rPr>
          <w:bCs/>
          <w:sz w:val="20"/>
          <w:szCs w:val="20"/>
        </w:rPr>
        <w:t xml:space="preserve">and </w:t>
      </w:r>
      <w:r w:rsidR="00D95454">
        <w:rPr>
          <w:bCs/>
          <w:sz w:val="20"/>
          <w:szCs w:val="20"/>
        </w:rPr>
        <w:t xml:space="preserve">the </w:t>
      </w:r>
      <w:r w:rsidR="008804DD">
        <w:rPr>
          <w:bCs/>
          <w:sz w:val="20"/>
          <w:szCs w:val="20"/>
        </w:rPr>
        <w:t>5G testbed</w:t>
      </w:r>
      <w:r w:rsidR="00564D95">
        <w:rPr>
          <w:bCs/>
          <w:sz w:val="20"/>
          <w:szCs w:val="20"/>
        </w:rPr>
        <w:t>.</w:t>
      </w:r>
    </w:p>
    <w:p w14:paraId="4BC56E4F" w14:textId="4F8605E0" w:rsidR="001E6305" w:rsidRDefault="001E6305" w:rsidP="001E6305">
      <w:pPr>
        <w:jc w:val="distribute"/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>Research Intern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D1650B">
        <w:rPr>
          <w:b/>
          <w:sz w:val="20"/>
          <w:szCs w:val="20"/>
        </w:rPr>
        <w:t xml:space="preserve">Improving the </w:t>
      </w:r>
      <w:r w:rsidR="004401DC">
        <w:rPr>
          <w:b/>
          <w:sz w:val="20"/>
          <w:szCs w:val="20"/>
        </w:rPr>
        <w:t>D</w:t>
      </w:r>
      <w:r>
        <w:rPr>
          <w:b/>
          <w:sz w:val="20"/>
          <w:szCs w:val="20"/>
        </w:rPr>
        <w:t xml:space="preserve">esign and </w:t>
      </w:r>
      <w:r w:rsidR="00DA0701">
        <w:rPr>
          <w:b/>
          <w:sz w:val="20"/>
          <w:szCs w:val="20"/>
        </w:rPr>
        <w:t>I</w:t>
      </w:r>
      <w:r>
        <w:rPr>
          <w:b/>
          <w:sz w:val="20"/>
          <w:szCs w:val="20"/>
        </w:rPr>
        <w:t xml:space="preserve">mplementation of StreamingNIC  </w:t>
      </w:r>
      <w:r w:rsidR="007E0F24">
        <w:rPr>
          <w:b/>
          <w:sz w:val="20"/>
          <w:szCs w:val="20"/>
        </w:rPr>
        <w:t xml:space="preserve">       </w:t>
      </w:r>
      <w:r w:rsidR="002C3705">
        <w:rPr>
          <w:b/>
          <w:sz w:val="20"/>
          <w:szCs w:val="20"/>
        </w:rPr>
        <w:t xml:space="preserve">       </w:t>
      </w:r>
      <w:r>
        <w:rPr>
          <w:b/>
          <w:sz w:val="20"/>
          <w:szCs w:val="20"/>
        </w:rPr>
        <w:t xml:space="preserve">  </w:t>
      </w:r>
      <w:r w:rsidR="003616AE">
        <w:rPr>
          <w:b/>
          <w:sz w:val="20"/>
          <w:szCs w:val="20"/>
        </w:rPr>
        <w:t xml:space="preserve">   </w:t>
      </w:r>
      <w:r>
        <w:rPr>
          <w:b/>
          <w:sz w:val="20"/>
          <w:szCs w:val="20"/>
        </w:rPr>
        <w:t xml:space="preserve">   </w:t>
      </w:r>
      <w:r>
        <w:rPr>
          <w:bCs/>
          <w:sz w:val="20"/>
          <w:szCs w:val="20"/>
        </w:rPr>
        <w:t>Sept. 2020–May 2021</w:t>
      </w:r>
    </w:p>
    <w:p w14:paraId="7025B2F9" w14:textId="5590F1D4" w:rsidR="001E6305" w:rsidRPr="00090034" w:rsidRDefault="00706222" w:rsidP="001E6305">
      <w:pPr>
        <w:rPr>
          <w:bCs/>
          <w:sz w:val="20"/>
          <w:szCs w:val="20"/>
        </w:rPr>
      </w:pPr>
      <w:r w:rsidRPr="00675209">
        <w:rPr>
          <w:bCs/>
          <w:sz w:val="20"/>
          <w:szCs w:val="20"/>
        </w:rPr>
        <w:t>Mentor</w:t>
      </w:r>
      <w:r w:rsidR="001E6305" w:rsidRPr="00675209">
        <w:rPr>
          <w:bCs/>
          <w:sz w:val="20"/>
          <w:szCs w:val="20"/>
        </w:rPr>
        <w:t xml:space="preserve">: </w:t>
      </w:r>
      <w:hyperlink r:id="rId13" w:history="1">
        <w:r w:rsidR="001E6305" w:rsidRPr="00675209">
          <w:rPr>
            <w:rStyle w:val="Hyperlink"/>
            <w:bCs/>
            <w:sz w:val="20"/>
            <w:szCs w:val="20"/>
            <w:u w:val="none"/>
          </w:rPr>
          <w:t>Zhixiong Niu</w:t>
        </w:r>
      </w:hyperlink>
      <w:r w:rsidR="001E6305" w:rsidRPr="00675209">
        <w:rPr>
          <w:bCs/>
          <w:sz w:val="20"/>
          <w:szCs w:val="20"/>
        </w:rPr>
        <w:t>, Network</w:t>
      </w:r>
      <w:r w:rsidR="001E6305" w:rsidRPr="00090034">
        <w:rPr>
          <w:bCs/>
          <w:sz w:val="20"/>
          <w:szCs w:val="20"/>
        </w:rPr>
        <w:t xml:space="preserve"> Research Group, Microsoft Research Asia</w:t>
      </w:r>
      <w:r w:rsidR="00AC41F8">
        <w:rPr>
          <w:bCs/>
          <w:sz w:val="20"/>
          <w:szCs w:val="20"/>
        </w:rPr>
        <w:t>, Beijing</w:t>
      </w:r>
    </w:p>
    <w:p w14:paraId="5E2D4DD4" w14:textId="63C18669" w:rsidR="00A21F6B" w:rsidRPr="00A21F6B" w:rsidRDefault="001E6305" w:rsidP="00A21F6B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Maintained and contributed to the</w:t>
      </w:r>
      <w:r w:rsidR="0017729E">
        <w:rPr>
          <w:bCs/>
          <w:sz w:val="20"/>
          <w:szCs w:val="20"/>
        </w:rPr>
        <w:t xml:space="preserve"> Linux kernel</w:t>
      </w:r>
      <w:r w:rsidR="00FB6C72">
        <w:rPr>
          <w:bCs/>
          <w:sz w:val="20"/>
          <w:szCs w:val="20"/>
        </w:rPr>
        <w:t xml:space="preserve"> device</w:t>
      </w:r>
      <w:r>
        <w:rPr>
          <w:bCs/>
          <w:sz w:val="20"/>
          <w:szCs w:val="20"/>
        </w:rPr>
        <w:t xml:space="preserve"> driver </w:t>
      </w:r>
      <w:r w:rsidR="008904B0">
        <w:rPr>
          <w:bCs/>
          <w:sz w:val="20"/>
          <w:szCs w:val="20"/>
        </w:rPr>
        <w:t>and</w:t>
      </w:r>
      <w:r>
        <w:rPr>
          <w:bCs/>
          <w:sz w:val="20"/>
          <w:szCs w:val="20"/>
        </w:rPr>
        <w:t xml:space="preserve"> the user library</w:t>
      </w:r>
      <w:r w:rsidR="004032BB">
        <w:rPr>
          <w:bCs/>
          <w:sz w:val="20"/>
          <w:szCs w:val="20"/>
        </w:rPr>
        <w:t xml:space="preserve"> of</w:t>
      </w:r>
      <w:r>
        <w:rPr>
          <w:bCs/>
          <w:sz w:val="20"/>
          <w:szCs w:val="20"/>
        </w:rPr>
        <w:t xml:space="preserve"> a hardware solution to support efficient and scalable streaming networking communication for data center applications.</w:t>
      </w:r>
    </w:p>
    <w:p w14:paraId="47971FC5" w14:textId="497338C9" w:rsidR="00A21F6B" w:rsidRPr="00B42E08" w:rsidRDefault="00A21F6B" w:rsidP="00A21F6B">
      <w:pPr>
        <w:pStyle w:val="Default"/>
        <w:numPr>
          <w:ilvl w:val="0"/>
          <w:numId w:val="5"/>
        </w:numPr>
        <w:rPr>
          <w:rFonts w:eastAsia="Times New Roman"/>
          <w:bCs/>
          <w:color w:val="auto"/>
          <w:sz w:val="20"/>
          <w:szCs w:val="20"/>
        </w:rPr>
      </w:pPr>
      <w:r w:rsidRPr="00A21F6B">
        <w:rPr>
          <w:rFonts w:eastAsia="Times New Roman"/>
          <w:bCs/>
          <w:color w:val="auto"/>
          <w:sz w:val="20"/>
          <w:szCs w:val="20"/>
        </w:rPr>
        <w:t>Investigated performance bottlenecks of container overlay network in Linux TCP/IP network stack</w:t>
      </w:r>
      <w:r>
        <w:rPr>
          <w:rFonts w:eastAsia="Times New Roman"/>
          <w:bCs/>
          <w:color w:val="auto"/>
          <w:sz w:val="20"/>
          <w:szCs w:val="20"/>
        </w:rPr>
        <w:t xml:space="preserve"> using </w:t>
      </w:r>
      <w:r w:rsidR="00714AF8">
        <w:rPr>
          <w:rFonts w:eastAsia="Times New Roman"/>
          <w:bCs/>
          <w:color w:val="auto"/>
          <w:sz w:val="20"/>
          <w:szCs w:val="20"/>
        </w:rPr>
        <w:t>p</w:t>
      </w:r>
      <w:r>
        <w:rPr>
          <w:rFonts w:eastAsia="Times New Roman"/>
          <w:bCs/>
          <w:color w:val="auto"/>
          <w:sz w:val="20"/>
          <w:szCs w:val="20"/>
        </w:rPr>
        <w:t xml:space="preserve">erf. </w:t>
      </w:r>
      <w:r w:rsidRPr="00A21F6B">
        <w:rPr>
          <w:rFonts w:eastAsia="Times New Roman"/>
          <w:bCs/>
          <w:color w:val="auto"/>
          <w:sz w:val="20"/>
          <w:szCs w:val="20"/>
        </w:rPr>
        <w:t xml:space="preserve"> </w:t>
      </w:r>
    </w:p>
    <w:p w14:paraId="35ECE8A3" w14:textId="1EB25333" w:rsidR="00E85A6E" w:rsidRDefault="007E0F4F" w:rsidP="00E85A6E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 xml:space="preserve">RESEARCH </w:t>
      </w:r>
      <w:r w:rsidR="009E606D">
        <w:rPr>
          <w:b/>
          <w:smallCaps/>
          <w:sz w:val="20"/>
          <w:szCs w:val="20"/>
          <w:u w:val="single"/>
        </w:rPr>
        <w:t>EXPERIENCE</w:t>
      </w:r>
      <w:r w:rsidR="00E85A6E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19242A38" w14:textId="22423D8D" w:rsidR="007047AA" w:rsidRDefault="00584F83" w:rsidP="00894442">
      <w:pPr>
        <w:rPr>
          <w:b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 xml:space="preserve">Research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|</w:t>
      </w:r>
      <w:r w:rsidR="00E136DE">
        <w:rPr>
          <w:b/>
          <w:sz w:val="20"/>
          <w:szCs w:val="20"/>
        </w:rPr>
        <w:t xml:space="preserve"> </w:t>
      </w:r>
      <w:r w:rsidR="001535E4">
        <w:rPr>
          <w:b/>
          <w:sz w:val="20"/>
          <w:szCs w:val="20"/>
        </w:rPr>
        <w:t>Sketch-based</w:t>
      </w:r>
      <w:r w:rsidR="00866655">
        <w:rPr>
          <w:b/>
          <w:sz w:val="20"/>
          <w:szCs w:val="20"/>
        </w:rPr>
        <w:t xml:space="preserve"> </w:t>
      </w:r>
      <w:r w:rsidR="0062375F">
        <w:rPr>
          <w:b/>
          <w:sz w:val="20"/>
          <w:szCs w:val="20"/>
        </w:rPr>
        <w:t>M</w:t>
      </w:r>
      <w:r w:rsidR="00866655">
        <w:rPr>
          <w:b/>
          <w:sz w:val="20"/>
          <w:szCs w:val="20"/>
        </w:rPr>
        <w:t xml:space="preserve">easurement </w:t>
      </w:r>
      <w:r w:rsidR="001535E4">
        <w:rPr>
          <w:b/>
          <w:sz w:val="20"/>
          <w:szCs w:val="20"/>
        </w:rPr>
        <w:t>Systems for 5G and Cloud</w:t>
      </w:r>
    </w:p>
    <w:p w14:paraId="6B8181CF" w14:textId="3E1E2517" w:rsidR="00894442" w:rsidRDefault="00894442" w:rsidP="00894442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Advis</w:t>
      </w:r>
      <w:r w:rsidR="00FB08FC">
        <w:rPr>
          <w:bCs/>
          <w:sz w:val="20"/>
          <w:szCs w:val="20"/>
        </w:rPr>
        <w:t>ed by</w:t>
      </w:r>
      <w:r w:rsidR="001535E4">
        <w:rPr>
          <w:bCs/>
          <w:sz w:val="20"/>
          <w:szCs w:val="20"/>
        </w:rPr>
        <w:t>:</w:t>
      </w:r>
      <w:r>
        <w:rPr>
          <w:bCs/>
          <w:sz w:val="20"/>
          <w:szCs w:val="20"/>
        </w:rPr>
        <w:t xml:space="preserve"> Alan Liu</w:t>
      </w:r>
      <w:r w:rsidR="00CE4D5C">
        <w:rPr>
          <w:bCs/>
          <w:sz w:val="20"/>
          <w:szCs w:val="20"/>
        </w:rPr>
        <w:t xml:space="preserve"> </w:t>
      </w:r>
    </w:p>
    <w:p w14:paraId="4CED1F21" w14:textId="50E958EC" w:rsidR="00464EAA" w:rsidRDefault="00F6698F" w:rsidP="00464EAA">
      <w:pPr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 xml:space="preserve">Research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0B1282">
        <w:rPr>
          <w:b/>
          <w:sz w:val="20"/>
          <w:szCs w:val="20"/>
        </w:rPr>
        <w:t>Key</w:t>
      </w:r>
      <w:r w:rsidR="008E6D59">
        <w:rPr>
          <w:b/>
          <w:sz w:val="20"/>
          <w:szCs w:val="20"/>
        </w:rPr>
        <w:t xml:space="preserve">-value </w:t>
      </w:r>
      <w:r w:rsidR="005A139E">
        <w:rPr>
          <w:rFonts w:hint="eastAsia"/>
          <w:b/>
          <w:sz w:val="20"/>
          <w:szCs w:val="20"/>
        </w:rPr>
        <w:t>S</w:t>
      </w:r>
      <w:r w:rsidR="008E6D59">
        <w:rPr>
          <w:b/>
          <w:sz w:val="20"/>
          <w:szCs w:val="20"/>
        </w:rPr>
        <w:t xml:space="preserve">tore </w:t>
      </w:r>
      <w:r w:rsidR="00ED2771">
        <w:rPr>
          <w:b/>
          <w:sz w:val="20"/>
          <w:szCs w:val="20"/>
        </w:rPr>
        <w:t>M</w:t>
      </w:r>
      <w:r w:rsidR="00A24C26">
        <w:rPr>
          <w:b/>
          <w:sz w:val="20"/>
          <w:szCs w:val="20"/>
        </w:rPr>
        <w:t xml:space="preserve">igration with </w:t>
      </w:r>
      <w:r w:rsidR="003D372A">
        <w:rPr>
          <w:b/>
          <w:sz w:val="20"/>
          <w:szCs w:val="20"/>
        </w:rPr>
        <w:t>P</w:t>
      </w:r>
      <w:r w:rsidR="006930AE">
        <w:rPr>
          <w:b/>
          <w:sz w:val="20"/>
          <w:szCs w:val="20"/>
        </w:rPr>
        <w:t xml:space="preserve">rogrammable </w:t>
      </w:r>
      <w:r w:rsidR="00194A0C">
        <w:rPr>
          <w:b/>
          <w:sz w:val="20"/>
          <w:szCs w:val="20"/>
        </w:rPr>
        <w:t>N</w:t>
      </w:r>
      <w:r w:rsidR="006930AE">
        <w:rPr>
          <w:b/>
          <w:sz w:val="20"/>
          <w:szCs w:val="20"/>
        </w:rPr>
        <w:t xml:space="preserve">etwork </w:t>
      </w:r>
      <w:r w:rsidR="001371B4">
        <w:rPr>
          <w:b/>
          <w:sz w:val="20"/>
          <w:szCs w:val="20"/>
        </w:rPr>
        <w:t>A</w:t>
      </w:r>
      <w:r w:rsidR="006930AE">
        <w:rPr>
          <w:b/>
          <w:sz w:val="20"/>
          <w:szCs w:val="20"/>
        </w:rPr>
        <w:t xml:space="preserve">cceleration </w:t>
      </w:r>
      <w:r w:rsidR="006B2BD7">
        <w:rPr>
          <w:b/>
          <w:sz w:val="20"/>
          <w:szCs w:val="20"/>
        </w:rPr>
        <w:t xml:space="preserve"> </w:t>
      </w:r>
      <w:r w:rsidR="0011421B">
        <w:rPr>
          <w:b/>
          <w:sz w:val="20"/>
          <w:szCs w:val="20"/>
        </w:rPr>
        <w:t xml:space="preserve">   </w:t>
      </w:r>
      <w:r w:rsidR="006B2BD7">
        <w:rPr>
          <w:b/>
          <w:sz w:val="20"/>
          <w:szCs w:val="20"/>
        </w:rPr>
        <w:t xml:space="preserve"> </w:t>
      </w:r>
      <w:r w:rsidR="001B482D">
        <w:rPr>
          <w:b/>
          <w:sz w:val="20"/>
          <w:szCs w:val="20"/>
        </w:rPr>
        <w:t xml:space="preserve"> </w:t>
      </w:r>
      <w:r w:rsidR="00F06D7D">
        <w:rPr>
          <w:b/>
          <w:sz w:val="20"/>
          <w:szCs w:val="20"/>
        </w:rPr>
        <w:t xml:space="preserve"> </w:t>
      </w:r>
      <w:r w:rsidR="001B482D">
        <w:rPr>
          <w:b/>
          <w:sz w:val="20"/>
          <w:szCs w:val="20"/>
        </w:rPr>
        <w:t xml:space="preserve">  </w:t>
      </w:r>
    </w:p>
    <w:p w14:paraId="5E8465F3" w14:textId="318B22FE" w:rsidR="00A948E5" w:rsidRPr="00B42E08" w:rsidRDefault="00070A17" w:rsidP="00B42E08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Advised by</w:t>
      </w:r>
      <w:r w:rsidR="00A948E5" w:rsidRPr="00B42E08">
        <w:rPr>
          <w:bCs/>
          <w:sz w:val="20"/>
          <w:szCs w:val="20"/>
        </w:rPr>
        <w:t>: Alan Liu</w:t>
      </w:r>
    </w:p>
    <w:p w14:paraId="1E5FC637" w14:textId="0F26FD6D" w:rsidR="00831E6B" w:rsidRDefault="008C3140" w:rsidP="0020777C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MENTORING</w:t>
      </w:r>
      <w:r w:rsidR="00BE5C5A" w:rsidRPr="0020777C">
        <w:rPr>
          <w:b/>
          <w:smallCaps/>
          <w:sz w:val="20"/>
          <w:szCs w:val="20"/>
          <w:u w:val="single"/>
        </w:rPr>
        <w:t xml:space="preserve"> EXPERIENCE</w:t>
      </w:r>
      <w:r w:rsidR="00BE5C5A" w:rsidRPr="0020777C">
        <w:rPr>
          <w:rFonts w:hint="eastAsia"/>
          <w:b/>
          <w:smallCaps/>
          <w:sz w:val="20"/>
          <w:szCs w:val="20"/>
          <w:u w:val="single"/>
        </w:rPr>
        <w:tab/>
      </w:r>
    </w:p>
    <w:p w14:paraId="074DB048" w14:textId="6315AD30" w:rsidR="004F4FDE" w:rsidRPr="008824A3" w:rsidRDefault="00A40A6C" w:rsidP="008824A3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Yibo Zhao</w:t>
      </w:r>
      <w:r w:rsidR="008E24F9">
        <w:rPr>
          <w:bCs/>
          <w:sz w:val="20"/>
          <w:szCs w:val="20"/>
        </w:rPr>
        <w:t xml:space="preserve"> (</w:t>
      </w:r>
      <w:r w:rsidR="00DB2F8F">
        <w:rPr>
          <w:bCs/>
          <w:sz w:val="20"/>
          <w:szCs w:val="20"/>
        </w:rPr>
        <w:t>ShanghaiTech University</w:t>
      </w:r>
      <w:r w:rsidR="004121CA">
        <w:rPr>
          <w:bCs/>
          <w:sz w:val="20"/>
          <w:szCs w:val="20"/>
        </w:rPr>
        <w:t xml:space="preserve">-&gt;PhD student </w:t>
      </w:r>
      <w:r w:rsidR="00390CFD">
        <w:rPr>
          <w:bCs/>
          <w:sz w:val="20"/>
          <w:szCs w:val="20"/>
        </w:rPr>
        <w:t>at</w:t>
      </w:r>
      <w:r w:rsidR="004121CA">
        <w:rPr>
          <w:bCs/>
          <w:sz w:val="20"/>
          <w:szCs w:val="20"/>
        </w:rPr>
        <w:t xml:space="preserve"> Boston University</w:t>
      </w:r>
      <w:r w:rsidR="00DB2F8F">
        <w:rPr>
          <w:bCs/>
          <w:sz w:val="20"/>
          <w:szCs w:val="20"/>
        </w:rPr>
        <w:t xml:space="preserve">, </w:t>
      </w:r>
      <w:r w:rsidR="00310FF3">
        <w:rPr>
          <w:bCs/>
          <w:sz w:val="20"/>
          <w:szCs w:val="20"/>
        </w:rPr>
        <w:t>Summer 2022-</w:t>
      </w:r>
      <w:r w:rsidR="002B4209">
        <w:rPr>
          <w:bCs/>
          <w:sz w:val="20"/>
          <w:szCs w:val="20"/>
        </w:rPr>
        <w:t>Spring 2023</w:t>
      </w:r>
      <w:r w:rsidR="00891A60">
        <w:rPr>
          <w:bCs/>
          <w:sz w:val="20"/>
          <w:szCs w:val="20"/>
        </w:rPr>
        <w:t>)</w:t>
      </w:r>
      <w:r w:rsidR="008824A3">
        <w:rPr>
          <w:bCs/>
          <w:sz w:val="20"/>
          <w:szCs w:val="20"/>
        </w:rPr>
        <w:t>, Julia Hua (Boston University, Summer/Fall 2022)</w:t>
      </w:r>
      <w:r w:rsidR="00B859EA" w:rsidRPr="008824A3">
        <w:rPr>
          <w:bCs/>
          <w:sz w:val="20"/>
          <w:szCs w:val="20"/>
        </w:rPr>
        <w:t xml:space="preserve">: </w:t>
      </w:r>
      <w:r w:rsidR="00052469">
        <w:rPr>
          <w:bCs/>
          <w:sz w:val="20"/>
          <w:szCs w:val="20"/>
        </w:rPr>
        <w:t>In-Memory Key-Value Store Live Migration with NetMigrate</w:t>
      </w:r>
    </w:p>
    <w:p w14:paraId="506ABD45" w14:textId="24D1873E" w:rsidR="00CD05EA" w:rsidRDefault="000D3E10" w:rsidP="008D5BB8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lastRenderedPageBreak/>
        <w:t>TEACHING</w:t>
      </w:r>
      <w:r w:rsidR="00CD05EA">
        <w:rPr>
          <w:b/>
          <w:smallCaps/>
          <w:sz w:val="20"/>
          <w:szCs w:val="20"/>
          <w:u w:val="single"/>
        </w:rPr>
        <w:t xml:space="preserve"> EXPERIENCE</w:t>
      </w:r>
      <w:r w:rsidR="00CD05EA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4F2E3901" w14:textId="392F99CF" w:rsidR="005E3894" w:rsidRDefault="00362FE1" w:rsidP="004F70CC">
      <w:pPr>
        <w:rPr>
          <w:bCs/>
          <w:sz w:val="20"/>
          <w:szCs w:val="20"/>
        </w:rPr>
      </w:pPr>
      <w:r>
        <w:rPr>
          <w:bCs/>
          <w:i/>
          <w:iCs/>
          <w:sz w:val="20"/>
          <w:szCs w:val="20"/>
        </w:rPr>
        <w:t>Teaching</w:t>
      </w:r>
      <w:r w:rsidRPr="00090034"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| EC 527 High Performance Programming with Multicore and GPUs</w:t>
      </w:r>
      <w:r w:rsidR="00E524E1" w:rsidRPr="003D7162">
        <w:rPr>
          <w:bCs/>
          <w:sz w:val="20"/>
          <w:szCs w:val="20"/>
        </w:rPr>
        <w:t>, Boston University</w:t>
      </w:r>
      <w:r w:rsidR="002C4026">
        <w:rPr>
          <w:b/>
          <w:sz w:val="20"/>
          <w:szCs w:val="20"/>
        </w:rPr>
        <w:t xml:space="preserve"> </w:t>
      </w:r>
      <w:r w:rsidR="00504BD1">
        <w:rPr>
          <w:b/>
          <w:sz w:val="20"/>
          <w:szCs w:val="20"/>
        </w:rPr>
        <w:t xml:space="preserve"> </w:t>
      </w:r>
      <w:r w:rsidR="002C4026" w:rsidRPr="00504BD1">
        <w:rPr>
          <w:bCs/>
          <w:sz w:val="20"/>
          <w:szCs w:val="20"/>
        </w:rPr>
        <w:t xml:space="preserve">  </w:t>
      </w:r>
      <w:r>
        <w:rPr>
          <w:bCs/>
          <w:sz w:val="20"/>
          <w:szCs w:val="20"/>
        </w:rPr>
        <w:t>Spring 2023</w:t>
      </w:r>
    </w:p>
    <w:p w14:paraId="0F3A0762" w14:textId="722C75E9" w:rsidR="00B5771A" w:rsidRDefault="00A86C45" w:rsidP="004F70CC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nstructor: </w:t>
      </w:r>
      <w:r w:rsidR="00B5771A">
        <w:rPr>
          <w:bCs/>
          <w:sz w:val="20"/>
          <w:szCs w:val="20"/>
        </w:rPr>
        <w:t xml:space="preserve">Prof. </w:t>
      </w:r>
      <w:hyperlink r:id="rId14" w:history="1">
        <w:r w:rsidR="00B5771A" w:rsidRPr="00E56180">
          <w:rPr>
            <w:rStyle w:val="Hyperlink"/>
            <w:bCs/>
            <w:sz w:val="20"/>
            <w:szCs w:val="20"/>
          </w:rPr>
          <w:t>Martin Herbordt</w:t>
        </w:r>
      </w:hyperlink>
    </w:p>
    <w:p w14:paraId="64984B4C" w14:textId="7DDF77DA" w:rsidR="00DD5175" w:rsidRDefault="00A944D5" w:rsidP="00DD5175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Guest lecture</w:t>
      </w:r>
      <w:r w:rsidR="00AA78EA">
        <w:rPr>
          <w:bCs/>
          <w:sz w:val="20"/>
          <w:szCs w:val="20"/>
        </w:rPr>
        <w:t>r</w:t>
      </w:r>
      <w:r>
        <w:rPr>
          <w:bCs/>
          <w:sz w:val="20"/>
          <w:szCs w:val="20"/>
        </w:rPr>
        <w:t xml:space="preserve"> on OpenMP</w:t>
      </w:r>
      <w:r w:rsidR="00DD5175">
        <w:rPr>
          <w:bCs/>
          <w:sz w:val="20"/>
          <w:szCs w:val="20"/>
        </w:rPr>
        <w:t>.</w:t>
      </w:r>
    </w:p>
    <w:p w14:paraId="4649E140" w14:textId="0D51FFDE" w:rsidR="008D5BB8" w:rsidRDefault="00DF6014" w:rsidP="00DE15AB">
      <w:pPr>
        <w:rPr>
          <w:bCs/>
          <w:sz w:val="20"/>
          <w:szCs w:val="20"/>
        </w:rPr>
      </w:pPr>
      <w:r>
        <w:rPr>
          <w:bCs/>
          <w:i/>
          <w:iCs/>
          <w:sz w:val="20"/>
          <w:szCs w:val="20"/>
        </w:rPr>
        <w:t>Teaching</w:t>
      </w:r>
      <w:r w:rsidR="00E62E6F" w:rsidRPr="00090034">
        <w:rPr>
          <w:bCs/>
          <w:i/>
          <w:iCs/>
          <w:sz w:val="20"/>
          <w:szCs w:val="20"/>
        </w:rPr>
        <w:t xml:space="preserve"> </w:t>
      </w:r>
      <w:r w:rsidR="00E62E6F">
        <w:rPr>
          <w:bCs/>
          <w:i/>
          <w:iCs/>
          <w:sz w:val="20"/>
          <w:szCs w:val="20"/>
        </w:rPr>
        <w:t>Assistant</w:t>
      </w:r>
      <w:r w:rsidR="00E62E6F" w:rsidRPr="00E908F1">
        <w:rPr>
          <w:b/>
          <w:sz w:val="20"/>
          <w:szCs w:val="20"/>
        </w:rPr>
        <w:t xml:space="preserve"> </w:t>
      </w:r>
      <w:r w:rsidR="00E62E6F">
        <w:rPr>
          <w:b/>
          <w:sz w:val="20"/>
          <w:szCs w:val="20"/>
        </w:rPr>
        <w:t xml:space="preserve">| </w:t>
      </w:r>
      <w:r w:rsidR="00864E36">
        <w:rPr>
          <w:b/>
          <w:sz w:val="20"/>
          <w:szCs w:val="20"/>
        </w:rPr>
        <w:t>EC 528</w:t>
      </w:r>
      <w:r w:rsidR="00313969">
        <w:rPr>
          <w:b/>
          <w:sz w:val="20"/>
          <w:szCs w:val="20"/>
        </w:rPr>
        <w:t xml:space="preserve"> </w:t>
      </w:r>
      <w:r w:rsidR="00741872">
        <w:rPr>
          <w:b/>
          <w:sz w:val="20"/>
          <w:szCs w:val="20"/>
        </w:rPr>
        <w:t>Cloud Computing</w:t>
      </w:r>
      <w:r w:rsidR="00233873" w:rsidRPr="003D7162">
        <w:rPr>
          <w:bCs/>
          <w:sz w:val="20"/>
          <w:szCs w:val="20"/>
        </w:rPr>
        <w:t>, Boston University</w:t>
      </w:r>
      <w:r w:rsidR="00440861">
        <w:rPr>
          <w:b/>
          <w:sz w:val="20"/>
          <w:szCs w:val="20"/>
        </w:rPr>
        <w:t xml:space="preserve">  </w:t>
      </w:r>
      <w:r w:rsidR="00C061E5">
        <w:rPr>
          <w:b/>
          <w:sz w:val="20"/>
          <w:szCs w:val="20"/>
        </w:rPr>
        <w:t xml:space="preserve">  </w:t>
      </w:r>
      <w:r w:rsidR="001A3BEC">
        <w:rPr>
          <w:bCs/>
          <w:sz w:val="20"/>
          <w:szCs w:val="20"/>
        </w:rPr>
        <w:t xml:space="preserve">                  </w:t>
      </w:r>
      <w:r w:rsidR="00E62E6F">
        <w:rPr>
          <w:bCs/>
          <w:sz w:val="20"/>
          <w:szCs w:val="20"/>
        </w:rPr>
        <w:t xml:space="preserve">                             </w:t>
      </w:r>
      <w:r w:rsidR="008750CA">
        <w:rPr>
          <w:bCs/>
          <w:sz w:val="20"/>
          <w:szCs w:val="20"/>
        </w:rPr>
        <w:t>Fall 2022</w:t>
      </w:r>
    </w:p>
    <w:p w14:paraId="03470FAF" w14:textId="583CE88A" w:rsidR="0054043D" w:rsidRDefault="0054043D" w:rsidP="00DE15A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Instructor: Prof. Alan Liu</w:t>
      </w:r>
    </w:p>
    <w:p w14:paraId="46C0DDEC" w14:textId="189713E4" w:rsidR="00D4346B" w:rsidRPr="00B83ED1" w:rsidRDefault="00D4346B" w:rsidP="00D4346B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B83ED1">
        <w:rPr>
          <w:b/>
          <w:smallCaps/>
          <w:sz w:val="20"/>
          <w:szCs w:val="20"/>
          <w:u w:val="single"/>
        </w:rPr>
        <w:t>S</w:t>
      </w:r>
      <w:r w:rsidR="000C4ECD">
        <w:rPr>
          <w:b/>
          <w:smallCaps/>
          <w:sz w:val="20"/>
          <w:szCs w:val="20"/>
          <w:u w:val="single"/>
        </w:rPr>
        <w:t>ERVICES</w:t>
      </w:r>
      <w:r w:rsidRPr="00B83ED1">
        <w:rPr>
          <w:b/>
          <w:smallCaps/>
          <w:sz w:val="20"/>
          <w:szCs w:val="20"/>
          <w:u w:val="single"/>
        </w:rPr>
        <w:tab/>
      </w:r>
    </w:p>
    <w:p w14:paraId="33B1CAE1" w14:textId="15B900D2" w:rsidR="00D4346B" w:rsidRPr="00DE15AB" w:rsidRDefault="00701265" w:rsidP="00DE15A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INFOCOMM</w:t>
      </w:r>
      <w:r w:rsidR="007F34C1">
        <w:rPr>
          <w:bCs/>
          <w:sz w:val="20"/>
          <w:szCs w:val="20"/>
        </w:rPr>
        <w:t xml:space="preserve"> </w:t>
      </w:r>
      <w:r w:rsidR="005449E5">
        <w:rPr>
          <w:bCs/>
          <w:sz w:val="20"/>
          <w:szCs w:val="20"/>
        </w:rPr>
        <w:t xml:space="preserve">’23 </w:t>
      </w:r>
      <w:r w:rsidR="00332E85">
        <w:rPr>
          <w:bCs/>
          <w:sz w:val="20"/>
          <w:szCs w:val="20"/>
        </w:rPr>
        <w:t>Reviewer</w:t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  <w:t xml:space="preserve">   2023</w:t>
      </w:r>
    </w:p>
    <w:p w14:paraId="4E52EDA8" w14:textId="2C86E281" w:rsidR="00E85A6E" w:rsidRPr="007D7904" w:rsidRDefault="00B42CB3" w:rsidP="00E85A6E">
      <w:pPr>
        <w:tabs>
          <w:tab w:val="left" w:pos="680"/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A375F8">
        <w:rPr>
          <w:b/>
          <w:smallCaps/>
          <w:sz w:val="20"/>
          <w:szCs w:val="20"/>
          <w:u w:val="single"/>
        </w:rPr>
        <w:t xml:space="preserve">AWARDS </w:t>
      </w:r>
      <w:r>
        <w:rPr>
          <w:b/>
          <w:smallCaps/>
          <w:sz w:val="20"/>
          <w:szCs w:val="20"/>
          <w:u w:val="single"/>
        </w:rPr>
        <w:t xml:space="preserve">AND </w:t>
      </w:r>
      <w:r w:rsidR="00E85A6E" w:rsidRPr="00A375F8">
        <w:rPr>
          <w:b/>
          <w:smallCaps/>
          <w:sz w:val="20"/>
          <w:szCs w:val="20"/>
          <w:u w:val="single"/>
        </w:rPr>
        <w:t>HONORS</w:t>
      </w:r>
      <w:r w:rsidR="00856376">
        <w:rPr>
          <w:b/>
          <w:smallCaps/>
          <w:sz w:val="20"/>
          <w:szCs w:val="20"/>
          <w:u w:val="single"/>
        </w:rPr>
        <w:tab/>
      </w:r>
    </w:p>
    <w:p w14:paraId="1BD96D81" w14:textId="71711E9F" w:rsidR="00A97F8C" w:rsidRDefault="00A97F8C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rFonts w:hint="eastAsia"/>
          <w:sz w:val="20"/>
          <w:szCs w:val="20"/>
        </w:rPr>
        <w:t>F</w:t>
      </w:r>
      <w:r>
        <w:rPr>
          <w:sz w:val="20"/>
          <w:szCs w:val="20"/>
        </w:rPr>
        <w:t>AST’24 Student Grant                                                                                                    2024</w:t>
      </w:r>
    </w:p>
    <w:p w14:paraId="2F901D18" w14:textId="57881D50" w:rsidR="00684571" w:rsidRDefault="00684571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GCOMM’23 N2WOMEN </w:t>
      </w:r>
      <w:r w:rsidR="003572FF">
        <w:rPr>
          <w:sz w:val="20"/>
          <w:szCs w:val="20"/>
        </w:rPr>
        <w:t>T</w:t>
      </w:r>
      <w:r>
        <w:rPr>
          <w:sz w:val="20"/>
          <w:szCs w:val="20"/>
        </w:rPr>
        <w:t xml:space="preserve">ravel </w:t>
      </w:r>
      <w:r w:rsidR="00444877">
        <w:rPr>
          <w:sz w:val="20"/>
          <w:szCs w:val="20"/>
        </w:rPr>
        <w:t>G</w:t>
      </w:r>
      <w:r>
        <w:rPr>
          <w:sz w:val="20"/>
          <w:szCs w:val="20"/>
        </w:rPr>
        <w:t xml:space="preserve">rant      </w:t>
      </w:r>
      <w:r w:rsidR="003C550D">
        <w:rPr>
          <w:sz w:val="20"/>
          <w:szCs w:val="20"/>
        </w:rPr>
        <w:t xml:space="preserve">       </w:t>
      </w:r>
      <w:r w:rsidR="00E30BD6">
        <w:rPr>
          <w:sz w:val="20"/>
          <w:szCs w:val="20"/>
        </w:rPr>
        <w:t xml:space="preserve">     </w:t>
      </w:r>
      <w:r w:rsidR="003C550D">
        <w:rPr>
          <w:sz w:val="20"/>
          <w:szCs w:val="20"/>
        </w:rPr>
        <w:t xml:space="preserve">                              </w:t>
      </w:r>
      <w:r>
        <w:rPr>
          <w:sz w:val="20"/>
          <w:szCs w:val="20"/>
        </w:rPr>
        <w:t xml:space="preserve">                                  2023</w:t>
      </w:r>
    </w:p>
    <w:p w14:paraId="1B35F1FF" w14:textId="612DA7ED" w:rsidR="00C271BE" w:rsidRDefault="00B5449D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Hariri Institute’s Graduate Student Fellowship</w:t>
      </w:r>
      <w:r w:rsidR="00EF7AAE">
        <w:rPr>
          <w:sz w:val="20"/>
          <w:szCs w:val="20"/>
        </w:rPr>
        <w:t xml:space="preserve">, Boston University   </w:t>
      </w:r>
      <w:r>
        <w:rPr>
          <w:sz w:val="20"/>
          <w:szCs w:val="20"/>
        </w:rPr>
        <w:t xml:space="preserve">                                                       2023 </w:t>
      </w:r>
    </w:p>
    <w:p w14:paraId="669D032E" w14:textId="6C548D10" w:rsidR="00671B8F" w:rsidRDefault="006E2917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NSDI’2</w:t>
      </w:r>
      <w:r w:rsidR="00FA6A72">
        <w:rPr>
          <w:sz w:val="20"/>
          <w:szCs w:val="20"/>
        </w:rPr>
        <w:t>3</w:t>
      </w:r>
      <w:r>
        <w:rPr>
          <w:sz w:val="20"/>
          <w:szCs w:val="20"/>
        </w:rPr>
        <w:t xml:space="preserve"> </w:t>
      </w:r>
      <w:r w:rsidR="00FA6A72">
        <w:rPr>
          <w:sz w:val="20"/>
          <w:szCs w:val="20"/>
        </w:rPr>
        <w:t>Student</w:t>
      </w:r>
      <w:r>
        <w:rPr>
          <w:sz w:val="20"/>
          <w:szCs w:val="20"/>
        </w:rPr>
        <w:t xml:space="preserve"> Grant     </w:t>
      </w:r>
      <w:r w:rsidR="00F3215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D420A5">
        <w:rPr>
          <w:sz w:val="20"/>
          <w:szCs w:val="20"/>
        </w:rPr>
        <w:t xml:space="preserve">                    </w:t>
      </w:r>
      <w:r>
        <w:rPr>
          <w:sz w:val="20"/>
          <w:szCs w:val="20"/>
        </w:rPr>
        <w:t xml:space="preserve">                                                                        202</w:t>
      </w:r>
      <w:r w:rsidR="00A5335F">
        <w:rPr>
          <w:sz w:val="20"/>
          <w:szCs w:val="20"/>
        </w:rPr>
        <w:t>3</w:t>
      </w:r>
    </w:p>
    <w:p w14:paraId="4C31219A" w14:textId="774A5755" w:rsidR="00910922" w:rsidRDefault="00910922" w:rsidP="00910922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NSDI</w:t>
      </w:r>
      <w:r w:rsidR="0095151F">
        <w:rPr>
          <w:sz w:val="20"/>
          <w:szCs w:val="20"/>
        </w:rPr>
        <w:t>’</w:t>
      </w:r>
      <w:r w:rsidR="00E144D0">
        <w:rPr>
          <w:sz w:val="20"/>
          <w:szCs w:val="20"/>
        </w:rPr>
        <w:t>22</w:t>
      </w:r>
      <w:r>
        <w:rPr>
          <w:sz w:val="20"/>
          <w:szCs w:val="20"/>
        </w:rPr>
        <w:t xml:space="preserve"> Diversity Grant              </w:t>
      </w:r>
      <w:r w:rsidR="00DC1D30">
        <w:rPr>
          <w:sz w:val="20"/>
          <w:szCs w:val="20"/>
        </w:rPr>
        <w:t xml:space="preserve">                   </w:t>
      </w:r>
      <w:r>
        <w:rPr>
          <w:sz w:val="20"/>
          <w:szCs w:val="20"/>
        </w:rPr>
        <w:t xml:space="preserve">                                                                 2022</w:t>
      </w:r>
    </w:p>
    <w:p w14:paraId="52E37EB9" w14:textId="064F3921" w:rsidR="00F43253" w:rsidRDefault="00575380" w:rsidP="00B42E08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Distinguished Computer Engineering Fellowship</w:t>
      </w:r>
      <w:r w:rsidR="00CE05D2">
        <w:rPr>
          <w:sz w:val="20"/>
          <w:szCs w:val="20"/>
        </w:rPr>
        <w:t>, Boston University</w:t>
      </w:r>
      <w:r w:rsidR="001C5BA7">
        <w:rPr>
          <w:sz w:val="20"/>
          <w:szCs w:val="20"/>
        </w:rPr>
        <w:t xml:space="preserve">         </w:t>
      </w:r>
      <w:r w:rsidR="00FF1F04">
        <w:rPr>
          <w:sz w:val="20"/>
          <w:szCs w:val="20"/>
        </w:rPr>
        <w:t xml:space="preserve"> </w:t>
      </w:r>
      <w:r w:rsidR="00A33D93">
        <w:rPr>
          <w:sz w:val="20"/>
          <w:szCs w:val="20"/>
        </w:rPr>
        <w:t xml:space="preserve">           </w:t>
      </w:r>
      <w:r w:rsidR="00D32831">
        <w:rPr>
          <w:sz w:val="20"/>
          <w:szCs w:val="20"/>
        </w:rPr>
        <w:t xml:space="preserve">  </w:t>
      </w:r>
      <w:r w:rsidR="00FF1F04">
        <w:rPr>
          <w:sz w:val="20"/>
          <w:szCs w:val="20"/>
        </w:rPr>
        <w:t xml:space="preserve">    </w:t>
      </w:r>
      <w:r w:rsidR="001C5BA7">
        <w:rPr>
          <w:sz w:val="20"/>
          <w:szCs w:val="20"/>
        </w:rPr>
        <w:t xml:space="preserve"> </w:t>
      </w:r>
      <w:r w:rsidR="00C42130">
        <w:rPr>
          <w:sz w:val="20"/>
          <w:szCs w:val="20"/>
        </w:rPr>
        <w:t xml:space="preserve"> </w:t>
      </w:r>
      <w:r w:rsidR="0026747C">
        <w:rPr>
          <w:sz w:val="20"/>
          <w:szCs w:val="20"/>
        </w:rPr>
        <w:t xml:space="preserve">      </w:t>
      </w:r>
      <w:r w:rsidR="00C42130">
        <w:rPr>
          <w:sz w:val="20"/>
          <w:szCs w:val="20"/>
        </w:rPr>
        <w:t xml:space="preserve">                   </w:t>
      </w:r>
      <w:r w:rsidR="00342086">
        <w:rPr>
          <w:sz w:val="20"/>
          <w:szCs w:val="20"/>
        </w:rPr>
        <w:t xml:space="preserve"> </w:t>
      </w:r>
      <w:r w:rsidR="00C42130">
        <w:rPr>
          <w:sz w:val="20"/>
          <w:szCs w:val="20"/>
        </w:rPr>
        <w:t xml:space="preserve"> </w:t>
      </w:r>
      <w:r w:rsidR="003F10D3">
        <w:rPr>
          <w:sz w:val="20"/>
          <w:szCs w:val="20"/>
        </w:rPr>
        <w:t>2021</w:t>
      </w:r>
      <w:r w:rsidR="001C5BA7">
        <w:rPr>
          <w:sz w:val="20"/>
          <w:szCs w:val="20"/>
        </w:rPr>
        <w:t xml:space="preserve"> </w:t>
      </w:r>
    </w:p>
    <w:p w14:paraId="77185830" w14:textId="3CF73F3F" w:rsidR="001C5BA7" w:rsidRDefault="00FA05FB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tars of Tomorrow </w:t>
      </w:r>
      <w:r w:rsidR="007D2FD7">
        <w:rPr>
          <w:sz w:val="20"/>
          <w:szCs w:val="20"/>
        </w:rPr>
        <w:t>Internship Award</w:t>
      </w:r>
      <w:r w:rsidR="00AB7464">
        <w:rPr>
          <w:sz w:val="20"/>
          <w:szCs w:val="20"/>
        </w:rPr>
        <w:t>, Microsoft Research Asia</w:t>
      </w:r>
      <w:r w:rsidR="007D2FD7">
        <w:rPr>
          <w:sz w:val="20"/>
          <w:szCs w:val="20"/>
        </w:rPr>
        <w:t xml:space="preserve"> </w:t>
      </w:r>
      <w:r w:rsidR="008D647C">
        <w:rPr>
          <w:sz w:val="20"/>
          <w:szCs w:val="20"/>
        </w:rPr>
        <w:t xml:space="preserve">   </w:t>
      </w:r>
      <w:r w:rsidR="00867DB2">
        <w:rPr>
          <w:sz w:val="20"/>
          <w:szCs w:val="20"/>
        </w:rPr>
        <w:t xml:space="preserve">       </w:t>
      </w:r>
      <w:r w:rsidR="00C51156">
        <w:rPr>
          <w:sz w:val="20"/>
          <w:szCs w:val="20"/>
        </w:rPr>
        <w:t xml:space="preserve">            </w:t>
      </w:r>
      <w:r w:rsidR="00333BDA">
        <w:rPr>
          <w:sz w:val="20"/>
          <w:szCs w:val="20"/>
        </w:rPr>
        <w:t xml:space="preserve">    </w:t>
      </w:r>
      <w:r w:rsidR="008D647C" w:rsidRPr="00917B60">
        <w:rPr>
          <w:sz w:val="20"/>
          <w:szCs w:val="20"/>
        </w:rPr>
        <w:t xml:space="preserve">       </w:t>
      </w:r>
      <w:r w:rsidR="008D647C">
        <w:rPr>
          <w:sz w:val="20"/>
          <w:szCs w:val="20"/>
        </w:rPr>
        <w:t xml:space="preserve">  </w:t>
      </w:r>
      <w:r w:rsidR="008D647C" w:rsidRPr="00917B60">
        <w:rPr>
          <w:sz w:val="20"/>
          <w:szCs w:val="20"/>
        </w:rPr>
        <w:t xml:space="preserve">      </w:t>
      </w:r>
      <w:r w:rsidR="008D647C">
        <w:rPr>
          <w:sz w:val="20"/>
          <w:szCs w:val="20"/>
        </w:rPr>
        <w:t xml:space="preserve">     </w:t>
      </w:r>
      <w:r w:rsidR="00445642">
        <w:rPr>
          <w:sz w:val="20"/>
          <w:szCs w:val="20"/>
        </w:rPr>
        <w:t xml:space="preserve">       </w:t>
      </w:r>
      <w:r w:rsidR="00342086">
        <w:rPr>
          <w:sz w:val="20"/>
          <w:szCs w:val="20"/>
        </w:rPr>
        <w:t xml:space="preserve">     </w:t>
      </w:r>
      <w:r w:rsidR="00445642">
        <w:rPr>
          <w:sz w:val="20"/>
          <w:szCs w:val="20"/>
        </w:rPr>
        <w:t xml:space="preserve">  </w:t>
      </w:r>
      <w:r w:rsidR="008D647C">
        <w:rPr>
          <w:sz w:val="20"/>
          <w:szCs w:val="20"/>
        </w:rPr>
        <w:t xml:space="preserve">2021 </w:t>
      </w:r>
    </w:p>
    <w:p w14:paraId="74423704" w14:textId="2245682F" w:rsidR="00AB46FA" w:rsidRDefault="00AF5CA2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Outstanding Graduate</w:t>
      </w:r>
      <w:r w:rsidR="008A3212">
        <w:rPr>
          <w:rFonts w:hint="eastAsia"/>
          <w:sz w:val="20"/>
          <w:szCs w:val="20"/>
        </w:rPr>
        <w:t>s</w:t>
      </w:r>
      <w:r>
        <w:rPr>
          <w:sz w:val="20"/>
          <w:szCs w:val="20"/>
        </w:rPr>
        <w:t xml:space="preserve">, Xi’an Jiaotong University      </w:t>
      </w:r>
      <w:r w:rsidR="00C9457C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                                                            2021</w:t>
      </w:r>
    </w:p>
    <w:p w14:paraId="5E742364" w14:textId="10C8709D" w:rsidR="00E85A6E" w:rsidRDefault="00DD418A" w:rsidP="00E85A6E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China </w:t>
      </w:r>
      <w:r w:rsidR="00E85A6E" w:rsidRPr="00917B60">
        <w:rPr>
          <w:sz w:val="20"/>
          <w:szCs w:val="20"/>
        </w:rPr>
        <w:t>National Scholarship (</w:t>
      </w:r>
      <w:r w:rsidR="005527DC">
        <w:rPr>
          <w:sz w:val="20"/>
          <w:szCs w:val="20"/>
        </w:rPr>
        <w:t>Top 1</w:t>
      </w:r>
      <w:r w:rsidR="00BE21A4">
        <w:rPr>
          <w:sz w:val="20"/>
          <w:szCs w:val="20"/>
        </w:rPr>
        <w:t>%</w:t>
      </w:r>
      <w:r w:rsidR="00BE21A4" w:rsidRPr="00917B60">
        <w:rPr>
          <w:sz w:val="20"/>
          <w:szCs w:val="20"/>
        </w:rPr>
        <w:t xml:space="preserve">) </w:t>
      </w:r>
      <w:r w:rsidR="00BE21A4">
        <w:rPr>
          <w:sz w:val="20"/>
          <w:szCs w:val="20"/>
        </w:rPr>
        <w:t xml:space="preserve"> </w:t>
      </w:r>
      <w:r w:rsidR="00121515">
        <w:rPr>
          <w:sz w:val="20"/>
          <w:szCs w:val="20"/>
        </w:rPr>
        <w:t xml:space="preserve">  </w:t>
      </w:r>
      <w:r w:rsidR="00BE21A4">
        <w:rPr>
          <w:sz w:val="20"/>
          <w:szCs w:val="20"/>
        </w:rPr>
        <w:t xml:space="preserve">  </w:t>
      </w:r>
      <w:r w:rsidR="00121515">
        <w:rPr>
          <w:sz w:val="20"/>
          <w:szCs w:val="20"/>
        </w:rPr>
        <w:t xml:space="preserve"> </w:t>
      </w:r>
      <w:r w:rsidR="00E85A6E" w:rsidRPr="00917B60">
        <w:rPr>
          <w:sz w:val="20"/>
          <w:szCs w:val="20"/>
        </w:rPr>
        <w:t xml:space="preserve">           </w:t>
      </w:r>
      <w:r w:rsidR="00081B30">
        <w:rPr>
          <w:sz w:val="20"/>
          <w:szCs w:val="20"/>
        </w:rPr>
        <w:t xml:space="preserve">               </w:t>
      </w:r>
      <w:r w:rsidR="00E85A6E" w:rsidRPr="00917B60">
        <w:rPr>
          <w:sz w:val="20"/>
          <w:szCs w:val="20"/>
        </w:rPr>
        <w:t xml:space="preserve">  </w:t>
      </w:r>
      <w:r w:rsidR="00E85A6E">
        <w:rPr>
          <w:sz w:val="20"/>
          <w:szCs w:val="20"/>
        </w:rPr>
        <w:t xml:space="preserve">   </w:t>
      </w:r>
      <w:r w:rsidR="009F79E8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  </w:t>
      </w:r>
      <w:r w:rsidR="00E85A6E">
        <w:rPr>
          <w:sz w:val="20"/>
          <w:szCs w:val="20"/>
        </w:rPr>
        <w:t xml:space="preserve">  </w:t>
      </w:r>
      <w:r w:rsidR="00FF019F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</w:t>
      </w:r>
      <w:r w:rsidR="000C07C4">
        <w:rPr>
          <w:sz w:val="20"/>
          <w:szCs w:val="20"/>
        </w:rPr>
        <w:t xml:space="preserve">     </w:t>
      </w:r>
      <w:r w:rsidR="00E85A6E" w:rsidRPr="00917B60">
        <w:rPr>
          <w:sz w:val="20"/>
          <w:szCs w:val="20"/>
        </w:rPr>
        <w:t xml:space="preserve">     </w:t>
      </w:r>
      <w:r w:rsidR="00E85A6E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 </w:t>
      </w:r>
      <w:r w:rsidR="00FF0384">
        <w:rPr>
          <w:sz w:val="20"/>
          <w:szCs w:val="20"/>
        </w:rPr>
        <w:t xml:space="preserve"> </w:t>
      </w:r>
      <w:r w:rsidR="00E85A6E" w:rsidRPr="00917B60">
        <w:rPr>
          <w:sz w:val="20"/>
          <w:szCs w:val="20"/>
        </w:rPr>
        <w:t xml:space="preserve">    </w:t>
      </w:r>
      <w:r w:rsidR="00E85A6E">
        <w:rPr>
          <w:sz w:val="20"/>
          <w:szCs w:val="20"/>
        </w:rPr>
        <w:t xml:space="preserve">   </w:t>
      </w:r>
      <w:r w:rsidR="00E85A6E" w:rsidRPr="00917B60">
        <w:rPr>
          <w:sz w:val="20"/>
          <w:szCs w:val="20"/>
        </w:rPr>
        <w:t xml:space="preserve"> 201</w:t>
      </w:r>
      <w:r w:rsidR="00380A54">
        <w:rPr>
          <w:sz w:val="20"/>
          <w:szCs w:val="20"/>
        </w:rPr>
        <w:t>8</w:t>
      </w:r>
      <w:r w:rsidR="00720E57">
        <w:rPr>
          <w:sz w:val="20"/>
          <w:szCs w:val="20"/>
        </w:rPr>
        <w:t xml:space="preserve">, </w:t>
      </w:r>
      <w:r w:rsidR="00E85A6E">
        <w:rPr>
          <w:sz w:val="20"/>
          <w:szCs w:val="20"/>
        </w:rPr>
        <w:t>201</w:t>
      </w:r>
      <w:r w:rsidR="000C673A">
        <w:rPr>
          <w:sz w:val="20"/>
          <w:szCs w:val="20"/>
        </w:rPr>
        <w:t>9</w:t>
      </w:r>
      <w:r w:rsidR="00720E57">
        <w:rPr>
          <w:sz w:val="20"/>
          <w:szCs w:val="20"/>
        </w:rPr>
        <w:t xml:space="preserve">, </w:t>
      </w:r>
      <w:r w:rsidR="00C8042A">
        <w:rPr>
          <w:sz w:val="20"/>
          <w:szCs w:val="20"/>
        </w:rPr>
        <w:t>2020</w:t>
      </w:r>
    </w:p>
    <w:p w14:paraId="2338856B" w14:textId="7E0236E8" w:rsidR="0060300F" w:rsidRDefault="00644857" w:rsidP="0060300F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Outstanding Student, Xi’an Jiaotong University</w:t>
      </w:r>
      <w:r w:rsidR="0060300F">
        <w:rPr>
          <w:sz w:val="20"/>
          <w:szCs w:val="20"/>
        </w:rPr>
        <w:t xml:space="preserve">  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      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</w:t>
      </w:r>
      <w:r w:rsidR="0060300F" w:rsidRPr="00917B60">
        <w:rPr>
          <w:sz w:val="20"/>
          <w:szCs w:val="20"/>
        </w:rPr>
        <w:t xml:space="preserve">    </w:t>
      </w:r>
      <w:r w:rsidR="0060300F">
        <w:rPr>
          <w:sz w:val="20"/>
          <w:szCs w:val="20"/>
        </w:rPr>
        <w:t xml:space="preserve">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</w:t>
      </w:r>
      <w:r w:rsidR="0060300F" w:rsidRPr="00917B60">
        <w:rPr>
          <w:sz w:val="20"/>
          <w:szCs w:val="20"/>
        </w:rPr>
        <w:t xml:space="preserve">     </w:t>
      </w:r>
      <w:r w:rsidR="0060300F">
        <w:rPr>
          <w:sz w:val="20"/>
          <w:szCs w:val="20"/>
        </w:rPr>
        <w:t xml:space="preserve">  </w:t>
      </w:r>
      <w:r w:rsidR="0060300F" w:rsidRPr="00917B60">
        <w:rPr>
          <w:sz w:val="20"/>
          <w:szCs w:val="20"/>
        </w:rPr>
        <w:t xml:space="preserve">   </w:t>
      </w:r>
      <w:r w:rsidR="0060300F">
        <w:rPr>
          <w:sz w:val="20"/>
          <w:szCs w:val="20"/>
        </w:rPr>
        <w:t xml:space="preserve"> </w:t>
      </w:r>
      <w:r w:rsidR="0060300F" w:rsidRPr="00917B60">
        <w:rPr>
          <w:sz w:val="20"/>
          <w:szCs w:val="20"/>
        </w:rPr>
        <w:t xml:space="preserve">    </w:t>
      </w:r>
      <w:r w:rsidR="0060300F">
        <w:rPr>
          <w:sz w:val="20"/>
          <w:szCs w:val="20"/>
        </w:rPr>
        <w:t xml:space="preserve">   </w:t>
      </w:r>
      <w:r w:rsidR="0060300F" w:rsidRPr="00917B60">
        <w:rPr>
          <w:sz w:val="20"/>
          <w:szCs w:val="20"/>
        </w:rPr>
        <w:t xml:space="preserve"> 201</w:t>
      </w:r>
      <w:r w:rsidR="0060300F">
        <w:rPr>
          <w:sz w:val="20"/>
          <w:szCs w:val="20"/>
        </w:rPr>
        <w:t>8, 2019, 2020</w:t>
      </w:r>
    </w:p>
    <w:p w14:paraId="30979E48" w14:textId="3D73EC2E" w:rsidR="00E30EE9" w:rsidRPr="00917B60" w:rsidRDefault="00E30EE9" w:rsidP="00E30EE9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ICPC Asia Regional Contest, Nanchang Site</w:t>
      </w:r>
      <w:r w:rsidR="00720E57">
        <w:rPr>
          <w:sz w:val="20"/>
          <w:szCs w:val="20"/>
        </w:rPr>
        <w:t xml:space="preserve">, </w:t>
      </w:r>
      <w:r w:rsidR="00DD1596">
        <w:rPr>
          <w:sz w:val="20"/>
          <w:szCs w:val="20"/>
        </w:rPr>
        <w:t>Shanghai Site</w:t>
      </w:r>
      <w:r w:rsidR="00484CD1">
        <w:rPr>
          <w:sz w:val="20"/>
          <w:szCs w:val="20"/>
        </w:rPr>
        <w:t xml:space="preserve"> </w:t>
      </w:r>
      <w:r w:rsidR="00BF4AC0">
        <w:rPr>
          <w:sz w:val="20"/>
          <w:szCs w:val="20"/>
        </w:rPr>
        <w:t xml:space="preserve"> </w:t>
      </w:r>
      <w:r w:rsidR="003311E3">
        <w:rPr>
          <w:sz w:val="20"/>
          <w:szCs w:val="20"/>
        </w:rPr>
        <w:t xml:space="preserve">  </w:t>
      </w:r>
      <w:r w:rsidR="00BF4AC0">
        <w:rPr>
          <w:sz w:val="20"/>
          <w:szCs w:val="20"/>
        </w:rPr>
        <w:t xml:space="preserve"> </w:t>
      </w:r>
      <w:r w:rsidR="00587B2D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</w:t>
      </w:r>
      <w:r w:rsidRPr="00917B60">
        <w:rPr>
          <w:sz w:val="20"/>
          <w:szCs w:val="20"/>
        </w:rPr>
        <w:t xml:space="preserve"> </w:t>
      </w:r>
      <w:r w:rsidR="008E495D">
        <w:rPr>
          <w:sz w:val="20"/>
          <w:szCs w:val="20"/>
        </w:rPr>
        <w:t xml:space="preserve">          </w:t>
      </w:r>
      <w:r w:rsidR="00DF6564">
        <w:rPr>
          <w:sz w:val="20"/>
          <w:szCs w:val="20"/>
        </w:rPr>
        <w:t xml:space="preserve">   </w:t>
      </w:r>
      <w:r w:rsidRPr="00917B60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    </w:t>
      </w:r>
      <w:r w:rsidRPr="00917B60">
        <w:rPr>
          <w:sz w:val="20"/>
          <w:szCs w:val="20"/>
        </w:rPr>
        <w:t>201</w:t>
      </w:r>
      <w:r>
        <w:rPr>
          <w:sz w:val="20"/>
          <w:szCs w:val="20"/>
        </w:rPr>
        <w:t>9</w:t>
      </w:r>
    </w:p>
    <w:p w14:paraId="6A70728D" w14:textId="5F65D4BF" w:rsidR="00E30EE9" w:rsidRPr="00917B60" w:rsidRDefault="00E30EE9" w:rsidP="00E30EE9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China Collegiate Programming Contest, Qinhuangdao Site </w:t>
      </w:r>
      <w:r w:rsidRPr="00917B6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587B2D">
        <w:rPr>
          <w:sz w:val="20"/>
          <w:szCs w:val="20"/>
        </w:rPr>
        <w:t xml:space="preserve">   </w:t>
      </w:r>
      <w:r w:rsidR="007C729D">
        <w:rPr>
          <w:sz w:val="20"/>
          <w:szCs w:val="20"/>
        </w:rPr>
        <w:t xml:space="preserve">   </w:t>
      </w:r>
      <w:r w:rsidR="00587B2D"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107C5F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</w:t>
      </w:r>
      <w:r w:rsidR="002F30AA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        201</w:t>
      </w:r>
      <w:r>
        <w:rPr>
          <w:sz w:val="20"/>
          <w:szCs w:val="20"/>
        </w:rPr>
        <w:t>8</w:t>
      </w:r>
    </w:p>
    <w:p w14:paraId="0A1879D3" w14:textId="4F8AFF51" w:rsidR="00D80D47" w:rsidRDefault="00E30EE9" w:rsidP="00401138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 w:rsidR="00823E64">
        <w:rPr>
          <w:sz w:val="20"/>
          <w:szCs w:val="20"/>
        </w:rPr>
        <w:t xml:space="preserve">China </w:t>
      </w:r>
      <w:r>
        <w:rPr>
          <w:sz w:val="20"/>
          <w:szCs w:val="20"/>
        </w:rPr>
        <w:t xml:space="preserve">Collegiate Computer </w:t>
      </w:r>
      <w:r w:rsidR="00720E57">
        <w:rPr>
          <w:sz w:val="20"/>
          <w:szCs w:val="20"/>
        </w:rPr>
        <w:t>S</w:t>
      </w:r>
      <w:r>
        <w:rPr>
          <w:sz w:val="20"/>
          <w:szCs w:val="20"/>
        </w:rPr>
        <w:t xml:space="preserve">ystems and Programming Contest </w:t>
      </w:r>
      <w:r w:rsidRPr="00917B60">
        <w:rPr>
          <w:sz w:val="20"/>
          <w:szCs w:val="20"/>
        </w:rPr>
        <w:t xml:space="preserve"> </w:t>
      </w:r>
      <w:r w:rsidR="00587B2D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70561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</w:t>
      </w:r>
      <w:r w:rsidRPr="00917B60">
        <w:rPr>
          <w:sz w:val="20"/>
          <w:szCs w:val="20"/>
        </w:rPr>
        <w:t xml:space="preserve"> </w:t>
      </w:r>
      <w:r w:rsidR="004E7396">
        <w:rPr>
          <w:sz w:val="20"/>
          <w:szCs w:val="20"/>
        </w:rPr>
        <w:t xml:space="preserve">     </w:t>
      </w:r>
      <w:r w:rsidR="00A72D25">
        <w:rPr>
          <w:sz w:val="20"/>
          <w:szCs w:val="20"/>
        </w:rPr>
        <w:t xml:space="preserve">         </w:t>
      </w:r>
      <w:r w:rsidR="004E7396"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   201</w:t>
      </w:r>
      <w:r>
        <w:rPr>
          <w:sz w:val="20"/>
          <w:szCs w:val="20"/>
        </w:rPr>
        <w:t>8</w:t>
      </w:r>
    </w:p>
    <w:p w14:paraId="5C2460DB" w14:textId="77777777" w:rsidR="00295E22" w:rsidRPr="00B83ED1" w:rsidRDefault="00295E22" w:rsidP="00295E22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B83ED1">
        <w:rPr>
          <w:b/>
          <w:smallCaps/>
          <w:sz w:val="20"/>
          <w:szCs w:val="20"/>
          <w:u w:val="single"/>
        </w:rPr>
        <w:t>SKILLS</w:t>
      </w:r>
      <w:r w:rsidRPr="00B83ED1">
        <w:rPr>
          <w:b/>
          <w:smallCaps/>
          <w:sz w:val="20"/>
          <w:szCs w:val="20"/>
          <w:u w:val="single"/>
        </w:rPr>
        <w:tab/>
      </w:r>
    </w:p>
    <w:p w14:paraId="4BD890AB" w14:textId="457E16ED" w:rsidR="00720E57" w:rsidRDefault="00295E22" w:rsidP="00B42E08">
      <w:pPr>
        <w:pStyle w:val="ListParagraph"/>
        <w:numPr>
          <w:ilvl w:val="0"/>
          <w:numId w:val="12"/>
        </w:numPr>
        <w:tabs>
          <w:tab w:val="right" w:pos="10490"/>
        </w:tabs>
        <w:ind w:firstLineChars="0"/>
      </w:pPr>
      <w:r w:rsidRPr="00B42E08">
        <w:rPr>
          <w:b/>
          <w:bCs/>
          <w:sz w:val="20"/>
          <w:szCs w:val="20"/>
        </w:rPr>
        <w:t xml:space="preserve">Programming Languages: </w:t>
      </w:r>
      <w:r w:rsidRPr="002526B6">
        <w:rPr>
          <w:sz w:val="20"/>
          <w:szCs w:val="20"/>
        </w:rPr>
        <w:t>C/C++, Python</w:t>
      </w:r>
      <w:r w:rsidR="00A17870">
        <w:rPr>
          <w:sz w:val="20"/>
          <w:szCs w:val="20"/>
        </w:rPr>
        <w:t>,</w:t>
      </w:r>
      <w:r w:rsidR="00B3093A">
        <w:rPr>
          <w:sz w:val="20"/>
          <w:szCs w:val="20"/>
        </w:rPr>
        <w:t xml:space="preserve"> P4,</w:t>
      </w:r>
      <w:r w:rsidR="00A17870">
        <w:rPr>
          <w:sz w:val="20"/>
          <w:szCs w:val="20"/>
        </w:rPr>
        <w:t xml:space="preserve"> </w:t>
      </w:r>
      <w:r w:rsidR="001618D4">
        <w:rPr>
          <w:sz w:val="20"/>
          <w:szCs w:val="20"/>
        </w:rPr>
        <w:t xml:space="preserve">Go, </w:t>
      </w:r>
      <w:r w:rsidR="00DE4AC4">
        <w:rPr>
          <w:sz w:val="20"/>
          <w:szCs w:val="20"/>
        </w:rPr>
        <w:t>Verilog</w:t>
      </w:r>
      <w:r w:rsidR="00790407">
        <w:rPr>
          <w:sz w:val="20"/>
          <w:szCs w:val="20"/>
        </w:rPr>
        <w:t xml:space="preserve">, </w:t>
      </w:r>
      <w:r w:rsidR="00276B1B">
        <w:rPr>
          <w:sz w:val="20"/>
          <w:szCs w:val="20"/>
        </w:rPr>
        <w:t>SQL</w:t>
      </w:r>
      <w:r w:rsidR="00AB0E8E">
        <w:rPr>
          <w:sz w:val="20"/>
          <w:szCs w:val="20"/>
        </w:rPr>
        <w:t xml:space="preserve"> </w:t>
      </w:r>
    </w:p>
    <w:p w14:paraId="547D19EC" w14:textId="29DD39F4" w:rsidR="00C92676" w:rsidRPr="00B42E08" w:rsidRDefault="003D4A33" w:rsidP="007F6248">
      <w:pPr>
        <w:pStyle w:val="ListParagraph"/>
        <w:numPr>
          <w:ilvl w:val="0"/>
          <w:numId w:val="12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b/>
          <w:bCs/>
          <w:sz w:val="20"/>
          <w:szCs w:val="20"/>
        </w:rPr>
        <w:t>Platforms/</w:t>
      </w:r>
      <w:r w:rsidR="003C09FD">
        <w:rPr>
          <w:b/>
          <w:bCs/>
          <w:sz w:val="20"/>
          <w:szCs w:val="20"/>
        </w:rPr>
        <w:t>Tools</w:t>
      </w:r>
      <w:r w:rsidR="00793A21">
        <w:rPr>
          <w:b/>
          <w:bCs/>
          <w:sz w:val="20"/>
          <w:szCs w:val="20"/>
        </w:rPr>
        <w:t>:</w:t>
      </w:r>
      <w:r w:rsidR="00492DAB">
        <w:rPr>
          <w:sz w:val="20"/>
          <w:szCs w:val="20"/>
        </w:rPr>
        <w:t xml:space="preserve"> </w:t>
      </w:r>
      <w:r w:rsidR="00081890">
        <w:rPr>
          <w:sz w:val="20"/>
          <w:szCs w:val="20"/>
        </w:rPr>
        <w:t xml:space="preserve">Apache Hadoop, </w:t>
      </w:r>
      <w:r w:rsidR="0088753C">
        <w:rPr>
          <w:sz w:val="20"/>
          <w:szCs w:val="20"/>
        </w:rPr>
        <w:t xml:space="preserve">Docker, </w:t>
      </w:r>
      <w:r w:rsidR="00781826">
        <w:rPr>
          <w:sz w:val="20"/>
          <w:szCs w:val="20"/>
        </w:rPr>
        <w:t>Kuber</w:t>
      </w:r>
      <w:r w:rsidR="001B2FE6">
        <w:rPr>
          <w:sz w:val="20"/>
          <w:szCs w:val="20"/>
        </w:rPr>
        <w:t>netes,</w:t>
      </w:r>
      <w:r w:rsidR="00A03416" w:rsidRPr="007F6248">
        <w:rPr>
          <w:sz w:val="20"/>
          <w:szCs w:val="20"/>
        </w:rPr>
        <w:t xml:space="preserve"> </w:t>
      </w:r>
      <w:r w:rsidR="00A369D6" w:rsidRPr="007F6248">
        <w:rPr>
          <w:sz w:val="20"/>
          <w:szCs w:val="20"/>
        </w:rPr>
        <w:t xml:space="preserve">Redis, </w:t>
      </w:r>
      <w:r w:rsidR="00A35143">
        <w:rPr>
          <w:sz w:val="20"/>
          <w:szCs w:val="20"/>
        </w:rPr>
        <w:t xml:space="preserve">gRPC, </w:t>
      </w:r>
      <w:r w:rsidR="00FA0570" w:rsidRPr="007F6248">
        <w:rPr>
          <w:sz w:val="20"/>
          <w:szCs w:val="20"/>
        </w:rPr>
        <w:t>MPI, OpenMP</w:t>
      </w:r>
      <w:r w:rsidR="00061006" w:rsidRPr="007F6248">
        <w:rPr>
          <w:sz w:val="20"/>
          <w:szCs w:val="20"/>
        </w:rPr>
        <w:t>, C</w:t>
      </w:r>
      <w:r w:rsidR="003B21B8" w:rsidRPr="007F6248">
        <w:rPr>
          <w:sz w:val="20"/>
          <w:szCs w:val="20"/>
        </w:rPr>
        <w:t>UDA</w:t>
      </w:r>
      <w:r w:rsidR="00DD62F4">
        <w:rPr>
          <w:sz w:val="20"/>
          <w:szCs w:val="20"/>
        </w:rPr>
        <w:t xml:space="preserve">, </w:t>
      </w:r>
      <w:r w:rsidR="0088436A">
        <w:rPr>
          <w:sz w:val="20"/>
          <w:szCs w:val="20"/>
        </w:rPr>
        <w:t>p</w:t>
      </w:r>
      <w:r w:rsidR="00DD62F4">
        <w:rPr>
          <w:sz w:val="20"/>
          <w:szCs w:val="20"/>
        </w:rPr>
        <w:t>erf</w:t>
      </w:r>
      <w:r w:rsidR="00905573">
        <w:rPr>
          <w:sz w:val="20"/>
          <w:szCs w:val="20"/>
        </w:rPr>
        <w:t xml:space="preserve">, DPDK, </w:t>
      </w:r>
      <w:r w:rsidR="00C25FDD">
        <w:rPr>
          <w:sz w:val="20"/>
          <w:szCs w:val="20"/>
        </w:rPr>
        <w:t>FD</w:t>
      </w:r>
      <w:r w:rsidR="00BE6879">
        <w:rPr>
          <w:sz w:val="20"/>
          <w:szCs w:val="20"/>
        </w:rPr>
        <w:t>.</w:t>
      </w:r>
      <w:r w:rsidR="00C25FDD">
        <w:rPr>
          <w:sz w:val="20"/>
          <w:szCs w:val="20"/>
        </w:rPr>
        <w:t>io-VPP</w:t>
      </w:r>
    </w:p>
    <w:sectPr w:rsidR="00C92676" w:rsidRPr="00B42E08" w:rsidSect="00020A79">
      <w:pgSz w:w="12480" w:h="16160" w:code="119"/>
      <w:pgMar w:top="1304" w:right="1077" w:bottom="1361" w:left="1077" w:header="992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BB5D5" w14:textId="77777777" w:rsidR="00020A79" w:rsidRDefault="00020A79" w:rsidP="007725AB">
      <w:r>
        <w:separator/>
      </w:r>
    </w:p>
  </w:endnote>
  <w:endnote w:type="continuationSeparator" w:id="0">
    <w:p w14:paraId="2295FFE5" w14:textId="77777777" w:rsidR="00020A79" w:rsidRDefault="00020A79" w:rsidP="00772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BC17D" w14:textId="77777777" w:rsidR="00020A79" w:rsidRDefault="00020A79" w:rsidP="007725AB">
      <w:r>
        <w:separator/>
      </w:r>
    </w:p>
  </w:footnote>
  <w:footnote w:type="continuationSeparator" w:id="0">
    <w:p w14:paraId="2350058D" w14:textId="77777777" w:rsidR="00020A79" w:rsidRDefault="00020A79" w:rsidP="00772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4F3B"/>
    <w:multiLevelType w:val="hybridMultilevel"/>
    <w:tmpl w:val="AE78E1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BE03A0"/>
    <w:multiLevelType w:val="hybridMultilevel"/>
    <w:tmpl w:val="9572CCF0"/>
    <w:lvl w:ilvl="0" w:tplc="FA6C8F6E">
      <w:start w:val="1"/>
      <w:numFmt w:val="bullet"/>
      <w:lvlText w:val="*"/>
      <w:lvlJc w:val="left"/>
      <w:pPr>
        <w:ind w:left="720" w:hanging="360"/>
      </w:pPr>
      <w:rPr>
        <w:rFonts w:ascii="Symbol" w:hAnsi="Symbol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84D63"/>
    <w:multiLevelType w:val="hybridMultilevel"/>
    <w:tmpl w:val="48E4BB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9ED5EBA"/>
    <w:multiLevelType w:val="hybridMultilevel"/>
    <w:tmpl w:val="96582E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448E1"/>
    <w:multiLevelType w:val="hybridMultilevel"/>
    <w:tmpl w:val="4CA6CC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23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6" w15:restartNumberingAfterBreak="0">
    <w:nsid w:val="1C8B46DC"/>
    <w:multiLevelType w:val="hybridMultilevel"/>
    <w:tmpl w:val="61F6B9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7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472770"/>
    <w:multiLevelType w:val="hybridMultilevel"/>
    <w:tmpl w:val="5D6EB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A2652D"/>
    <w:multiLevelType w:val="hybridMultilevel"/>
    <w:tmpl w:val="72BAC1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B9215E"/>
    <w:multiLevelType w:val="hybridMultilevel"/>
    <w:tmpl w:val="B226D5E0"/>
    <w:lvl w:ilvl="0" w:tplc="0409000F">
      <w:start w:val="1"/>
      <w:numFmt w:val="decimal"/>
      <w:lvlText w:val="%1."/>
      <w:lvlJc w:val="left"/>
      <w:pPr>
        <w:ind w:left="179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11" w15:restartNumberingAfterBreak="0">
    <w:nsid w:val="65D732ED"/>
    <w:multiLevelType w:val="hybridMultilevel"/>
    <w:tmpl w:val="D1B833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88805533">
    <w:abstractNumId w:val="7"/>
  </w:num>
  <w:num w:numId="2" w16cid:durableId="1897156324">
    <w:abstractNumId w:val="5"/>
  </w:num>
  <w:num w:numId="3" w16cid:durableId="1443652099">
    <w:abstractNumId w:val="1"/>
  </w:num>
  <w:num w:numId="4" w16cid:durableId="1687369483">
    <w:abstractNumId w:val="3"/>
  </w:num>
  <w:num w:numId="5" w16cid:durableId="669330053">
    <w:abstractNumId w:val="8"/>
  </w:num>
  <w:num w:numId="6" w16cid:durableId="1178886540">
    <w:abstractNumId w:val="11"/>
  </w:num>
  <w:num w:numId="7" w16cid:durableId="136998459">
    <w:abstractNumId w:val="2"/>
  </w:num>
  <w:num w:numId="8" w16cid:durableId="790782168">
    <w:abstractNumId w:val="4"/>
  </w:num>
  <w:num w:numId="9" w16cid:durableId="783695104">
    <w:abstractNumId w:val="0"/>
  </w:num>
  <w:num w:numId="10" w16cid:durableId="2051108226">
    <w:abstractNumId w:val="10"/>
  </w:num>
  <w:num w:numId="11" w16cid:durableId="1081290263">
    <w:abstractNumId w:val="9"/>
  </w:num>
  <w:num w:numId="12" w16cid:durableId="10097205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TIzNjUyNTM1MjFQ0lEKTi0uzszPAykwrgUAODrPPCwAAAA="/>
  </w:docVars>
  <w:rsids>
    <w:rsidRoot w:val="006E1FC0"/>
    <w:rsid w:val="0000020E"/>
    <w:rsid w:val="00001159"/>
    <w:rsid w:val="0000245E"/>
    <w:rsid w:val="0000258F"/>
    <w:rsid w:val="00002620"/>
    <w:rsid w:val="0000347B"/>
    <w:rsid w:val="000041AD"/>
    <w:rsid w:val="00004953"/>
    <w:rsid w:val="00007B19"/>
    <w:rsid w:val="0001152B"/>
    <w:rsid w:val="00012391"/>
    <w:rsid w:val="0001247C"/>
    <w:rsid w:val="00015628"/>
    <w:rsid w:val="00015652"/>
    <w:rsid w:val="00015AE2"/>
    <w:rsid w:val="0001682E"/>
    <w:rsid w:val="00020A79"/>
    <w:rsid w:val="00022E5F"/>
    <w:rsid w:val="000240E7"/>
    <w:rsid w:val="00026B4C"/>
    <w:rsid w:val="00027BAF"/>
    <w:rsid w:val="00030C3B"/>
    <w:rsid w:val="0003105F"/>
    <w:rsid w:val="00031DA4"/>
    <w:rsid w:val="00032435"/>
    <w:rsid w:val="0003576A"/>
    <w:rsid w:val="000379C8"/>
    <w:rsid w:val="00040B28"/>
    <w:rsid w:val="0004214A"/>
    <w:rsid w:val="00042574"/>
    <w:rsid w:val="00042A01"/>
    <w:rsid w:val="00044A85"/>
    <w:rsid w:val="000450B3"/>
    <w:rsid w:val="000473D8"/>
    <w:rsid w:val="0005009E"/>
    <w:rsid w:val="000504D1"/>
    <w:rsid w:val="00052469"/>
    <w:rsid w:val="00052AA4"/>
    <w:rsid w:val="00053771"/>
    <w:rsid w:val="0005381A"/>
    <w:rsid w:val="00054C30"/>
    <w:rsid w:val="00054F0A"/>
    <w:rsid w:val="000552D4"/>
    <w:rsid w:val="00055EB7"/>
    <w:rsid w:val="00061006"/>
    <w:rsid w:val="000611D9"/>
    <w:rsid w:val="000617F1"/>
    <w:rsid w:val="00061ECC"/>
    <w:rsid w:val="00062740"/>
    <w:rsid w:val="00062BAE"/>
    <w:rsid w:val="00064B4F"/>
    <w:rsid w:val="00065115"/>
    <w:rsid w:val="0006623E"/>
    <w:rsid w:val="00066834"/>
    <w:rsid w:val="00070A17"/>
    <w:rsid w:val="00070E4E"/>
    <w:rsid w:val="00073633"/>
    <w:rsid w:val="000744D4"/>
    <w:rsid w:val="00076859"/>
    <w:rsid w:val="000803BF"/>
    <w:rsid w:val="0008082C"/>
    <w:rsid w:val="0008082D"/>
    <w:rsid w:val="00081890"/>
    <w:rsid w:val="00081B30"/>
    <w:rsid w:val="0008264B"/>
    <w:rsid w:val="00083A03"/>
    <w:rsid w:val="00083F09"/>
    <w:rsid w:val="000842A5"/>
    <w:rsid w:val="00087697"/>
    <w:rsid w:val="00087C3F"/>
    <w:rsid w:val="00090950"/>
    <w:rsid w:val="000916B9"/>
    <w:rsid w:val="00092D20"/>
    <w:rsid w:val="00094C67"/>
    <w:rsid w:val="00095CBA"/>
    <w:rsid w:val="000966B8"/>
    <w:rsid w:val="00097795"/>
    <w:rsid w:val="00097F6D"/>
    <w:rsid w:val="000A0240"/>
    <w:rsid w:val="000A04F6"/>
    <w:rsid w:val="000A4B9F"/>
    <w:rsid w:val="000A70E1"/>
    <w:rsid w:val="000A72BB"/>
    <w:rsid w:val="000A757A"/>
    <w:rsid w:val="000B1282"/>
    <w:rsid w:val="000B1D0E"/>
    <w:rsid w:val="000B1DE6"/>
    <w:rsid w:val="000B4CD4"/>
    <w:rsid w:val="000B542E"/>
    <w:rsid w:val="000B70DE"/>
    <w:rsid w:val="000B7240"/>
    <w:rsid w:val="000B7494"/>
    <w:rsid w:val="000B7C23"/>
    <w:rsid w:val="000C07C4"/>
    <w:rsid w:val="000C1B23"/>
    <w:rsid w:val="000C1CA6"/>
    <w:rsid w:val="000C1DCE"/>
    <w:rsid w:val="000C210F"/>
    <w:rsid w:val="000C2851"/>
    <w:rsid w:val="000C2C6A"/>
    <w:rsid w:val="000C446E"/>
    <w:rsid w:val="000C45A3"/>
    <w:rsid w:val="000C4ECD"/>
    <w:rsid w:val="000C64DE"/>
    <w:rsid w:val="000C673A"/>
    <w:rsid w:val="000C7B7C"/>
    <w:rsid w:val="000C7D90"/>
    <w:rsid w:val="000D1C00"/>
    <w:rsid w:val="000D2169"/>
    <w:rsid w:val="000D25E6"/>
    <w:rsid w:val="000D2E31"/>
    <w:rsid w:val="000D367E"/>
    <w:rsid w:val="000D3724"/>
    <w:rsid w:val="000D3E10"/>
    <w:rsid w:val="000D410A"/>
    <w:rsid w:val="000D65ED"/>
    <w:rsid w:val="000D6B69"/>
    <w:rsid w:val="000D701A"/>
    <w:rsid w:val="000D7809"/>
    <w:rsid w:val="000E12E1"/>
    <w:rsid w:val="000E15E1"/>
    <w:rsid w:val="000E18DE"/>
    <w:rsid w:val="000E193C"/>
    <w:rsid w:val="000E2A77"/>
    <w:rsid w:val="000E4A77"/>
    <w:rsid w:val="000E4BE5"/>
    <w:rsid w:val="000E4D22"/>
    <w:rsid w:val="000E5780"/>
    <w:rsid w:val="000E64F8"/>
    <w:rsid w:val="000E66DA"/>
    <w:rsid w:val="000E69BB"/>
    <w:rsid w:val="000E70DC"/>
    <w:rsid w:val="000F012B"/>
    <w:rsid w:val="000F155E"/>
    <w:rsid w:val="000F1AF6"/>
    <w:rsid w:val="000F1D0D"/>
    <w:rsid w:val="000F3078"/>
    <w:rsid w:val="000F57B0"/>
    <w:rsid w:val="000F5BE8"/>
    <w:rsid w:val="000F60F8"/>
    <w:rsid w:val="000F635C"/>
    <w:rsid w:val="000F78C4"/>
    <w:rsid w:val="000F7DA2"/>
    <w:rsid w:val="00100428"/>
    <w:rsid w:val="00100A27"/>
    <w:rsid w:val="00100F15"/>
    <w:rsid w:val="001014CA"/>
    <w:rsid w:val="0010166B"/>
    <w:rsid w:val="00102797"/>
    <w:rsid w:val="00103AE8"/>
    <w:rsid w:val="0010402A"/>
    <w:rsid w:val="00107ADE"/>
    <w:rsid w:val="00107C5F"/>
    <w:rsid w:val="0011189A"/>
    <w:rsid w:val="0011290C"/>
    <w:rsid w:val="00112A96"/>
    <w:rsid w:val="00113684"/>
    <w:rsid w:val="0011391F"/>
    <w:rsid w:val="00113FD8"/>
    <w:rsid w:val="0011421B"/>
    <w:rsid w:val="001155D0"/>
    <w:rsid w:val="00115C52"/>
    <w:rsid w:val="00121437"/>
    <w:rsid w:val="00121515"/>
    <w:rsid w:val="001215D3"/>
    <w:rsid w:val="0012218D"/>
    <w:rsid w:val="001245A6"/>
    <w:rsid w:val="00125BEA"/>
    <w:rsid w:val="001305BA"/>
    <w:rsid w:val="0013092E"/>
    <w:rsid w:val="001322DE"/>
    <w:rsid w:val="001329FB"/>
    <w:rsid w:val="00133DDB"/>
    <w:rsid w:val="00133FEA"/>
    <w:rsid w:val="00134A1E"/>
    <w:rsid w:val="001364F2"/>
    <w:rsid w:val="001371B4"/>
    <w:rsid w:val="0014268C"/>
    <w:rsid w:val="001429D2"/>
    <w:rsid w:val="00142E68"/>
    <w:rsid w:val="001439F3"/>
    <w:rsid w:val="00143C4B"/>
    <w:rsid w:val="001441D9"/>
    <w:rsid w:val="00144E04"/>
    <w:rsid w:val="00144EA8"/>
    <w:rsid w:val="0014585E"/>
    <w:rsid w:val="00145ABE"/>
    <w:rsid w:val="001476BE"/>
    <w:rsid w:val="001479C2"/>
    <w:rsid w:val="0015034B"/>
    <w:rsid w:val="00151386"/>
    <w:rsid w:val="00151655"/>
    <w:rsid w:val="001520EB"/>
    <w:rsid w:val="001530DA"/>
    <w:rsid w:val="001535E4"/>
    <w:rsid w:val="00155E05"/>
    <w:rsid w:val="001560C6"/>
    <w:rsid w:val="00156198"/>
    <w:rsid w:val="00156BE5"/>
    <w:rsid w:val="00160AD7"/>
    <w:rsid w:val="001618D4"/>
    <w:rsid w:val="00161EAF"/>
    <w:rsid w:val="001636EA"/>
    <w:rsid w:val="001640ED"/>
    <w:rsid w:val="0016437F"/>
    <w:rsid w:val="001651E8"/>
    <w:rsid w:val="0016798F"/>
    <w:rsid w:val="00167C41"/>
    <w:rsid w:val="0017353A"/>
    <w:rsid w:val="00175BF7"/>
    <w:rsid w:val="0017729E"/>
    <w:rsid w:val="00177421"/>
    <w:rsid w:val="001807FB"/>
    <w:rsid w:val="00180E10"/>
    <w:rsid w:val="00185694"/>
    <w:rsid w:val="00185D5B"/>
    <w:rsid w:val="001869BF"/>
    <w:rsid w:val="00187894"/>
    <w:rsid w:val="00187F68"/>
    <w:rsid w:val="001908AF"/>
    <w:rsid w:val="00190D7A"/>
    <w:rsid w:val="0019172C"/>
    <w:rsid w:val="00191AC4"/>
    <w:rsid w:val="00192DB2"/>
    <w:rsid w:val="00194A0C"/>
    <w:rsid w:val="00195A3C"/>
    <w:rsid w:val="0019776B"/>
    <w:rsid w:val="001A0D27"/>
    <w:rsid w:val="001A22B6"/>
    <w:rsid w:val="001A27B1"/>
    <w:rsid w:val="001A3BEC"/>
    <w:rsid w:val="001A3E79"/>
    <w:rsid w:val="001A5CE6"/>
    <w:rsid w:val="001B115A"/>
    <w:rsid w:val="001B17B8"/>
    <w:rsid w:val="001B2081"/>
    <w:rsid w:val="001B2700"/>
    <w:rsid w:val="001B2C52"/>
    <w:rsid w:val="001B2FE6"/>
    <w:rsid w:val="001B38DF"/>
    <w:rsid w:val="001B482D"/>
    <w:rsid w:val="001B632C"/>
    <w:rsid w:val="001B64A8"/>
    <w:rsid w:val="001C0078"/>
    <w:rsid w:val="001C011E"/>
    <w:rsid w:val="001C37D2"/>
    <w:rsid w:val="001C3847"/>
    <w:rsid w:val="001C4738"/>
    <w:rsid w:val="001C4B84"/>
    <w:rsid w:val="001C5552"/>
    <w:rsid w:val="001C5BA7"/>
    <w:rsid w:val="001C69BF"/>
    <w:rsid w:val="001C6C58"/>
    <w:rsid w:val="001D1918"/>
    <w:rsid w:val="001D2E70"/>
    <w:rsid w:val="001D5C4A"/>
    <w:rsid w:val="001D63A2"/>
    <w:rsid w:val="001D65C0"/>
    <w:rsid w:val="001D6835"/>
    <w:rsid w:val="001D7222"/>
    <w:rsid w:val="001D7E0C"/>
    <w:rsid w:val="001D7E70"/>
    <w:rsid w:val="001E1B65"/>
    <w:rsid w:val="001E2362"/>
    <w:rsid w:val="001E2D46"/>
    <w:rsid w:val="001E31E1"/>
    <w:rsid w:val="001E53C2"/>
    <w:rsid w:val="001E62E0"/>
    <w:rsid w:val="001E6305"/>
    <w:rsid w:val="001E6ED9"/>
    <w:rsid w:val="001F0275"/>
    <w:rsid w:val="001F103D"/>
    <w:rsid w:val="001F15BE"/>
    <w:rsid w:val="001F31A8"/>
    <w:rsid w:val="001F345C"/>
    <w:rsid w:val="001F4B4A"/>
    <w:rsid w:val="001F5543"/>
    <w:rsid w:val="001F5808"/>
    <w:rsid w:val="00200352"/>
    <w:rsid w:val="0020153F"/>
    <w:rsid w:val="00201EAC"/>
    <w:rsid w:val="00205534"/>
    <w:rsid w:val="0020777C"/>
    <w:rsid w:val="0021205E"/>
    <w:rsid w:val="00213A80"/>
    <w:rsid w:val="00213B84"/>
    <w:rsid w:val="00213CC9"/>
    <w:rsid w:val="002140F5"/>
    <w:rsid w:val="002142CA"/>
    <w:rsid w:val="00214B1A"/>
    <w:rsid w:val="00215ED7"/>
    <w:rsid w:val="002176E4"/>
    <w:rsid w:val="002205D1"/>
    <w:rsid w:val="002211C5"/>
    <w:rsid w:val="00224BEF"/>
    <w:rsid w:val="00225A38"/>
    <w:rsid w:val="0022668B"/>
    <w:rsid w:val="0022674D"/>
    <w:rsid w:val="00233472"/>
    <w:rsid w:val="00233873"/>
    <w:rsid w:val="00233927"/>
    <w:rsid w:val="00234DB1"/>
    <w:rsid w:val="00235CE9"/>
    <w:rsid w:val="00236B01"/>
    <w:rsid w:val="0024016A"/>
    <w:rsid w:val="0024196C"/>
    <w:rsid w:val="00245D41"/>
    <w:rsid w:val="0024720D"/>
    <w:rsid w:val="00252603"/>
    <w:rsid w:val="002526B6"/>
    <w:rsid w:val="00252DE9"/>
    <w:rsid w:val="00253F44"/>
    <w:rsid w:val="00254A50"/>
    <w:rsid w:val="002550A9"/>
    <w:rsid w:val="002575D0"/>
    <w:rsid w:val="0026018B"/>
    <w:rsid w:val="002606AC"/>
    <w:rsid w:val="00261567"/>
    <w:rsid w:val="00261721"/>
    <w:rsid w:val="00261A5B"/>
    <w:rsid w:val="00262F9A"/>
    <w:rsid w:val="00263106"/>
    <w:rsid w:val="002655E9"/>
    <w:rsid w:val="00265FE7"/>
    <w:rsid w:val="002663C2"/>
    <w:rsid w:val="0026650F"/>
    <w:rsid w:val="00266C59"/>
    <w:rsid w:val="0026747C"/>
    <w:rsid w:val="002679F0"/>
    <w:rsid w:val="00267D45"/>
    <w:rsid w:val="0027081A"/>
    <w:rsid w:val="00271171"/>
    <w:rsid w:val="002727C7"/>
    <w:rsid w:val="0027593D"/>
    <w:rsid w:val="002761DE"/>
    <w:rsid w:val="002763A4"/>
    <w:rsid w:val="002765E2"/>
    <w:rsid w:val="00276B1B"/>
    <w:rsid w:val="002803B1"/>
    <w:rsid w:val="00281CAD"/>
    <w:rsid w:val="00281FBA"/>
    <w:rsid w:val="00282C01"/>
    <w:rsid w:val="0028361F"/>
    <w:rsid w:val="00283BDA"/>
    <w:rsid w:val="00283D04"/>
    <w:rsid w:val="00285164"/>
    <w:rsid w:val="00285795"/>
    <w:rsid w:val="002870AF"/>
    <w:rsid w:val="0029085D"/>
    <w:rsid w:val="00290D38"/>
    <w:rsid w:val="00291491"/>
    <w:rsid w:val="00293F3B"/>
    <w:rsid w:val="0029499F"/>
    <w:rsid w:val="00294E2A"/>
    <w:rsid w:val="00295378"/>
    <w:rsid w:val="00295E22"/>
    <w:rsid w:val="002A010F"/>
    <w:rsid w:val="002A0D3C"/>
    <w:rsid w:val="002A1499"/>
    <w:rsid w:val="002A2299"/>
    <w:rsid w:val="002A2CF2"/>
    <w:rsid w:val="002A4648"/>
    <w:rsid w:val="002A64BB"/>
    <w:rsid w:val="002A68D7"/>
    <w:rsid w:val="002A6997"/>
    <w:rsid w:val="002A7E72"/>
    <w:rsid w:val="002B3BDB"/>
    <w:rsid w:val="002B401B"/>
    <w:rsid w:val="002B4200"/>
    <w:rsid w:val="002B4209"/>
    <w:rsid w:val="002B5D7D"/>
    <w:rsid w:val="002C031C"/>
    <w:rsid w:val="002C1998"/>
    <w:rsid w:val="002C3458"/>
    <w:rsid w:val="002C3609"/>
    <w:rsid w:val="002C3705"/>
    <w:rsid w:val="002C4026"/>
    <w:rsid w:val="002C4078"/>
    <w:rsid w:val="002C4359"/>
    <w:rsid w:val="002C4371"/>
    <w:rsid w:val="002C51A3"/>
    <w:rsid w:val="002C6522"/>
    <w:rsid w:val="002C6F52"/>
    <w:rsid w:val="002C707F"/>
    <w:rsid w:val="002C75C4"/>
    <w:rsid w:val="002C77C4"/>
    <w:rsid w:val="002D16B6"/>
    <w:rsid w:val="002D1732"/>
    <w:rsid w:val="002D2059"/>
    <w:rsid w:val="002D2FEE"/>
    <w:rsid w:val="002D32DB"/>
    <w:rsid w:val="002D5E51"/>
    <w:rsid w:val="002D5E64"/>
    <w:rsid w:val="002E0527"/>
    <w:rsid w:val="002E25B9"/>
    <w:rsid w:val="002E2DA4"/>
    <w:rsid w:val="002E2FD4"/>
    <w:rsid w:val="002E3507"/>
    <w:rsid w:val="002E4DE9"/>
    <w:rsid w:val="002E537B"/>
    <w:rsid w:val="002E5976"/>
    <w:rsid w:val="002E5B96"/>
    <w:rsid w:val="002E74F8"/>
    <w:rsid w:val="002F0814"/>
    <w:rsid w:val="002F292B"/>
    <w:rsid w:val="002F2A45"/>
    <w:rsid w:val="002F2C06"/>
    <w:rsid w:val="002F30AA"/>
    <w:rsid w:val="002F57DC"/>
    <w:rsid w:val="002F614F"/>
    <w:rsid w:val="00300A68"/>
    <w:rsid w:val="00303EF5"/>
    <w:rsid w:val="00303FA6"/>
    <w:rsid w:val="00304238"/>
    <w:rsid w:val="00306898"/>
    <w:rsid w:val="00310FF3"/>
    <w:rsid w:val="0031218A"/>
    <w:rsid w:val="00313969"/>
    <w:rsid w:val="00314D85"/>
    <w:rsid w:val="0031583E"/>
    <w:rsid w:val="00316362"/>
    <w:rsid w:val="00316A0D"/>
    <w:rsid w:val="003208BB"/>
    <w:rsid w:val="00320EE9"/>
    <w:rsid w:val="00323E39"/>
    <w:rsid w:val="003244E9"/>
    <w:rsid w:val="003247AE"/>
    <w:rsid w:val="0032575A"/>
    <w:rsid w:val="003264B6"/>
    <w:rsid w:val="00327CCF"/>
    <w:rsid w:val="003307F1"/>
    <w:rsid w:val="00330A93"/>
    <w:rsid w:val="003311E3"/>
    <w:rsid w:val="00331EE4"/>
    <w:rsid w:val="00332224"/>
    <w:rsid w:val="00332E85"/>
    <w:rsid w:val="00333BDA"/>
    <w:rsid w:val="00334C2E"/>
    <w:rsid w:val="00335990"/>
    <w:rsid w:val="003416A4"/>
    <w:rsid w:val="00342086"/>
    <w:rsid w:val="00343B31"/>
    <w:rsid w:val="00345EFE"/>
    <w:rsid w:val="00346F50"/>
    <w:rsid w:val="00350203"/>
    <w:rsid w:val="003519B4"/>
    <w:rsid w:val="003525A5"/>
    <w:rsid w:val="00355D75"/>
    <w:rsid w:val="00355F64"/>
    <w:rsid w:val="00356949"/>
    <w:rsid w:val="003572FF"/>
    <w:rsid w:val="003607C7"/>
    <w:rsid w:val="00360F7F"/>
    <w:rsid w:val="003616AE"/>
    <w:rsid w:val="00361E61"/>
    <w:rsid w:val="003621B3"/>
    <w:rsid w:val="00362A06"/>
    <w:rsid w:val="00362EDE"/>
    <w:rsid w:val="00362FE1"/>
    <w:rsid w:val="00367940"/>
    <w:rsid w:val="00370BC1"/>
    <w:rsid w:val="003715C2"/>
    <w:rsid w:val="00371A23"/>
    <w:rsid w:val="003720EB"/>
    <w:rsid w:val="00373D68"/>
    <w:rsid w:val="00375249"/>
    <w:rsid w:val="00375425"/>
    <w:rsid w:val="00375461"/>
    <w:rsid w:val="00375B2D"/>
    <w:rsid w:val="00375C77"/>
    <w:rsid w:val="00380A54"/>
    <w:rsid w:val="00380F17"/>
    <w:rsid w:val="00383CA9"/>
    <w:rsid w:val="00383D84"/>
    <w:rsid w:val="003845E7"/>
    <w:rsid w:val="00384CC8"/>
    <w:rsid w:val="00390CFD"/>
    <w:rsid w:val="00391DC6"/>
    <w:rsid w:val="00392A86"/>
    <w:rsid w:val="00392C27"/>
    <w:rsid w:val="003938BD"/>
    <w:rsid w:val="003952B1"/>
    <w:rsid w:val="00395EEF"/>
    <w:rsid w:val="00395F48"/>
    <w:rsid w:val="00395F59"/>
    <w:rsid w:val="003962A4"/>
    <w:rsid w:val="003975FF"/>
    <w:rsid w:val="0039765E"/>
    <w:rsid w:val="003A144A"/>
    <w:rsid w:val="003A19BD"/>
    <w:rsid w:val="003A26EF"/>
    <w:rsid w:val="003A3ED9"/>
    <w:rsid w:val="003A48BF"/>
    <w:rsid w:val="003A4BCD"/>
    <w:rsid w:val="003A4D04"/>
    <w:rsid w:val="003A5DD7"/>
    <w:rsid w:val="003A6393"/>
    <w:rsid w:val="003A6CAE"/>
    <w:rsid w:val="003A73DA"/>
    <w:rsid w:val="003A7E6A"/>
    <w:rsid w:val="003B0841"/>
    <w:rsid w:val="003B1350"/>
    <w:rsid w:val="003B21B8"/>
    <w:rsid w:val="003B257C"/>
    <w:rsid w:val="003B333F"/>
    <w:rsid w:val="003B4C50"/>
    <w:rsid w:val="003B4E8A"/>
    <w:rsid w:val="003B5126"/>
    <w:rsid w:val="003C09FD"/>
    <w:rsid w:val="003C35BB"/>
    <w:rsid w:val="003C3984"/>
    <w:rsid w:val="003C482D"/>
    <w:rsid w:val="003C4AD1"/>
    <w:rsid w:val="003C5412"/>
    <w:rsid w:val="003C550D"/>
    <w:rsid w:val="003C620A"/>
    <w:rsid w:val="003D00D2"/>
    <w:rsid w:val="003D11D9"/>
    <w:rsid w:val="003D23B7"/>
    <w:rsid w:val="003D2660"/>
    <w:rsid w:val="003D3384"/>
    <w:rsid w:val="003D372A"/>
    <w:rsid w:val="003D4A33"/>
    <w:rsid w:val="003D5759"/>
    <w:rsid w:val="003D5BBF"/>
    <w:rsid w:val="003D7162"/>
    <w:rsid w:val="003E0037"/>
    <w:rsid w:val="003E016B"/>
    <w:rsid w:val="003E177E"/>
    <w:rsid w:val="003E2670"/>
    <w:rsid w:val="003E286E"/>
    <w:rsid w:val="003E3EC0"/>
    <w:rsid w:val="003E4AD2"/>
    <w:rsid w:val="003F0293"/>
    <w:rsid w:val="003F069D"/>
    <w:rsid w:val="003F10D3"/>
    <w:rsid w:val="003F1D13"/>
    <w:rsid w:val="003F42BC"/>
    <w:rsid w:val="003F4885"/>
    <w:rsid w:val="003F4B2E"/>
    <w:rsid w:val="003F59E4"/>
    <w:rsid w:val="003F682D"/>
    <w:rsid w:val="003F6A0E"/>
    <w:rsid w:val="004006B0"/>
    <w:rsid w:val="00401138"/>
    <w:rsid w:val="004014A6"/>
    <w:rsid w:val="00402B9F"/>
    <w:rsid w:val="00402E1F"/>
    <w:rsid w:val="004032BB"/>
    <w:rsid w:val="0040473F"/>
    <w:rsid w:val="00405A35"/>
    <w:rsid w:val="00405C90"/>
    <w:rsid w:val="00406773"/>
    <w:rsid w:val="004121CA"/>
    <w:rsid w:val="00413B79"/>
    <w:rsid w:val="0041438E"/>
    <w:rsid w:val="004154CD"/>
    <w:rsid w:val="00416609"/>
    <w:rsid w:val="0041672A"/>
    <w:rsid w:val="00416EDF"/>
    <w:rsid w:val="00417A7B"/>
    <w:rsid w:val="00420765"/>
    <w:rsid w:val="004212EE"/>
    <w:rsid w:val="00421648"/>
    <w:rsid w:val="00422325"/>
    <w:rsid w:val="004223DD"/>
    <w:rsid w:val="00423C4A"/>
    <w:rsid w:val="00425A8D"/>
    <w:rsid w:val="004273B0"/>
    <w:rsid w:val="00427FFC"/>
    <w:rsid w:val="00433F44"/>
    <w:rsid w:val="0043476F"/>
    <w:rsid w:val="00436E06"/>
    <w:rsid w:val="004401DC"/>
    <w:rsid w:val="00440861"/>
    <w:rsid w:val="00441D1F"/>
    <w:rsid w:val="00441F30"/>
    <w:rsid w:val="00443792"/>
    <w:rsid w:val="004444C6"/>
    <w:rsid w:val="00444877"/>
    <w:rsid w:val="0044509A"/>
    <w:rsid w:val="00445642"/>
    <w:rsid w:val="00446C63"/>
    <w:rsid w:val="00447425"/>
    <w:rsid w:val="004509DD"/>
    <w:rsid w:val="00450CD2"/>
    <w:rsid w:val="00453A93"/>
    <w:rsid w:val="00454B41"/>
    <w:rsid w:val="004556B4"/>
    <w:rsid w:val="00455D51"/>
    <w:rsid w:val="00455F48"/>
    <w:rsid w:val="00456091"/>
    <w:rsid w:val="00460458"/>
    <w:rsid w:val="004619E8"/>
    <w:rsid w:val="00461FEA"/>
    <w:rsid w:val="00463628"/>
    <w:rsid w:val="00464EAA"/>
    <w:rsid w:val="004659AE"/>
    <w:rsid w:val="00466642"/>
    <w:rsid w:val="00467B2D"/>
    <w:rsid w:val="004709E9"/>
    <w:rsid w:val="00470E71"/>
    <w:rsid w:val="004727DC"/>
    <w:rsid w:val="0047332D"/>
    <w:rsid w:val="004743E0"/>
    <w:rsid w:val="00474B2D"/>
    <w:rsid w:val="00474F1D"/>
    <w:rsid w:val="004776FE"/>
    <w:rsid w:val="00477777"/>
    <w:rsid w:val="00477E4C"/>
    <w:rsid w:val="00481FF4"/>
    <w:rsid w:val="00483291"/>
    <w:rsid w:val="004839F4"/>
    <w:rsid w:val="004841CC"/>
    <w:rsid w:val="00484CD1"/>
    <w:rsid w:val="004865D0"/>
    <w:rsid w:val="00487384"/>
    <w:rsid w:val="00491CE4"/>
    <w:rsid w:val="00492DAB"/>
    <w:rsid w:val="00492FAC"/>
    <w:rsid w:val="00494926"/>
    <w:rsid w:val="00494A01"/>
    <w:rsid w:val="004956BE"/>
    <w:rsid w:val="004A139B"/>
    <w:rsid w:val="004A1A62"/>
    <w:rsid w:val="004A348B"/>
    <w:rsid w:val="004A4DEC"/>
    <w:rsid w:val="004A5336"/>
    <w:rsid w:val="004A5919"/>
    <w:rsid w:val="004A59EB"/>
    <w:rsid w:val="004A621C"/>
    <w:rsid w:val="004B0748"/>
    <w:rsid w:val="004B1CFF"/>
    <w:rsid w:val="004B27F5"/>
    <w:rsid w:val="004B289D"/>
    <w:rsid w:val="004B427C"/>
    <w:rsid w:val="004B5DBE"/>
    <w:rsid w:val="004B5E27"/>
    <w:rsid w:val="004B7E86"/>
    <w:rsid w:val="004C0980"/>
    <w:rsid w:val="004C134E"/>
    <w:rsid w:val="004C2559"/>
    <w:rsid w:val="004C268A"/>
    <w:rsid w:val="004C4036"/>
    <w:rsid w:val="004C58BB"/>
    <w:rsid w:val="004C6FAB"/>
    <w:rsid w:val="004C7708"/>
    <w:rsid w:val="004D04D9"/>
    <w:rsid w:val="004D0B5C"/>
    <w:rsid w:val="004D1A1E"/>
    <w:rsid w:val="004D1E5A"/>
    <w:rsid w:val="004D3C46"/>
    <w:rsid w:val="004D5D86"/>
    <w:rsid w:val="004D656F"/>
    <w:rsid w:val="004D7304"/>
    <w:rsid w:val="004E0486"/>
    <w:rsid w:val="004E1DD0"/>
    <w:rsid w:val="004E48C3"/>
    <w:rsid w:val="004E49F9"/>
    <w:rsid w:val="004E4CB3"/>
    <w:rsid w:val="004E5A64"/>
    <w:rsid w:val="004E6BAF"/>
    <w:rsid w:val="004E7396"/>
    <w:rsid w:val="004F1593"/>
    <w:rsid w:val="004F1E80"/>
    <w:rsid w:val="004F1FFD"/>
    <w:rsid w:val="004F2828"/>
    <w:rsid w:val="004F3A0E"/>
    <w:rsid w:val="004F4FDE"/>
    <w:rsid w:val="004F505A"/>
    <w:rsid w:val="004F545A"/>
    <w:rsid w:val="004F70CC"/>
    <w:rsid w:val="0050089F"/>
    <w:rsid w:val="005008FA"/>
    <w:rsid w:val="005009EF"/>
    <w:rsid w:val="005019E6"/>
    <w:rsid w:val="00501A3E"/>
    <w:rsid w:val="0050352E"/>
    <w:rsid w:val="00504BD1"/>
    <w:rsid w:val="005055F7"/>
    <w:rsid w:val="00506837"/>
    <w:rsid w:val="00506954"/>
    <w:rsid w:val="00507E99"/>
    <w:rsid w:val="00511815"/>
    <w:rsid w:val="00514908"/>
    <w:rsid w:val="00514E99"/>
    <w:rsid w:val="00516174"/>
    <w:rsid w:val="005201C1"/>
    <w:rsid w:val="00521710"/>
    <w:rsid w:val="00521D54"/>
    <w:rsid w:val="00523360"/>
    <w:rsid w:val="00524313"/>
    <w:rsid w:val="005249F0"/>
    <w:rsid w:val="00524FDA"/>
    <w:rsid w:val="00525024"/>
    <w:rsid w:val="00525B5A"/>
    <w:rsid w:val="005263B1"/>
    <w:rsid w:val="005268DA"/>
    <w:rsid w:val="00527753"/>
    <w:rsid w:val="00530719"/>
    <w:rsid w:val="00536520"/>
    <w:rsid w:val="00536935"/>
    <w:rsid w:val="005379BB"/>
    <w:rsid w:val="0054043D"/>
    <w:rsid w:val="00540E86"/>
    <w:rsid w:val="005449E5"/>
    <w:rsid w:val="005451ED"/>
    <w:rsid w:val="00546D84"/>
    <w:rsid w:val="00546FC4"/>
    <w:rsid w:val="005501D6"/>
    <w:rsid w:val="00551424"/>
    <w:rsid w:val="005527DC"/>
    <w:rsid w:val="0055284A"/>
    <w:rsid w:val="00555472"/>
    <w:rsid w:val="00557BB8"/>
    <w:rsid w:val="005611EB"/>
    <w:rsid w:val="00561689"/>
    <w:rsid w:val="005616A0"/>
    <w:rsid w:val="005616C4"/>
    <w:rsid w:val="00561ECF"/>
    <w:rsid w:val="005642FE"/>
    <w:rsid w:val="00564D95"/>
    <w:rsid w:val="00564EB4"/>
    <w:rsid w:val="00565C1E"/>
    <w:rsid w:val="00567187"/>
    <w:rsid w:val="00570563"/>
    <w:rsid w:val="00571780"/>
    <w:rsid w:val="00572C51"/>
    <w:rsid w:val="00573228"/>
    <w:rsid w:val="00573BF1"/>
    <w:rsid w:val="00574938"/>
    <w:rsid w:val="00574E5F"/>
    <w:rsid w:val="00575380"/>
    <w:rsid w:val="00576BED"/>
    <w:rsid w:val="00576C52"/>
    <w:rsid w:val="0058076C"/>
    <w:rsid w:val="00583E4C"/>
    <w:rsid w:val="005841C0"/>
    <w:rsid w:val="00584777"/>
    <w:rsid w:val="00584F83"/>
    <w:rsid w:val="00587B2D"/>
    <w:rsid w:val="00587DD4"/>
    <w:rsid w:val="00590728"/>
    <w:rsid w:val="00590AF4"/>
    <w:rsid w:val="00592285"/>
    <w:rsid w:val="00593755"/>
    <w:rsid w:val="00593D77"/>
    <w:rsid w:val="005954FA"/>
    <w:rsid w:val="00595A54"/>
    <w:rsid w:val="00595E1C"/>
    <w:rsid w:val="00595E86"/>
    <w:rsid w:val="0059678D"/>
    <w:rsid w:val="0059743C"/>
    <w:rsid w:val="00597650"/>
    <w:rsid w:val="00597ACE"/>
    <w:rsid w:val="005A139E"/>
    <w:rsid w:val="005A69E9"/>
    <w:rsid w:val="005B000F"/>
    <w:rsid w:val="005B0077"/>
    <w:rsid w:val="005B0E96"/>
    <w:rsid w:val="005B16B4"/>
    <w:rsid w:val="005B3B2F"/>
    <w:rsid w:val="005B3F30"/>
    <w:rsid w:val="005B5D77"/>
    <w:rsid w:val="005B7F5E"/>
    <w:rsid w:val="005C216B"/>
    <w:rsid w:val="005C30A5"/>
    <w:rsid w:val="005C31CB"/>
    <w:rsid w:val="005C42B2"/>
    <w:rsid w:val="005C4D25"/>
    <w:rsid w:val="005C5A03"/>
    <w:rsid w:val="005C691E"/>
    <w:rsid w:val="005C6ED1"/>
    <w:rsid w:val="005D25AF"/>
    <w:rsid w:val="005D2C57"/>
    <w:rsid w:val="005D635F"/>
    <w:rsid w:val="005D637F"/>
    <w:rsid w:val="005D7DBF"/>
    <w:rsid w:val="005E0911"/>
    <w:rsid w:val="005E13C6"/>
    <w:rsid w:val="005E1E95"/>
    <w:rsid w:val="005E3894"/>
    <w:rsid w:val="005E4741"/>
    <w:rsid w:val="005E7627"/>
    <w:rsid w:val="005E7CBF"/>
    <w:rsid w:val="005F06F1"/>
    <w:rsid w:val="005F0AD5"/>
    <w:rsid w:val="005F14DB"/>
    <w:rsid w:val="005F14EC"/>
    <w:rsid w:val="005F2D32"/>
    <w:rsid w:val="005F68DD"/>
    <w:rsid w:val="005F70FC"/>
    <w:rsid w:val="00600D2F"/>
    <w:rsid w:val="00600F63"/>
    <w:rsid w:val="00601507"/>
    <w:rsid w:val="006017C6"/>
    <w:rsid w:val="00601AD5"/>
    <w:rsid w:val="00601FBB"/>
    <w:rsid w:val="0060300F"/>
    <w:rsid w:val="006031F3"/>
    <w:rsid w:val="00603DEA"/>
    <w:rsid w:val="00603E99"/>
    <w:rsid w:val="0060413D"/>
    <w:rsid w:val="0060428D"/>
    <w:rsid w:val="00605026"/>
    <w:rsid w:val="00605B31"/>
    <w:rsid w:val="006066C5"/>
    <w:rsid w:val="00610E1E"/>
    <w:rsid w:val="0061132A"/>
    <w:rsid w:val="006120A7"/>
    <w:rsid w:val="00612AEC"/>
    <w:rsid w:val="00612FD9"/>
    <w:rsid w:val="00613151"/>
    <w:rsid w:val="00613D9D"/>
    <w:rsid w:val="006147DA"/>
    <w:rsid w:val="00614898"/>
    <w:rsid w:val="00614BCE"/>
    <w:rsid w:val="0061556A"/>
    <w:rsid w:val="0061597C"/>
    <w:rsid w:val="00615A0C"/>
    <w:rsid w:val="00615B4E"/>
    <w:rsid w:val="00620C6F"/>
    <w:rsid w:val="00621675"/>
    <w:rsid w:val="00621886"/>
    <w:rsid w:val="006225DA"/>
    <w:rsid w:val="00622BDF"/>
    <w:rsid w:val="0062375F"/>
    <w:rsid w:val="006239DD"/>
    <w:rsid w:val="00624F86"/>
    <w:rsid w:val="00626281"/>
    <w:rsid w:val="00631246"/>
    <w:rsid w:val="006320FC"/>
    <w:rsid w:val="006325BA"/>
    <w:rsid w:val="006328F6"/>
    <w:rsid w:val="0063312C"/>
    <w:rsid w:val="006331BA"/>
    <w:rsid w:val="00633761"/>
    <w:rsid w:val="006346B5"/>
    <w:rsid w:val="00634FD9"/>
    <w:rsid w:val="0063519F"/>
    <w:rsid w:val="006359D0"/>
    <w:rsid w:val="0063649D"/>
    <w:rsid w:val="00636653"/>
    <w:rsid w:val="00636EFF"/>
    <w:rsid w:val="00637982"/>
    <w:rsid w:val="00643C88"/>
    <w:rsid w:val="00644857"/>
    <w:rsid w:val="00646501"/>
    <w:rsid w:val="006478E1"/>
    <w:rsid w:val="006518A9"/>
    <w:rsid w:val="00654B89"/>
    <w:rsid w:val="00654C36"/>
    <w:rsid w:val="0065548B"/>
    <w:rsid w:val="00655AE7"/>
    <w:rsid w:val="006562EA"/>
    <w:rsid w:val="006573CE"/>
    <w:rsid w:val="006574FF"/>
    <w:rsid w:val="00657D19"/>
    <w:rsid w:val="00661D0F"/>
    <w:rsid w:val="00662FCB"/>
    <w:rsid w:val="00665A30"/>
    <w:rsid w:val="00665AAA"/>
    <w:rsid w:val="006675AA"/>
    <w:rsid w:val="006701A1"/>
    <w:rsid w:val="00670DB9"/>
    <w:rsid w:val="00671B8F"/>
    <w:rsid w:val="00671D94"/>
    <w:rsid w:val="00672D1F"/>
    <w:rsid w:val="00672F2B"/>
    <w:rsid w:val="00675209"/>
    <w:rsid w:val="0067676F"/>
    <w:rsid w:val="0067678F"/>
    <w:rsid w:val="00676A3A"/>
    <w:rsid w:val="006772BA"/>
    <w:rsid w:val="00680A1D"/>
    <w:rsid w:val="00682003"/>
    <w:rsid w:val="00682D29"/>
    <w:rsid w:val="006835FA"/>
    <w:rsid w:val="006840E6"/>
    <w:rsid w:val="00684571"/>
    <w:rsid w:val="00684A11"/>
    <w:rsid w:val="0068575F"/>
    <w:rsid w:val="00687780"/>
    <w:rsid w:val="0069064C"/>
    <w:rsid w:val="00691EAD"/>
    <w:rsid w:val="006930AE"/>
    <w:rsid w:val="0069336B"/>
    <w:rsid w:val="006947C5"/>
    <w:rsid w:val="00694E09"/>
    <w:rsid w:val="00695077"/>
    <w:rsid w:val="00696BF6"/>
    <w:rsid w:val="00697473"/>
    <w:rsid w:val="006A0D7B"/>
    <w:rsid w:val="006A16DF"/>
    <w:rsid w:val="006A16F1"/>
    <w:rsid w:val="006A1BA1"/>
    <w:rsid w:val="006A1FD9"/>
    <w:rsid w:val="006A2355"/>
    <w:rsid w:val="006A3C6B"/>
    <w:rsid w:val="006A3D7A"/>
    <w:rsid w:val="006A4059"/>
    <w:rsid w:val="006A46D5"/>
    <w:rsid w:val="006A46FF"/>
    <w:rsid w:val="006A4AB0"/>
    <w:rsid w:val="006A55EE"/>
    <w:rsid w:val="006A5D5D"/>
    <w:rsid w:val="006A628F"/>
    <w:rsid w:val="006A6D76"/>
    <w:rsid w:val="006B1190"/>
    <w:rsid w:val="006B1A9F"/>
    <w:rsid w:val="006B2B51"/>
    <w:rsid w:val="006B2BD7"/>
    <w:rsid w:val="006B4123"/>
    <w:rsid w:val="006B5406"/>
    <w:rsid w:val="006B6B0C"/>
    <w:rsid w:val="006B6BAF"/>
    <w:rsid w:val="006C008E"/>
    <w:rsid w:val="006C1229"/>
    <w:rsid w:val="006C13FA"/>
    <w:rsid w:val="006C1D1D"/>
    <w:rsid w:val="006C36A9"/>
    <w:rsid w:val="006C4407"/>
    <w:rsid w:val="006C5677"/>
    <w:rsid w:val="006C62D5"/>
    <w:rsid w:val="006C6976"/>
    <w:rsid w:val="006C6FE5"/>
    <w:rsid w:val="006D09C7"/>
    <w:rsid w:val="006D113C"/>
    <w:rsid w:val="006D1F6B"/>
    <w:rsid w:val="006D2425"/>
    <w:rsid w:val="006D3270"/>
    <w:rsid w:val="006D46CB"/>
    <w:rsid w:val="006D72BE"/>
    <w:rsid w:val="006D7EF0"/>
    <w:rsid w:val="006E1FC0"/>
    <w:rsid w:val="006E2917"/>
    <w:rsid w:val="006E3142"/>
    <w:rsid w:val="006E386E"/>
    <w:rsid w:val="006E3A16"/>
    <w:rsid w:val="006E44C9"/>
    <w:rsid w:val="006F1941"/>
    <w:rsid w:val="006F4D71"/>
    <w:rsid w:val="006F5CA9"/>
    <w:rsid w:val="006F772B"/>
    <w:rsid w:val="006F7A8D"/>
    <w:rsid w:val="007004A2"/>
    <w:rsid w:val="00701265"/>
    <w:rsid w:val="007047AA"/>
    <w:rsid w:val="00705473"/>
    <w:rsid w:val="00705611"/>
    <w:rsid w:val="00706222"/>
    <w:rsid w:val="007114D1"/>
    <w:rsid w:val="00711A7C"/>
    <w:rsid w:val="00711CEF"/>
    <w:rsid w:val="00713155"/>
    <w:rsid w:val="00714AF8"/>
    <w:rsid w:val="00714F78"/>
    <w:rsid w:val="00720391"/>
    <w:rsid w:val="0072044E"/>
    <w:rsid w:val="00720E57"/>
    <w:rsid w:val="0072271D"/>
    <w:rsid w:val="00722B26"/>
    <w:rsid w:val="00723F10"/>
    <w:rsid w:val="00725E58"/>
    <w:rsid w:val="00726F5B"/>
    <w:rsid w:val="00727F77"/>
    <w:rsid w:val="00732965"/>
    <w:rsid w:val="00732AD4"/>
    <w:rsid w:val="007370E0"/>
    <w:rsid w:val="0073729C"/>
    <w:rsid w:val="00737DFF"/>
    <w:rsid w:val="00740017"/>
    <w:rsid w:val="00740840"/>
    <w:rsid w:val="00740911"/>
    <w:rsid w:val="00741872"/>
    <w:rsid w:val="00741BEA"/>
    <w:rsid w:val="00742D0B"/>
    <w:rsid w:val="00743E55"/>
    <w:rsid w:val="0074509E"/>
    <w:rsid w:val="007451C9"/>
    <w:rsid w:val="00746C78"/>
    <w:rsid w:val="0074789C"/>
    <w:rsid w:val="00753932"/>
    <w:rsid w:val="00754D73"/>
    <w:rsid w:val="007578A4"/>
    <w:rsid w:val="00757CF5"/>
    <w:rsid w:val="0076384D"/>
    <w:rsid w:val="00763D49"/>
    <w:rsid w:val="00764C30"/>
    <w:rsid w:val="00765479"/>
    <w:rsid w:val="00765992"/>
    <w:rsid w:val="00765A83"/>
    <w:rsid w:val="007676EE"/>
    <w:rsid w:val="007702E8"/>
    <w:rsid w:val="0077073E"/>
    <w:rsid w:val="00770D3F"/>
    <w:rsid w:val="00771F13"/>
    <w:rsid w:val="007725AB"/>
    <w:rsid w:val="00772721"/>
    <w:rsid w:val="00772CFF"/>
    <w:rsid w:val="00772D6B"/>
    <w:rsid w:val="00772E0D"/>
    <w:rsid w:val="00774685"/>
    <w:rsid w:val="00774C85"/>
    <w:rsid w:val="00774D91"/>
    <w:rsid w:val="007759C6"/>
    <w:rsid w:val="00776CDA"/>
    <w:rsid w:val="0077799D"/>
    <w:rsid w:val="00777DE8"/>
    <w:rsid w:val="0078116B"/>
    <w:rsid w:val="00781826"/>
    <w:rsid w:val="007818C6"/>
    <w:rsid w:val="007821C9"/>
    <w:rsid w:val="00782418"/>
    <w:rsid w:val="00784827"/>
    <w:rsid w:val="00786F40"/>
    <w:rsid w:val="0079011D"/>
    <w:rsid w:val="00790243"/>
    <w:rsid w:val="00790407"/>
    <w:rsid w:val="00793A21"/>
    <w:rsid w:val="00793F82"/>
    <w:rsid w:val="007959D7"/>
    <w:rsid w:val="00795F6C"/>
    <w:rsid w:val="007970EB"/>
    <w:rsid w:val="007974BA"/>
    <w:rsid w:val="007A1414"/>
    <w:rsid w:val="007A35FB"/>
    <w:rsid w:val="007A3A67"/>
    <w:rsid w:val="007A7420"/>
    <w:rsid w:val="007A76C0"/>
    <w:rsid w:val="007B08E2"/>
    <w:rsid w:val="007B1903"/>
    <w:rsid w:val="007B1CC0"/>
    <w:rsid w:val="007B2A6C"/>
    <w:rsid w:val="007B509E"/>
    <w:rsid w:val="007B531E"/>
    <w:rsid w:val="007C1F96"/>
    <w:rsid w:val="007C3152"/>
    <w:rsid w:val="007C3474"/>
    <w:rsid w:val="007C534F"/>
    <w:rsid w:val="007C570A"/>
    <w:rsid w:val="007C729D"/>
    <w:rsid w:val="007D01BA"/>
    <w:rsid w:val="007D081B"/>
    <w:rsid w:val="007D08D2"/>
    <w:rsid w:val="007D1C27"/>
    <w:rsid w:val="007D2FD7"/>
    <w:rsid w:val="007D334E"/>
    <w:rsid w:val="007D72A2"/>
    <w:rsid w:val="007D777A"/>
    <w:rsid w:val="007D7AAD"/>
    <w:rsid w:val="007E02F6"/>
    <w:rsid w:val="007E0F24"/>
    <w:rsid w:val="007E0F4F"/>
    <w:rsid w:val="007E174F"/>
    <w:rsid w:val="007E18B4"/>
    <w:rsid w:val="007E1D62"/>
    <w:rsid w:val="007E46EB"/>
    <w:rsid w:val="007E5061"/>
    <w:rsid w:val="007E69E9"/>
    <w:rsid w:val="007E728D"/>
    <w:rsid w:val="007F0EAD"/>
    <w:rsid w:val="007F123F"/>
    <w:rsid w:val="007F12D0"/>
    <w:rsid w:val="007F32FD"/>
    <w:rsid w:val="007F34C1"/>
    <w:rsid w:val="007F4D2E"/>
    <w:rsid w:val="007F53D7"/>
    <w:rsid w:val="007F6248"/>
    <w:rsid w:val="007F6392"/>
    <w:rsid w:val="008001B9"/>
    <w:rsid w:val="00801D6E"/>
    <w:rsid w:val="0080306A"/>
    <w:rsid w:val="00804C2D"/>
    <w:rsid w:val="00805855"/>
    <w:rsid w:val="00805AA5"/>
    <w:rsid w:val="00805C0D"/>
    <w:rsid w:val="00811BB0"/>
    <w:rsid w:val="00812083"/>
    <w:rsid w:val="00812351"/>
    <w:rsid w:val="00814574"/>
    <w:rsid w:val="00815F72"/>
    <w:rsid w:val="00821530"/>
    <w:rsid w:val="00821A88"/>
    <w:rsid w:val="00823042"/>
    <w:rsid w:val="00823E64"/>
    <w:rsid w:val="008244B0"/>
    <w:rsid w:val="008303A3"/>
    <w:rsid w:val="00831E6B"/>
    <w:rsid w:val="00834595"/>
    <w:rsid w:val="00834862"/>
    <w:rsid w:val="00834B29"/>
    <w:rsid w:val="00835139"/>
    <w:rsid w:val="0083546A"/>
    <w:rsid w:val="0083704D"/>
    <w:rsid w:val="00837222"/>
    <w:rsid w:val="008406AC"/>
    <w:rsid w:val="00841276"/>
    <w:rsid w:val="008433E9"/>
    <w:rsid w:val="0084400E"/>
    <w:rsid w:val="00845ECA"/>
    <w:rsid w:val="00847A52"/>
    <w:rsid w:val="008500C0"/>
    <w:rsid w:val="00851913"/>
    <w:rsid w:val="00851B8B"/>
    <w:rsid w:val="00851C65"/>
    <w:rsid w:val="00851FA0"/>
    <w:rsid w:val="00853DC7"/>
    <w:rsid w:val="008545B9"/>
    <w:rsid w:val="0085466D"/>
    <w:rsid w:val="00854E7A"/>
    <w:rsid w:val="00855EDC"/>
    <w:rsid w:val="00856376"/>
    <w:rsid w:val="0086162D"/>
    <w:rsid w:val="00862401"/>
    <w:rsid w:val="008632CF"/>
    <w:rsid w:val="00863C60"/>
    <w:rsid w:val="00864D7C"/>
    <w:rsid w:val="00864E36"/>
    <w:rsid w:val="00865136"/>
    <w:rsid w:val="00866655"/>
    <w:rsid w:val="00867DB2"/>
    <w:rsid w:val="00873638"/>
    <w:rsid w:val="00874870"/>
    <w:rsid w:val="008750CA"/>
    <w:rsid w:val="00875E96"/>
    <w:rsid w:val="008761B1"/>
    <w:rsid w:val="008763FD"/>
    <w:rsid w:val="00877287"/>
    <w:rsid w:val="008804DD"/>
    <w:rsid w:val="00881A23"/>
    <w:rsid w:val="00881B26"/>
    <w:rsid w:val="00881E5D"/>
    <w:rsid w:val="008824A3"/>
    <w:rsid w:val="0088436A"/>
    <w:rsid w:val="00884BE4"/>
    <w:rsid w:val="008862A1"/>
    <w:rsid w:val="0088682E"/>
    <w:rsid w:val="008868EB"/>
    <w:rsid w:val="0088753C"/>
    <w:rsid w:val="0088772B"/>
    <w:rsid w:val="00887C7D"/>
    <w:rsid w:val="0089015A"/>
    <w:rsid w:val="008904B0"/>
    <w:rsid w:val="008913F4"/>
    <w:rsid w:val="008918A4"/>
    <w:rsid w:val="00891A60"/>
    <w:rsid w:val="00892736"/>
    <w:rsid w:val="00893A38"/>
    <w:rsid w:val="00894442"/>
    <w:rsid w:val="00897022"/>
    <w:rsid w:val="008A1025"/>
    <w:rsid w:val="008A14D4"/>
    <w:rsid w:val="008A1952"/>
    <w:rsid w:val="008A3212"/>
    <w:rsid w:val="008A3A26"/>
    <w:rsid w:val="008A4B9A"/>
    <w:rsid w:val="008A6B68"/>
    <w:rsid w:val="008A7A18"/>
    <w:rsid w:val="008A7DE2"/>
    <w:rsid w:val="008B2ACA"/>
    <w:rsid w:val="008B3C62"/>
    <w:rsid w:val="008B4561"/>
    <w:rsid w:val="008B48C8"/>
    <w:rsid w:val="008B52C5"/>
    <w:rsid w:val="008C228B"/>
    <w:rsid w:val="008C25A1"/>
    <w:rsid w:val="008C3140"/>
    <w:rsid w:val="008C44AD"/>
    <w:rsid w:val="008C4AB0"/>
    <w:rsid w:val="008C4DC1"/>
    <w:rsid w:val="008C5057"/>
    <w:rsid w:val="008C59E9"/>
    <w:rsid w:val="008C650E"/>
    <w:rsid w:val="008C6FD4"/>
    <w:rsid w:val="008C752D"/>
    <w:rsid w:val="008C77B7"/>
    <w:rsid w:val="008D059B"/>
    <w:rsid w:val="008D1600"/>
    <w:rsid w:val="008D238E"/>
    <w:rsid w:val="008D2492"/>
    <w:rsid w:val="008D5BB8"/>
    <w:rsid w:val="008D5E70"/>
    <w:rsid w:val="008D647C"/>
    <w:rsid w:val="008D68F4"/>
    <w:rsid w:val="008D749E"/>
    <w:rsid w:val="008E24F9"/>
    <w:rsid w:val="008E3646"/>
    <w:rsid w:val="008E3759"/>
    <w:rsid w:val="008E495D"/>
    <w:rsid w:val="008E529F"/>
    <w:rsid w:val="008E6A06"/>
    <w:rsid w:val="008E6D59"/>
    <w:rsid w:val="008E77BB"/>
    <w:rsid w:val="008F0E44"/>
    <w:rsid w:val="008F0ED6"/>
    <w:rsid w:val="008F2925"/>
    <w:rsid w:val="008F2DC4"/>
    <w:rsid w:val="008F3CE0"/>
    <w:rsid w:val="008F4CC3"/>
    <w:rsid w:val="008F4E3B"/>
    <w:rsid w:val="008F70F8"/>
    <w:rsid w:val="008F7EDB"/>
    <w:rsid w:val="0090120A"/>
    <w:rsid w:val="00901454"/>
    <w:rsid w:val="0090384A"/>
    <w:rsid w:val="00903BE8"/>
    <w:rsid w:val="00903FB8"/>
    <w:rsid w:val="009042BF"/>
    <w:rsid w:val="00904956"/>
    <w:rsid w:val="00905573"/>
    <w:rsid w:val="0090641E"/>
    <w:rsid w:val="0090669E"/>
    <w:rsid w:val="00907044"/>
    <w:rsid w:val="00910922"/>
    <w:rsid w:val="00911A21"/>
    <w:rsid w:val="00911BC6"/>
    <w:rsid w:val="0091251C"/>
    <w:rsid w:val="0091367C"/>
    <w:rsid w:val="00914966"/>
    <w:rsid w:val="009149D5"/>
    <w:rsid w:val="009164FC"/>
    <w:rsid w:val="00916F54"/>
    <w:rsid w:val="009212D4"/>
    <w:rsid w:val="0092614F"/>
    <w:rsid w:val="0092631D"/>
    <w:rsid w:val="00927187"/>
    <w:rsid w:val="0093156A"/>
    <w:rsid w:val="00932D4E"/>
    <w:rsid w:val="0093535C"/>
    <w:rsid w:val="00935A3D"/>
    <w:rsid w:val="00936647"/>
    <w:rsid w:val="00940838"/>
    <w:rsid w:val="00944F82"/>
    <w:rsid w:val="009450A8"/>
    <w:rsid w:val="00945C67"/>
    <w:rsid w:val="00946C46"/>
    <w:rsid w:val="0095151F"/>
    <w:rsid w:val="009548CA"/>
    <w:rsid w:val="00960357"/>
    <w:rsid w:val="00962F11"/>
    <w:rsid w:val="00963C14"/>
    <w:rsid w:val="009646C5"/>
    <w:rsid w:val="00964823"/>
    <w:rsid w:val="00964CC3"/>
    <w:rsid w:val="0096585E"/>
    <w:rsid w:val="0096616B"/>
    <w:rsid w:val="00970442"/>
    <w:rsid w:val="009714A5"/>
    <w:rsid w:val="0097153F"/>
    <w:rsid w:val="00971C7F"/>
    <w:rsid w:val="009729A7"/>
    <w:rsid w:val="00972ADC"/>
    <w:rsid w:val="00974370"/>
    <w:rsid w:val="009750BA"/>
    <w:rsid w:val="0097531A"/>
    <w:rsid w:val="00975343"/>
    <w:rsid w:val="00977ABA"/>
    <w:rsid w:val="0098086E"/>
    <w:rsid w:val="0098149E"/>
    <w:rsid w:val="00983FB9"/>
    <w:rsid w:val="00984B61"/>
    <w:rsid w:val="00985758"/>
    <w:rsid w:val="0098652C"/>
    <w:rsid w:val="00986EF8"/>
    <w:rsid w:val="009875D1"/>
    <w:rsid w:val="009905A6"/>
    <w:rsid w:val="009928DF"/>
    <w:rsid w:val="009936EC"/>
    <w:rsid w:val="00993EA5"/>
    <w:rsid w:val="009960AB"/>
    <w:rsid w:val="00996993"/>
    <w:rsid w:val="009A12DC"/>
    <w:rsid w:val="009A1648"/>
    <w:rsid w:val="009A169D"/>
    <w:rsid w:val="009A1BBC"/>
    <w:rsid w:val="009A1E5B"/>
    <w:rsid w:val="009A1EC8"/>
    <w:rsid w:val="009A223E"/>
    <w:rsid w:val="009A2D2A"/>
    <w:rsid w:val="009A78BD"/>
    <w:rsid w:val="009B1186"/>
    <w:rsid w:val="009B1842"/>
    <w:rsid w:val="009B2864"/>
    <w:rsid w:val="009B4A6B"/>
    <w:rsid w:val="009B52D2"/>
    <w:rsid w:val="009B680C"/>
    <w:rsid w:val="009B7596"/>
    <w:rsid w:val="009B7FE0"/>
    <w:rsid w:val="009C04F1"/>
    <w:rsid w:val="009C4040"/>
    <w:rsid w:val="009C40BE"/>
    <w:rsid w:val="009C597E"/>
    <w:rsid w:val="009C6330"/>
    <w:rsid w:val="009D180B"/>
    <w:rsid w:val="009D234E"/>
    <w:rsid w:val="009D382A"/>
    <w:rsid w:val="009D3985"/>
    <w:rsid w:val="009D44A4"/>
    <w:rsid w:val="009D582B"/>
    <w:rsid w:val="009D684F"/>
    <w:rsid w:val="009D7324"/>
    <w:rsid w:val="009D77B2"/>
    <w:rsid w:val="009E1499"/>
    <w:rsid w:val="009E39F5"/>
    <w:rsid w:val="009E3CAA"/>
    <w:rsid w:val="009E3F79"/>
    <w:rsid w:val="009E4904"/>
    <w:rsid w:val="009E5DAF"/>
    <w:rsid w:val="009E606D"/>
    <w:rsid w:val="009E717C"/>
    <w:rsid w:val="009E7367"/>
    <w:rsid w:val="009F0EC7"/>
    <w:rsid w:val="009F27B8"/>
    <w:rsid w:val="009F27E1"/>
    <w:rsid w:val="009F3687"/>
    <w:rsid w:val="009F4725"/>
    <w:rsid w:val="009F4D13"/>
    <w:rsid w:val="009F5592"/>
    <w:rsid w:val="009F6870"/>
    <w:rsid w:val="009F6AF2"/>
    <w:rsid w:val="009F79E8"/>
    <w:rsid w:val="00A01A82"/>
    <w:rsid w:val="00A0310E"/>
    <w:rsid w:val="00A03416"/>
    <w:rsid w:val="00A0538B"/>
    <w:rsid w:val="00A05C0B"/>
    <w:rsid w:val="00A06621"/>
    <w:rsid w:val="00A0692A"/>
    <w:rsid w:val="00A06FFB"/>
    <w:rsid w:val="00A07A40"/>
    <w:rsid w:val="00A11115"/>
    <w:rsid w:val="00A12B01"/>
    <w:rsid w:val="00A12E42"/>
    <w:rsid w:val="00A142F2"/>
    <w:rsid w:val="00A149F2"/>
    <w:rsid w:val="00A17870"/>
    <w:rsid w:val="00A20321"/>
    <w:rsid w:val="00A20749"/>
    <w:rsid w:val="00A215D6"/>
    <w:rsid w:val="00A2167B"/>
    <w:rsid w:val="00A21F6B"/>
    <w:rsid w:val="00A225EE"/>
    <w:rsid w:val="00A2333B"/>
    <w:rsid w:val="00A24C26"/>
    <w:rsid w:val="00A27FDC"/>
    <w:rsid w:val="00A31594"/>
    <w:rsid w:val="00A33BD7"/>
    <w:rsid w:val="00A33C44"/>
    <w:rsid w:val="00A33D93"/>
    <w:rsid w:val="00A33FC5"/>
    <w:rsid w:val="00A34A8C"/>
    <w:rsid w:val="00A35143"/>
    <w:rsid w:val="00A35AC3"/>
    <w:rsid w:val="00A36055"/>
    <w:rsid w:val="00A3624F"/>
    <w:rsid w:val="00A369D6"/>
    <w:rsid w:val="00A40A6C"/>
    <w:rsid w:val="00A420EB"/>
    <w:rsid w:val="00A428BA"/>
    <w:rsid w:val="00A42F60"/>
    <w:rsid w:val="00A44A16"/>
    <w:rsid w:val="00A44B29"/>
    <w:rsid w:val="00A44C8E"/>
    <w:rsid w:val="00A4614D"/>
    <w:rsid w:val="00A465EB"/>
    <w:rsid w:val="00A471BE"/>
    <w:rsid w:val="00A5335F"/>
    <w:rsid w:val="00A5378F"/>
    <w:rsid w:val="00A53ED6"/>
    <w:rsid w:val="00A5613B"/>
    <w:rsid w:val="00A575D1"/>
    <w:rsid w:val="00A57DAA"/>
    <w:rsid w:val="00A6003A"/>
    <w:rsid w:val="00A6137E"/>
    <w:rsid w:val="00A62E90"/>
    <w:rsid w:val="00A6311A"/>
    <w:rsid w:val="00A632B2"/>
    <w:rsid w:val="00A639F7"/>
    <w:rsid w:val="00A64CA4"/>
    <w:rsid w:val="00A653B9"/>
    <w:rsid w:val="00A71F6F"/>
    <w:rsid w:val="00A72D25"/>
    <w:rsid w:val="00A72F5D"/>
    <w:rsid w:val="00A738FF"/>
    <w:rsid w:val="00A73C6D"/>
    <w:rsid w:val="00A75B28"/>
    <w:rsid w:val="00A77E65"/>
    <w:rsid w:val="00A80DCA"/>
    <w:rsid w:val="00A81B07"/>
    <w:rsid w:val="00A8369D"/>
    <w:rsid w:val="00A83D56"/>
    <w:rsid w:val="00A86694"/>
    <w:rsid w:val="00A86C45"/>
    <w:rsid w:val="00A8739A"/>
    <w:rsid w:val="00A90657"/>
    <w:rsid w:val="00A90BA4"/>
    <w:rsid w:val="00A9167A"/>
    <w:rsid w:val="00A93DBA"/>
    <w:rsid w:val="00A944D5"/>
    <w:rsid w:val="00A948E5"/>
    <w:rsid w:val="00A949ED"/>
    <w:rsid w:val="00A95A5F"/>
    <w:rsid w:val="00A96B95"/>
    <w:rsid w:val="00A97A92"/>
    <w:rsid w:val="00A97F8C"/>
    <w:rsid w:val="00AA1AAE"/>
    <w:rsid w:val="00AA3857"/>
    <w:rsid w:val="00AA3BE0"/>
    <w:rsid w:val="00AA4BA3"/>
    <w:rsid w:val="00AA78EA"/>
    <w:rsid w:val="00AB0977"/>
    <w:rsid w:val="00AB0B09"/>
    <w:rsid w:val="00AB0B0F"/>
    <w:rsid w:val="00AB0E8E"/>
    <w:rsid w:val="00AB1BC1"/>
    <w:rsid w:val="00AB46FA"/>
    <w:rsid w:val="00AB50AA"/>
    <w:rsid w:val="00AB7464"/>
    <w:rsid w:val="00AB7565"/>
    <w:rsid w:val="00AB794A"/>
    <w:rsid w:val="00AC0440"/>
    <w:rsid w:val="00AC073F"/>
    <w:rsid w:val="00AC413F"/>
    <w:rsid w:val="00AC41F8"/>
    <w:rsid w:val="00AC4D86"/>
    <w:rsid w:val="00AC6B22"/>
    <w:rsid w:val="00AC6B6B"/>
    <w:rsid w:val="00AC7E77"/>
    <w:rsid w:val="00AD08E6"/>
    <w:rsid w:val="00AD209E"/>
    <w:rsid w:val="00AD2B16"/>
    <w:rsid w:val="00AD2C14"/>
    <w:rsid w:val="00AD4BE6"/>
    <w:rsid w:val="00AD58F3"/>
    <w:rsid w:val="00AE2661"/>
    <w:rsid w:val="00AE36DB"/>
    <w:rsid w:val="00AE4519"/>
    <w:rsid w:val="00AE539E"/>
    <w:rsid w:val="00AE5418"/>
    <w:rsid w:val="00AE5882"/>
    <w:rsid w:val="00AE648B"/>
    <w:rsid w:val="00AF0467"/>
    <w:rsid w:val="00AF177B"/>
    <w:rsid w:val="00AF18FC"/>
    <w:rsid w:val="00AF2F11"/>
    <w:rsid w:val="00AF3615"/>
    <w:rsid w:val="00AF40B1"/>
    <w:rsid w:val="00AF4DCD"/>
    <w:rsid w:val="00AF5CA2"/>
    <w:rsid w:val="00AF7522"/>
    <w:rsid w:val="00B01D70"/>
    <w:rsid w:val="00B03718"/>
    <w:rsid w:val="00B07395"/>
    <w:rsid w:val="00B10FE0"/>
    <w:rsid w:val="00B12B0F"/>
    <w:rsid w:val="00B131A4"/>
    <w:rsid w:val="00B13596"/>
    <w:rsid w:val="00B14775"/>
    <w:rsid w:val="00B15C39"/>
    <w:rsid w:val="00B1625D"/>
    <w:rsid w:val="00B16CEC"/>
    <w:rsid w:val="00B1748E"/>
    <w:rsid w:val="00B2242A"/>
    <w:rsid w:val="00B2410F"/>
    <w:rsid w:val="00B24244"/>
    <w:rsid w:val="00B25895"/>
    <w:rsid w:val="00B2606C"/>
    <w:rsid w:val="00B27491"/>
    <w:rsid w:val="00B3011F"/>
    <w:rsid w:val="00B3093A"/>
    <w:rsid w:val="00B30E74"/>
    <w:rsid w:val="00B3468F"/>
    <w:rsid w:val="00B3759D"/>
    <w:rsid w:val="00B40166"/>
    <w:rsid w:val="00B412F1"/>
    <w:rsid w:val="00B42561"/>
    <w:rsid w:val="00B42CB3"/>
    <w:rsid w:val="00B42E08"/>
    <w:rsid w:val="00B432EB"/>
    <w:rsid w:val="00B43E4C"/>
    <w:rsid w:val="00B43EDE"/>
    <w:rsid w:val="00B44A30"/>
    <w:rsid w:val="00B477BB"/>
    <w:rsid w:val="00B47AAB"/>
    <w:rsid w:val="00B506F7"/>
    <w:rsid w:val="00B5130E"/>
    <w:rsid w:val="00B5141A"/>
    <w:rsid w:val="00B51A3C"/>
    <w:rsid w:val="00B51DBE"/>
    <w:rsid w:val="00B522A5"/>
    <w:rsid w:val="00B52858"/>
    <w:rsid w:val="00B52A07"/>
    <w:rsid w:val="00B52E80"/>
    <w:rsid w:val="00B5448B"/>
    <w:rsid w:val="00B5449D"/>
    <w:rsid w:val="00B550EB"/>
    <w:rsid w:val="00B56B55"/>
    <w:rsid w:val="00B56C5A"/>
    <w:rsid w:val="00B56EA8"/>
    <w:rsid w:val="00B56F7E"/>
    <w:rsid w:val="00B5771A"/>
    <w:rsid w:val="00B57E21"/>
    <w:rsid w:val="00B6088E"/>
    <w:rsid w:val="00B60FC8"/>
    <w:rsid w:val="00B61228"/>
    <w:rsid w:val="00B613AB"/>
    <w:rsid w:val="00B628F9"/>
    <w:rsid w:val="00B62C96"/>
    <w:rsid w:val="00B650C0"/>
    <w:rsid w:val="00B65330"/>
    <w:rsid w:val="00B6729E"/>
    <w:rsid w:val="00B6753E"/>
    <w:rsid w:val="00B724E9"/>
    <w:rsid w:val="00B7378F"/>
    <w:rsid w:val="00B73B4A"/>
    <w:rsid w:val="00B8302A"/>
    <w:rsid w:val="00B8323B"/>
    <w:rsid w:val="00B83ED1"/>
    <w:rsid w:val="00B848CD"/>
    <w:rsid w:val="00B859EA"/>
    <w:rsid w:val="00B870A4"/>
    <w:rsid w:val="00B87F04"/>
    <w:rsid w:val="00B91155"/>
    <w:rsid w:val="00B92B34"/>
    <w:rsid w:val="00B933CD"/>
    <w:rsid w:val="00B93A2D"/>
    <w:rsid w:val="00BA2596"/>
    <w:rsid w:val="00BA2D31"/>
    <w:rsid w:val="00BA3E6A"/>
    <w:rsid w:val="00BA4801"/>
    <w:rsid w:val="00BA4DDD"/>
    <w:rsid w:val="00BA5646"/>
    <w:rsid w:val="00BA77AD"/>
    <w:rsid w:val="00BA7DDD"/>
    <w:rsid w:val="00BB00C7"/>
    <w:rsid w:val="00BB0A0C"/>
    <w:rsid w:val="00BB2B8A"/>
    <w:rsid w:val="00BB51DA"/>
    <w:rsid w:val="00BB592B"/>
    <w:rsid w:val="00BB5CE3"/>
    <w:rsid w:val="00BB63C6"/>
    <w:rsid w:val="00BB69ED"/>
    <w:rsid w:val="00BB76A8"/>
    <w:rsid w:val="00BC20C5"/>
    <w:rsid w:val="00BC2573"/>
    <w:rsid w:val="00BC3741"/>
    <w:rsid w:val="00BC4B38"/>
    <w:rsid w:val="00BC5A91"/>
    <w:rsid w:val="00BD26F4"/>
    <w:rsid w:val="00BD2DA0"/>
    <w:rsid w:val="00BD66A6"/>
    <w:rsid w:val="00BE08DD"/>
    <w:rsid w:val="00BE21A4"/>
    <w:rsid w:val="00BE5C5A"/>
    <w:rsid w:val="00BE5F75"/>
    <w:rsid w:val="00BE6879"/>
    <w:rsid w:val="00BE7C29"/>
    <w:rsid w:val="00BF141F"/>
    <w:rsid w:val="00BF175B"/>
    <w:rsid w:val="00BF18B8"/>
    <w:rsid w:val="00BF269D"/>
    <w:rsid w:val="00BF2ED9"/>
    <w:rsid w:val="00BF3E25"/>
    <w:rsid w:val="00BF4AC0"/>
    <w:rsid w:val="00BF4DD1"/>
    <w:rsid w:val="00BF6D39"/>
    <w:rsid w:val="00BF72E2"/>
    <w:rsid w:val="00BF73CC"/>
    <w:rsid w:val="00BF7C03"/>
    <w:rsid w:val="00BF7C8C"/>
    <w:rsid w:val="00C01366"/>
    <w:rsid w:val="00C017C7"/>
    <w:rsid w:val="00C02522"/>
    <w:rsid w:val="00C0256A"/>
    <w:rsid w:val="00C03027"/>
    <w:rsid w:val="00C03250"/>
    <w:rsid w:val="00C03876"/>
    <w:rsid w:val="00C04CE3"/>
    <w:rsid w:val="00C05E1B"/>
    <w:rsid w:val="00C05F6C"/>
    <w:rsid w:val="00C060EA"/>
    <w:rsid w:val="00C061E5"/>
    <w:rsid w:val="00C076B7"/>
    <w:rsid w:val="00C07925"/>
    <w:rsid w:val="00C12642"/>
    <w:rsid w:val="00C12EF8"/>
    <w:rsid w:val="00C16951"/>
    <w:rsid w:val="00C17BA7"/>
    <w:rsid w:val="00C2000E"/>
    <w:rsid w:val="00C21EAE"/>
    <w:rsid w:val="00C2315B"/>
    <w:rsid w:val="00C242E8"/>
    <w:rsid w:val="00C24A1F"/>
    <w:rsid w:val="00C25FDD"/>
    <w:rsid w:val="00C271BE"/>
    <w:rsid w:val="00C311D1"/>
    <w:rsid w:val="00C32734"/>
    <w:rsid w:val="00C33FAB"/>
    <w:rsid w:val="00C36114"/>
    <w:rsid w:val="00C41599"/>
    <w:rsid w:val="00C42130"/>
    <w:rsid w:val="00C42182"/>
    <w:rsid w:val="00C425C6"/>
    <w:rsid w:val="00C44CDA"/>
    <w:rsid w:val="00C452CC"/>
    <w:rsid w:val="00C463B5"/>
    <w:rsid w:val="00C50891"/>
    <w:rsid w:val="00C50CFE"/>
    <w:rsid w:val="00C510BA"/>
    <w:rsid w:val="00C51156"/>
    <w:rsid w:val="00C5150A"/>
    <w:rsid w:val="00C531CC"/>
    <w:rsid w:val="00C53209"/>
    <w:rsid w:val="00C54365"/>
    <w:rsid w:val="00C54BDD"/>
    <w:rsid w:val="00C554EC"/>
    <w:rsid w:val="00C55A5E"/>
    <w:rsid w:val="00C579E8"/>
    <w:rsid w:val="00C61DB3"/>
    <w:rsid w:val="00C6253A"/>
    <w:rsid w:val="00C62E69"/>
    <w:rsid w:val="00C65DA1"/>
    <w:rsid w:val="00C712C0"/>
    <w:rsid w:val="00C72B17"/>
    <w:rsid w:val="00C742AB"/>
    <w:rsid w:val="00C74A37"/>
    <w:rsid w:val="00C74C79"/>
    <w:rsid w:val="00C75D7D"/>
    <w:rsid w:val="00C778A0"/>
    <w:rsid w:val="00C7797E"/>
    <w:rsid w:val="00C77CFB"/>
    <w:rsid w:val="00C800D9"/>
    <w:rsid w:val="00C8042A"/>
    <w:rsid w:val="00C82650"/>
    <w:rsid w:val="00C83888"/>
    <w:rsid w:val="00C84868"/>
    <w:rsid w:val="00C84D80"/>
    <w:rsid w:val="00C85146"/>
    <w:rsid w:val="00C921AD"/>
    <w:rsid w:val="00C92676"/>
    <w:rsid w:val="00C943C5"/>
    <w:rsid w:val="00C94488"/>
    <w:rsid w:val="00C9457C"/>
    <w:rsid w:val="00C951B2"/>
    <w:rsid w:val="00C96F56"/>
    <w:rsid w:val="00C97888"/>
    <w:rsid w:val="00C97FF5"/>
    <w:rsid w:val="00CA105D"/>
    <w:rsid w:val="00CA1139"/>
    <w:rsid w:val="00CA1B75"/>
    <w:rsid w:val="00CA2835"/>
    <w:rsid w:val="00CA30F2"/>
    <w:rsid w:val="00CA3773"/>
    <w:rsid w:val="00CA4C6B"/>
    <w:rsid w:val="00CA6221"/>
    <w:rsid w:val="00CA67BA"/>
    <w:rsid w:val="00CA6AB1"/>
    <w:rsid w:val="00CA6C55"/>
    <w:rsid w:val="00CA7511"/>
    <w:rsid w:val="00CA78A4"/>
    <w:rsid w:val="00CA7907"/>
    <w:rsid w:val="00CB09BF"/>
    <w:rsid w:val="00CB6967"/>
    <w:rsid w:val="00CB6AEA"/>
    <w:rsid w:val="00CB70CE"/>
    <w:rsid w:val="00CB7B1F"/>
    <w:rsid w:val="00CC0A4E"/>
    <w:rsid w:val="00CC0D31"/>
    <w:rsid w:val="00CC0FD6"/>
    <w:rsid w:val="00CC16A5"/>
    <w:rsid w:val="00CC379F"/>
    <w:rsid w:val="00CC6E49"/>
    <w:rsid w:val="00CD05EA"/>
    <w:rsid w:val="00CD0B1F"/>
    <w:rsid w:val="00CD1F26"/>
    <w:rsid w:val="00CD34E6"/>
    <w:rsid w:val="00CD4F68"/>
    <w:rsid w:val="00CD50A2"/>
    <w:rsid w:val="00CD5264"/>
    <w:rsid w:val="00CD53D3"/>
    <w:rsid w:val="00CD74C9"/>
    <w:rsid w:val="00CE05D2"/>
    <w:rsid w:val="00CE097B"/>
    <w:rsid w:val="00CE1A5C"/>
    <w:rsid w:val="00CE2A9E"/>
    <w:rsid w:val="00CE2DB5"/>
    <w:rsid w:val="00CE4D5C"/>
    <w:rsid w:val="00CE4E7B"/>
    <w:rsid w:val="00CF016C"/>
    <w:rsid w:val="00CF0E4D"/>
    <w:rsid w:val="00CF12B6"/>
    <w:rsid w:val="00CF1711"/>
    <w:rsid w:val="00CF23FD"/>
    <w:rsid w:val="00CF2E29"/>
    <w:rsid w:val="00CF2F0C"/>
    <w:rsid w:val="00CF2F4A"/>
    <w:rsid w:val="00CF3122"/>
    <w:rsid w:val="00CF37A0"/>
    <w:rsid w:val="00CF4FAC"/>
    <w:rsid w:val="00CF530A"/>
    <w:rsid w:val="00CF59CC"/>
    <w:rsid w:val="00CF5A04"/>
    <w:rsid w:val="00D00412"/>
    <w:rsid w:val="00D00445"/>
    <w:rsid w:val="00D009F7"/>
    <w:rsid w:val="00D00D4B"/>
    <w:rsid w:val="00D021B7"/>
    <w:rsid w:val="00D03FE8"/>
    <w:rsid w:val="00D04135"/>
    <w:rsid w:val="00D04BBA"/>
    <w:rsid w:val="00D04F9C"/>
    <w:rsid w:val="00D106C3"/>
    <w:rsid w:val="00D10BC9"/>
    <w:rsid w:val="00D11B2D"/>
    <w:rsid w:val="00D12929"/>
    <w:rsid w:val="00D1323E"/>
    <w:rsid w:val="00D14F49"/>
    <w:rsid w:val="00D1650B"/>
    <w:rsid w:val="00D2259D"/>
    <w:rsid w:val="00D2287D"/>
    <w:rsid w:val="00D22C82"/>
    <w:rsid w:val="00D2307D"/>
    <w:rsid w:val="00D23C2D"/>
    <w:rsid w:val="00D24836"/>
    <w:rsid w:val="00D24BB4"/>
    <w:rsid w:val="00D26016"/>
    <w:rsid w:val="00D26453"/>
    <w:rsid w:val="00D26D86"/>
    <w:rsid w:val="00D30D8D"/>
    <w:rsid w:val="00D31C8F"/>
    <w:rsid w:val="00D31EF2"/>
    <w:rsid w:val="00D32831"/>
    <w:rsid w:val="00D328F9"/>
    <w:rsid w:val="00D34320"/>
    <w:rsid w:val="00D35E67"/>
    <w:rsid w:val="00D3613D"/>
    <w:rsid w:val="00D420A5"/>
    <w:rsid w:val="00D4346B"/>
    <w:rsid w:val="00D44D48"/>
    <w:rsid w:val="00D45238"/>
    <w:rsid w:val="00D47483"/>
    <w:rsid w:val="00D47B08"/>
    <w:rsid w:val="00D5291C"/>
    <w:rsid w:val="00D536C7"/>
    <w:rsid w:val="00D541AC"/>
    <w:rsid w:val="00D5441B"/>
    <w:rsid w:val="00D54EE3"/>
    <w:rsid w:val="00D55259"/>
    <w:rsid w:val="00D567CE"/>
    <w:rsid w:val="00D61E4D"/>
    <w:rsid w:val="00D63B76"/>
    <w:rsid w:val="00D721B5"/>
    <w:rsid w:val="00D72C22"/>
    <w:rsid w:val="00D74A93"/>
    <w:rsid w:val="00D74F86"/>
    <w:rsid w:val="00D750D2"/>
    <w:rsid w:val="00D75347"/>
    <w:rsid w:val="00D80D47"/>
    <w:rsid w:val="00D81095"/>
    <w:rsid w:val="00D81305"/>
    <w:rsid w:val="00D82345"/>
    <w:rsid w:val="00D82EF3"/>
    <w:rsid w:val="00D85B4D"/>
    <w:rsid w:val="00D86FED"/>
    <w:rsid w:val="00D8782F"/>
    <w:rsid w:val="00D87D59"/>
    <w:rsid w:val="00D903E6"/>
    <w:rsid w:val="00D916D9"/>
    <w:rsid w:val="00D944FD"/>
    <w:rsid w:val="00D945D1"/>
    <w:rsid w:val="00D946A6"/>
    <w:rsid w:val="00D95454"/>
    <w:rsid w:val="00D95529"/>
    <w:rsid w:val="00D95E1D"/>
    <w:rsid w:val="00D96B26"/>
    <w:rsid w:val="00D97A6C"/>
    <w:rsid w:val="00D97AF3"/>
    <w:rsid w:val="00D97DA3"/>
    <w:rsid w:val="00D97F91"/>
    <w:rsid w:val="00DA0701"/>
    <w:rsid w:val="00DA11A1"/>
    <w:rsid w:val="00DA21FC"/>
    <w:rsid w:val="00DA2456"/>
    <w:rsid w:val="00DA43C0"/>
    <w:rsid w:val="00DA6146"/>
    <w:rsid w:val="00DA7676"/>
    <w:rsid w:val="00DB102D"/>
    <w:rsid w:val="00DB2B52"/>
    <w:rsid w:val="00DB2C11"/>
    <w:rsid w:val="00DB2F8F"/>
    <w:rsid w:val="00DB55B8"/>
    <w:rsid w:val="00DB59CC"/>
    <w:rsid w:val="00DB731C"/>
    <w:rsid w:val="00DB7A16"/>
    <w:rsid w:val="00DB7CC7"/>
    <w:rsid w:val="00DC0F5C"/>
    <w:rsid w:val="00DC1625"/>
    <w:rsid w:val="00DC1D30"/>
    <w:rsid w:val="00DC28A1"/>
    <w:rsid w:val="00DC3B3D"/>
    <w:rsid w:val="00DC3EF1"/>
    <w:rsid w:val="00DC52A7"/>
    <w:rsid w:val="00DC566B"/>
    <w:rsid w:val="00DC68BF"/>
    <w:rsid w:val="00DD1596"/>
    <w:rsid w:val="00DD368A"/>
    <w:rsid w:val="00DD418A"/>
    <w:rsid w:val="00DD43A1"/>
    <w:rsid w:val="00DD5175"/>
    <w:rsid w:val="00DD525D"/>
    <w:rsid w:val="00DD5A74"/>
    <w:rsid w:val="00DD62F4"/>
    <w:rsid w:val="00DD77C2"/>
    <w:rsid w:val="00DD7934"/>
    <w:rsid w:val="00DE15AB"/>
    <w:rsid w:val="00DE1F0C"/>
    <w:rsid w:val="00DE1F9E"/>
    <w:rsid w:val="00DE3F18"/>
    <w:rsid w:val="00DE49B7"/>
    <w:rsid w:val="00DE4AC4"/>
    <w:rsid w:val="00DE58A6"/>
    <w:rsid w:val="00DF097C"/>
    <w:rsid w:val="00DF179F"/>
    <w:rsid w:val="00DF2ABB"/>
    <w:rsid w:val="00DF4CE7"/>
    <w:rsid w:val="00DF6014"/>
    <w:rsid w:val="00DF6167"/>
    <w:rsid w:val="00DF6564"/>
    <w:rsid w:val="00DF66DC"/>
    <w:rsid w:val="00DF7185"/>
    <w:rsid w:val="00E03361"/>
    <w:rsid w:val="00E03E6F"/>
    <w:rsid w:val="00E03F8A"/>
    <w:rsid w:val="00E0508F"/>
    <w:rsid w:val="00E05320"/>
    <w:rsid w:val="00E05680"/>
    <w:rsid w:val="00E07DE3"/>
    <w:rsid w:val="00E10423"/>
    <w:rsid w:val="00E11A8E"/>
    <w:rsid w:val="00E11E91"/>
    <w:rsid w:val="00E136DE"/>
    <w:rsid w:val="00E139C1"/>
    <w:rsid w:val="00E14416"/>
    <w:rsid w:val="00E144D0"/>
    <w:rsid w:val="00E146BB"/>
    <w:rsid w:val="00E14BD4"/>
    <w:rsid w:val="00E16F6F"/>
    <w:rsid w:val="00E17565"/>
    <w:rsid w:val="00E20F67"/>
    <w:rsid w:val="00E21538"/>
    <w:rsid w:val="00E21850"/>
    <w:rsid w:val="00E219AB"/>
    <w:rsid w:val="00E22F00"/>
    <w:rsid w:val="00E25A45"/>
    <w:rsid w:val="00E304B9"/>
    <w:rsid w:val="00E30BD6"/>
    <w:rsid w:val="00E30EE9"/>
    <w:rsid w:val="00E317E2"/>
    <w:rsid w:val="00E332EF"/>
    <w:rsid w:val="00E3404B"/>
    <w:rsid w:val="00E34453"/>
    <w:rsid w:val="00E35455"/>
    <w:rsid w:val="00E36608"/>
    <w:rsid w:val="00E375EC"/>
    <w:rsid w:val="00E40C2E"/>
    <w:rsid w:val="00E417BE"/>
    <w:rsid w:val="00E42070"/>
    <w:rsid w:val="00E43981"/>
    <w:rsid w:val="00E44D03"/>
    <w:rsid w:val="00E51B98"/>
    <w:rsid w:val="00E52473"/>
    <w:rsid w:val="00E524E1"/>
    <w:rsid w:val="00E53700"/>
    <w:rsid w:val="00E542C6"/>
    <w:rsid w:val="00E55088"/>
    <w:rsid w:val="00E55097"/>
    <w:rsid w:val="00E56180"/>
    <w:rsid w:val="00E56338"/>
    <w:rsid w:val="00E56D8C"/>
    <w:rsid w:val="00E57C81"/>
    <w:rsid w:val="00E61D0A"/>
    <w:rsid w:val="00E62078"/>
    <w:rsid w:val="00E62A2F"/>
    <w:rsid w:val="00E62E6F"/>
    <w:rsid w:val="00E6486C"/>
    <w:rsid w:val="00E6672D"/>
    <w:rsid w:val="00E66B31"/>
    <w:rsid w:val="00E7094E"/>
    <w:rsid w:val="00E72196"/>
    <w:rsid w:val="00E765D5"/>
    <w:rsid w:val="00E76730"/>
    <w:rsid w:val="00E770B7"/>
    <w:rsid w:val="00E8078D"/>
    <w:rsid w:val="00E80916"/>
    <w:rsid w:val="00E81472"/>
    <w:rsid w:val="00E814E9"/>
    <w:rsid w:val="00E8233C"/>
    <w:rsid w:val="00E83175"/>
    <w:rsid w:val="00E83399"/>
    <w:rsid w:val="00E83BB7"/>
    <w:rsid w:val="00E85A6E"/>
    <w:rsid w:val="00E86A45"/>
    <w:rsid w:val="00E86F67"/>
    <w:rsid w:val="00E871E4"/>
    <w:rsid w:val="00E879A4"/>
    <w:rsid w:val="00E87B30"/>
    <w:rsid w:val="00E908F1"/>
    <w:rsid w:val="00E90D97"/>
    <w:rsid w:val="00E95E91"/>
    <w:rsid w:val="00E96744"/>
    <w:rsid w:val="00EA0A1D"/>
    <w:rsid w:val="00EA2F88"/>
    <w:rsid w:val="00EA360E"/>
    <w:rsid w:val="00EA3C91"/>
    <w:rsid w:val="00EA6220"/>
    <w:rsid w:val="00EA707B"/>
    <w:rsid w:val="00EB0399"/>
    <w:rsid w:val="00EB0CE7"/>
    <w:rsid w:val="00EB3160"/>
    <w:rsid w:val="00EB4B2B"/>
    <w:rsid w:val="00EB611A"/>
    <w:rsid w:val="00EB6CD7"/>
    <w:rsid w:val="00EC02FB"/>
    <w:rsid w:val="00EC0829"/>
    <w:rsid w:val="00EC1163"/>
    <w:rsid w:val="00EC15E0"/>
    <w:rsid w:val="00EC26AC"/>
    <w:rsid w:val="00EC2BE3"/>
    <w:rsid w:val="00EC34ED"/>
    <w:rsid w:val="00EC6FBA"/>
    <w:rsid w:val="00ED0707"/>
    <w:rsid w:val="00ED0A2A"/>
    <w:rsid w:val="00ED197D"/>
    <w:rsid w:val="00ED2771"/>
    <w:rsid w:val="00ED47DE"/>
    <w:rsid w:val="00ED4C54"/>
    <w:rsid w:val="00ED5128"/>
    <w:rsid w:val="00ED5FFD"/>
    <w:rsid w:val="00ED636C"/>
    <w:rsid w:val="00ED669E"/>
    <w:rsid w:val="00ED69DA"/>
    <w:rsid w:val="00ED6C4D"/>
    <w:rsid w:val="00ED7169"/>
    <w:rsid w:val="00ED75DE"/>
    <w:rsid w:val="00EE18D5"/>
    <w:rsid w:val="00EE3E12"/>
    <w:rsid w:val="00EE4224"/>
    <w:rsid w:val="00EE4E07"/>
    <w:rsid w:val="00EE5847"/>
    <w:rsid w:val="00EE5B2C"/>
    <w:rsid w:val="00EF2A0E"/>
    <w:rsid w:val="00EF331E"/>
    <w:rsid w:val="00EF39AC"/>
    <w:rsid w:val="00EF4648"/>
    <w:rsid w:val="00EF4BF6"/>
    <w:rsid w:val="00EF4F58"/>
    <w:rsid w:val="00EF556E"/>
    <w:rsid w:val="00EF5BD4"/>
    <w:rsid w:val="00EF737C"/>
    <w:rsid w:val="00EF7A37"/>
    <w:rsid w:val="00EF7AAE"/>
    <w:rsid w:val="00EF7CEA"/>
    <w:rsid w:val="00EF7E22"/>
    <w:rsid w:val="00F02631"/>
    <w:rsid w:val="00F048E0"/>
    <w:rsid w:val="00F056D4"/>
    <w:rsid w:val="00F06D7D"/>
    <w:rsid w:val="00F07CD9"/>
    <w:rsid w:val="00F1030D"/>
    <w:rsid w:val="00F1070A"/>
    <w:rsid w:val="00F125DB"/>
    <w:rsid w:val="00F13EC8"/>
    <w:rsid w:val="00F143C5"/>
    <w:rsid w:val="00F1524C"/>
    <w:rsid w:val="00F153DD"/>
    <w:rsid w:val="00F203C3"/>
    <w:rsid w:val="00F238B2"/>
    <w:rsid w:val="00F240F7"/>
    <w:rsid w:val="00F26AAC"/>
    <w:rsid w:val="00F26E6B"/>
    <w:rsid w:val="00F27C23"/>
    <w:rsid w:val="00F27CC6"/>
    <w:rsid w:val="00F27D58"/>
    <w:rsid w:val="00F31178"/>
    <w:rsid w:val="00F312A4"/>
    <w:rsid w:val="00F31979"/>
    <w:rsid w:val="00F32150"/>
    <w:rsid w:val="00F33984"/>
    <w:rsid w:val="00F33CD0"/>
    <w:rsid w:val="00F36050"/>
    <w:rsid w:val="00F37230"/>
    <w:rsid w:val="00F42C5F"/>
    <w:rsid w:val="00F43253"/>
    <w:rsid w:val="00F4522C"/>
    <w:rsid w:val="00F516C7"/>
    <w:rsid w:val="00F54076"/>
    <w:rsid w:val="00F55A35"/>
    <w:rsid w:val="00F55E86"/>
    <w:rsid w:val="00F5672E"/>
    <w:rsid w:val="00F575F2"/>
    <w:rsid w:val="00F60505"/>
    <w:rsid w:val="00F62A9F"/>
    <w:rsid w:val="00F64284"/>
    <w:rsid w:val="00F64487"/>
    <w:rsid w:val="00F666C6"/>
    <w:rsid w:val="00F6698F"/>
    <w:rsid w:val="00F66C9A"/>
    <w:rsid w:val="00F7147B"/>
    <w:rsid w:val="00F724ED"/>
    <w:rsid w:val="00F72958"/>
    <w:rsid w:val="00F73E64"/>
    <w:rsid w:val="00F7462F"/>
    <w:rsid w:val="00F74788"/>
    <w:rsid w:val="00F74F69"/>
    <w:rsid w:val="00F75711"/>
    <w:rsid w:val="00F75F6C"/>
    <w:rsid w:val="00F7646A"/>
    <w:rsid w:val="00F77D7A"/>
    <w:rsid w:val="00F81755"/>
    <w:rsid w:val="00F82BC3"/>
    <w:rsid w:val="00F82F47"/>
    <w:rsid w:val="00F8407E"/>
    <w:rsid w:val="00F86988"/>
    <w:rsid w:val="00F87010"/>
    <w:rsid w:val="00F90A0A"/>
    <w:rsid w:val="00F91C03"/>
    <w:rsid w:val="00F926F8"/>
    <w:rsid w:val="00F93B3E"/>
    <w:rsid w:val="00FA0570"/>
    <w:rsid w:val="00FA05FB"/>
    <w:rsid w:val="00FA1B2D"/>
    <w:rsid w:val="00FA5C17"/>
    <w:rsid w:val="00FA6A72"/>
    <w:rsid w:val="00FA6F15"/>
    <w:rsid w:val="00FA700C"/>
    <w:rsid w:val="00FA7529"/>
    <w:rsid w:val="00FA7BB6"/>
    <w:rsid w:val="00FB08FC"/>
    <w:rsid w:val="00FB607F"/>
    <w:rsid w:val="00FB6635"/>
    <w:rsid w:val="00FB6967"/>
    <w:rsid w:val="00FB6C72"/>
    <w:rsid w:val="00FC14E5"/>
    <w:rsid w:val="00FC3CA4"/>
    <w:rsid w:val="00FC4298"/>
    <w:rsid w:val="00FC5544"/>
    <w:rsid w:val="00FC6C36"/>
    <w:rsid w:val="00FD02AA"/>
    <w:rsid w:val="00FD2EB8"/>
    <w:rsid w:val="00FD3725"/>
    <w:rsid w:val="00FD426E"/>
    <w:rsid w:val="00FD54B5"/>
    <w:rsid w:val="00FD5B3D"/>
    <w:rsid w:val="00FD7090"/>
    <w:rsid w:val="00FD7D77"/>
    <w:rsid w:val="00FE2B81"/>
    <w:rsid w:val="00FE301E"/>
    <w:rsid w:val="00FE31F7"/>
    <w:rsid w:val="00FE3F9B"/>
    <w:rsid w:val="00FE40D9"/>
    <w:rsid w:val="00FE4570"/>
    <w:rsid w:val="00FE4765"/>
    <w:rsid w:val="00FE4B86"/>
    <w:rsid w:val="00FF019F"/>
    <w:rsid w:val="00FF0384"/>
    <w:rsid w:val="00FF0FAE"/>
    <w:rsid w:val="00FF1D5E"/>
    <w:rsid w:val="00FF1F04"/>
    <w:rsid w:val="00FF2209"/>
    <w:rsid w:val="00FF24BD"/>
    <w:rsid w:val="00FF25B0"/>
    <w:rsid w:val="00FF4470"/>
    <w:rsid w:val="00FF565E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3ABF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ABA"/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5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725A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725A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926"/>
    <w:rPr>
      <w:rFonts w:ascii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926"/>
    <w:rPr>
      <w:rFonts w:ascii="SimSun" w:eastAsia="SimSun" w:hAnsi="Calibri" w:cs="Times New Roman"/>
      <w:sz w:val="18"/>
      <w:szCs w:val="18"/>
    </w:rPr>
  </w:style>
  <w:style w:type="paragraph" w:styleId="Revision">
    <w:name w:val="Revision"/>
    <w:hidden/>
    <w:uiPriority w:val="99"/>
    <w:semiHidden/>
    <w:rsid w:val="009928DF"/>
    <w:rPr>
      <w:rFonts w:ascii="Calibri" w:eastAsia="SimSun" w:hAnsi="Calibri" w:cs="Times New Roman"/>
    </w:rPr>
  </w:style>
  <w:style w:type="paragraph" w:styleId="ListParagraph">
    <w:name w:val="List Paragraph"/>
    <w:basedOn w:val="Normal"/>
    <w:uiPriority w:val="34"/>
    <w:qFormat/>
    <w:rsid w:val="0025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F3E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E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51C9"/>
    <w:rPr>
      <w:color w:val="954F72" w:themeColor="followedHyperlink"/>
      <w:u w:val="single"/>
    </w:rPr>
  </w:style>
  <w:style w:type="paragraph" w:customStyle="1" w:styleId="Default">
    <w:name w:val="Default"/>
    <w:rsid w:val="00A21F6B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yingz@umd.edu" TargetMode="External"/><Relationship Id="rId13" Type="http://schemas.openxmlformats.org/officeDocument/2006/relationships/hyperlink" Target="https://www.microsoft.com/en-us/research/people/zhni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lecw.azurewebsites.net/work/default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efan.t8k2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zaoxing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oxing.github.io/" TargetMode="External"/><Relationship Id="rId14" Type="http://schemas.openxmlformats.org/officeDocument/2006/relationships/hyperlink" Target="https://www.bu.edu/eng/profile/martin-herbordt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1C9C33-A104-3440-B8E9-F4540BA2F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11-15T08:08:00Z</cp:lastPrinted>
  <dcterms:created xsi:type="dcterms:W3CDTF">2024-03-28T04:52:00Z</dcterms:created>
  <dcterms:modified xsi:type="dcterms:W3CDTF">2024-03-28T04:56:00Z</dcterms:modified>
</cp:coreProperties>
</file>